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7FA145" w14:textId="7273D02D" w:rsidR="00B43395" w:rsidRPr="00CF5183" w:rsidRDefault="00D3385C" w:rsidP="00AD788C">
      <w:pPr>
        <w:pStyle w:val="Heading1"/>
      </w:pPr>
      <w:sdt>
        <w:sdtPr>
          <w:alias w:val="Title"/>
          <w:tag w:val=""/>
          <w:id w:val="48035891"/>
          <w:lock w:val="sdtContentLocked"/>
          <w:placeholder>
            <w:docPart w:val="E3201927B054464AA5064157A631332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762CF">
            <w:t>Discharge Services Notification (DSN) for Children - 16 Weeks</w:t>
          </w:r>
        </w:sdtContent>
      </w:sdt>
    </w:p>
    <w:sdt>
      <w:sdtPr>
        <w:id w:val="-1502504863"/>
        <w:lock w:val="contentLocked"/>
        <w:placeholder>
          <w:docPart w:val="DefaultPlaceholder_-1854013440"/>
        </w:placeholder>
        <w:group/>
      </w:sdtPr>
      <w:sdtContent>
        <w:p w14:paraId="6BE8342A" w14:textId="6D939E9E" w:rsidR="00F05268" w:rsidRDefault="00F05268" w:rsidP="00F6563E">
          <w:r w:rsidRPr="00F05268">
            <w:t>Once completed please e-mail this form to: care-requests@icare.nsw.gov.au and include the following in the subject header: DSN [Participant number] [Lifetime Care Contact Name]</w:t>
          </w:r>
        </w:p>
      </w:sdtContent>
    </w:sdt>
    <w:sdt>
      <w:sdtPr>
        <w:rPr>
          <w:rStyle w:val="Strong"/>
          <w:b/>
          <w:bCs w:val="0"/>
        </w:rPr>
        <w:id w:val="503629027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rFonts w:eastAsia="Gotham-Book" w:cs="Gotham-Book"/>
          <w:b w:val="0"/>
          <w:color w:val="auto"/>
          <w:sz w:val="20"/>
          <w:szCs w:val="22"/>
        </w:rPr>
      </w:sdtEndPr>
      <w:sdtContent>
        <w:p w14:paraId="107F9737" w14:textId="10AE6FC3" w:rsidR="00A402AA" w:rsidRPr="009F7923" w:rsidRDefault="00F05268" w:rsidP="009F7923">
          <w:pPr>
            <w:pStyle w:val="Heading2"/>
          </w:pPr>
          <w:r>
            <w:rPr>
              <w:rStyle w:val="Strong"/>
              <w:b/>
              <w:bCs w:val="0"/>
            </w:rPr>
            <w:t xml:space="preserve">1.1 </w:t>
          </w:r>
          <w:r w:rsidR="00A762CF">
            <w:rPr>
              <w:rStyle w:val="Strong"/>
              <w:b/>
              <w:bCs w:val="0"/>
            </w:rPr>
            <w:t xml:space="preserve">Child’s </w:t>
          </w:r>
          <w:r>
            <w:rPr>
              <w:rStyle w:val="Strong"/>
              <w:b/>
              <w:bCs w:val="0"/>
            </w:rPr>
            <w:t>details</w:t>
          </w:r>
        </w:p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346"/>
            <w:gridCol w:w="1591"/>
            <w:gridCol w:w="1761"/>
            <w:gridCol w:w="3430"/>
          </w:tblGrid>
          <w:tr w:rsidR="00A402AA" w:rsidRPr="002C5678" w14:paraId="296FF552" w14:textId="77777777" w:rsidTr="00A402AA">
            <w:trPr>
              <w:trHeight w:val="19"/>
            </w:trPr>
            <w:tc>
              <w:tcPr>
                <w:tcW w:w="3178" w:type="dxa"/>
              </w:tcPr>
              <w:p w14:paraId="2AD2AE83" w14:textId="6E04B2A3" w:rsidR="00A402AA" w:rsidRPr="00E64DC2" w:rsidRDefault="00A402AA" w:rsidP="0041263D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Name</w:t>
                </w:r>
              </w:p>
            </w:tc>
            <w:tc>
              <w:tcPr>
                <w:tcW w:w="3240" w:type="dxa"/>
                <w:gridSpan w:val="2"/>
              </w:tcPr>
              <w:p w14:paraId="6F7D9554" w14:textId="77777777" w:rsidR="00A402AA" w:rsidRPr="002C5678" w:rsidRDefault="00A402AA" w:rsidP="0041263D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 xml:space="preserve">Participant no. </w:t>
                </w:r>
              </w:p>
            </w:tc>
            <w:tc>
              <w:tcPr>
                <w:tcW w:w="3262" w:type="dxa"/>
              </w:tcPr>
              <w:p w14:paraId="3FD6AB21" w14:textId="77777777" w:rsidR="00A402AA" w:rsidRPr="002C5678" w:rsidRDefault="00A402AA" w:rsidP="0041263D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Discharge destination</w:t>
                </w:r>
              </w:p>
            </w:tc>
          </w:tr>
          <w:tr w:rsidR="00A402AA" w:rsidRPr="00231824" w14:paraId="40A41970" w14:textId="77777777" w:rsidTr="00A402AA">
            <w:trPr>
              <w:trHeight w:val="19"/>
            </w:trPr>
            <w:tc>
              <w:tcPr>
                <w:tcW w:w="3178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330414925"/>
                  <w:placeholder>
                    <w:docPart w:val="92334C160D394A95A7090D35D45ABB53"/>
                  </w:placeholder>
                  <w:showingPlcHdr/>
                  <w:text/>
                </w:sdtPr>
                <w:sdtEndPr/>
                <w:sdtContent>
                  <w:p w14:paraId="47230695" w14:textId="77777777" w:rsidR="00A402AA" w:rsidRPr="00231824" w:rsidRDefault="00A402AA" w:rsidP="0041263D">
                    <w:pPr>
                      <w:pStyle w:val="TableParagraph"/>
                      <w:ind w:left="0"/>
                      <w:rPr>
                        <w:rStyle w:val="Strong"/>
                        <w:b w:val="0"/>
                        <w:bCs w:val="0"/>
                      </w:rPr>
                    </w:pPr>
                    <w:r w:rsidRPr="003D66CC">
                      <w:t xml:space="preserve">          </w:t>
                    </w:r>
                  </w:p>
                </w:sdtContent>
              </w:sdt>
            </w:tc>
            <w:tc>
              <w:tcPr>
                <w:tcW w:w="324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485985309"/>
                  <w:placeholder>
                    <w:docPart w:val="05DFA1018BFD4AB195C7CBA05096BE2A"/>
                  </w:placeholder>
                  <w:showingPlcHdr/>
                  <w:text/>
                </w:sdtPr>
                <w:sdtEndPr/>
                <w:sdtContent>
                  <w:p w14:paraId="25C05A06" w14:textId="77777777" w:rsidR="00A402AA" w:rsidRPr="00231824" w:rsidRDefault="00A402AA" w:rsidP="0041263D">
                    <w:pPr>
                      <w:pStyle w:val="TableParagraph"/>
                      <w:ind w:left="0"/>
                      <w:rPr>
                        <w:rStyle w:val="Strong"/>
                        <w:b w:val="0"/>
                        <w:bCs w:val="0"/>
                      </w:rPr>
                    </w:pPr>
                    <w:r w:rsidRPr="003D66CC">
                      <w:t xml:space="preserve">          </w:t>
                    </w:r>
                  </w:p>
                </w:sdtContent>
              </w:sdt>
            </w:tc>
            <w:tc>
              <w:tcPr>
                <w:tcW w:w="3262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sdt>
                <w:sdtPr>
                  <w:id w:val="-501360643"/>
                  <w:placeholder>
                    <w:docPart w:val="D7E144ECD05A49639A22F5E7878925EF"/>
                  </w:placeholder>
                  <w:showingPlcHdr/>
                  <w:text/>
                </w:sdtPr>
                <w:sdtEndPr/>
                <w:sdtContent>
                  <w:p w14:paraId="5F4A4E20" w14:textId="77777777" w:rsidR="00A402AA" w:rsidRPr="00231824" w:rsidRDefault="00A402AA" w:rsidP="0041263D">
                    <w:pPr>
                      <w:pStyle w:val="TableParagraph"/>
                      <w:ind w:left="0"/>
                      <w:rPr>
                        <w:rStyle w:val="Strong"/>
                        <w:b w:val="0"/>
                        <w:bCs w:val="0"/>
                      </w:rPr>
                    </w:pPr>
                    <w:r w:rsidRPr="003D66CC">
                      <w:t xml:space="preserve">          </w:t>
                    </w:r>
                  </w:p>
                </w:sdtContent>
              </w:sdt>
            </w:tc>
          </w:tr>
          <w:tr w:rsidR="00A402AA" w:rsidRPr="00E64DC2" w14:paraId="660A4C92" w14:textId="77777777" w:rsidTr="00A402AA">
            <w:trPr>
              <w:trHeight w:val="19"/>
            </w:trPr>
            <w:tc>
              <w:tcPr>
                <w:tcW w:w="9904" w:type="dxa"/>
                <w:gridSpan w:val="4"/>
              </w:tcPr>
              <w:p w14:paraId="7270A22B" w14:textId="77777777" w:rsidR="00A402AA" w:rsidRPr="00E64DC2" w:rsidRDefault="00A402AA" w:rsidP="0041263D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Diagnosis</w:t>
                </w:r>
              </w:p>
            </w:tc>
          </w:tr>
          <w:tr w:rsidR="00A402AA" w:rsidRPr="00F05268" w14:paraId="0460041B" w14:textId="77777777" w:rsidTr="00A402AA">
            <w:trPr>
              <w:trHeight w:val="19"/>
            </w:trPr>
            <w:tc>
              <w:tcPr>
                <w:tcW w:w="3178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34286E1B" w14:textId="77777777" w:rsidR="00A402AA" w:rsidRPr="003B346C" w:rsidRDefault="00D3385C" w:rsidP="0041263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-792137375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A402AA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A402AA">
                  <w:rPr>
                    <w:rStyle w:val="Strong"/>
                    <w:b w:val="0"/>
                    <w:bCs w:val="0"/>
                  </w:rPr>
                  <w:t xml:space="preserve"> TBI</w:t>
                </w:r>
              </w:p>
              <w:p w14:paraId="0E14DF53" w14:textId="77777777" w:rsidR="00A402AA" w:rsidRPr="00231824" w:rsidRDefault="00A402AA" w:rsidP="0041263D">
                <w:pPr>
                  <w:pStyle w:val="TableParagraph"/>
                  <w:rPr>
                    <w:rStyle w:val="Strong"/>
                    <w:b w:val="0"/>
                    <w:bCs w:val="0"/>
                  </w:rPr>
                </w:pPr>
                <w:r w:rsidRPr="00F05268">
                  <w:rPr>
                    <w:rStyle w:val="Strong"/>
                    <w:b w:val="0"/>
                    <w:bCs w:val="0"/>
                  </w:rPr>
                  <w:t>CANS</w:t>
                </w:r>
                <w:r>
                  <w:rPr>
                    <w:rStyle w:val="Strong"/>
                  </w:rPr>
                  <w:t xml:space="preserve"> </w:t>
                </w:r>
                <w:sdt>
                  <w:sdtPr>
                    <w:rPr>
                      <w:b/>
                      <w:bCs/>
                    </w:rPr>
                    <w:id w:val="1990985708"/>
                    <w:placeholder>
                      <w:docPart w:val="F428F2A2D5FD48C092AC7EF67BCFF2EA"/>
                    </w:placeholder>
                    <w:showingPlcHdr/>
                    <w:text/>
                  </w:sdtPr>
                  <w:sdtEndPr/>
                  <w:sdtContent>
                    <w:r w:rsidRPr="00F05268">
                      <w:rPr>
                        <w:b/>
                        <w:bCs/>
                      </w:rPr>
                      <w:t xml:space="preserve">          </w:t>
                    </w:r>
                  </w:sdtContent>
                </w:sdt>
              </w:p>
            </w:tc>
            <w:tc>
              <w:tcPr>
                <w:tcW w:w="3240" w:type="dxa"/>
                <w:gridSpan w:val="2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51C81AA4" w14:textId="77777777" w:rsidR="00A402AA" w:rsidRDefault="00D3385C" w:rsidP="0041263D">
                <w:pPr>
                  <w:pStyle w:val="TableParagraph"/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-183352560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A402AA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A402AA">
                  <w:rPr>
                    <w:rStyle w:val="Strong"/>
                    <w:b w:val="0"/>
                    <w:bCs w:val="0"/>
                  </w:rPr>
                  <w:t xml:space="preserve"> SCI</w:t>
                </w:r>
              </w:p>
              <w:p w14:paraId="04B2D4DB" w14:textId="77777777" w:rsidR="00A402AA" w:rsidRDefault="00A402AA" w:rsidP="0041263D">
                <w:pPr>
                  <w:pStyle w:val="TableParagraph"/>
                </w:pPr>
                <w:r w:rsidRPr="00F05268">
                  <w:rPr>
                    <w:rStyle w:val="Strong"/>
                    <w:b w:val="0"/>
                    <w:bCs w:val="0"/>
                  </w:rPr>
                  <w:t>Level</w:t>
                </w:r>
                <w:r>
                  <w:rPr>
                    <w:rStyle w:val="Strong"/>
                  </w:rPr>
                  <w:t xml:space="preserve"> </w:t>
                </w:r>
                <w:r>
                  <w:t xml:space="preserve"> </w:t>
                </w:r>
                <w:sdt>
                  <w:sdtPr>
                    <w:id w:val="-923420527"/>
                    <w:placeholder>
                      <w:docPart w:val="0FC132CC6DCD4FF08AA7DE76A9665F93"/>
                    </w:placeholder>
                    <w:showingPlcHdr/>
                    <w:text/>
                  </w:sdtPr>
                  <w:sdtEndPr/>
                  <w:sdtContent>
                    <w:r w:rsidRPr="00F05268">
                      <w:t xml:space="preserve">          </w:t>
                    </w:r>
                  </w:sdtContent>
                </w:sdt>
                <w:r>
                  <w:t xml:space="preserve"> ASIA Score</w:t>
                </w:r>
                <w:r>
                  <w:rPr>
                    <w:rStyle w:val="BodyTextChar"/>
                  </w:rPr>
                  <w:t xml:space="preserve"> </w:t>
                </w:r>
                <w:sdt>
                  <w:sdtPr>
                    <w:rPr>
                      <w:rFonts w:ascii="Gotham Book" w:eastAsia="Gotham-BookItalic" w:hAnsi="Gotham Book" w:cs="Gotham-BookItalic"/>
                      <w:iCs/>
                      <w:sz w:val="19"/>
                      <w:szCs w:val="18"/>
                    </w:rPr>
                    <w:id w:val="-870754829"/>
                    <w:placeholder>
                      <w:docPart w:val="47806ABB36954AEFA3C37C3A938B5BCF"/>
                    </w:placeholder>
                    <w:showingPlcHdr/>
                    <w:text/>
                  </w:sdtPr>
                  <w:sdtEndPr/>
                  <w:sdtContent>
                    <w:r w:rsidRPr="00F05268">
                      <w:t xml:space="preserve">          </w:t>
                    </w:r>
                  </w:sdtContent>
                </w:sdt>
              </w:p>
            </w:tc>
            <w:tc>
              <w:tcPr>
                <w:tcW w:w="3262" w:type="dxa"/>
                <w:tcBorders>
                  <w:top w:val="single" w:sz="4" w:space="0" w:color="000000" w:themeColor="text1"/>
                  <w:left w:val="single" w:sz="4" w:space="0" w:color="000000" w:themeColor="text1"/>
                  <w:bottom w:val="single" w:sz="4" w:space="0" w:color="000000" w:themeColor="text1"/>
                  <w:right w:val="single" w:sz="4" w:space="0" w:color="000000" w:themeColor="text1"/>
                </w:tcBorders>
              </w:tcPr>
              <w:p w14:paraId="5B9C8FC7" w14:textId="77777777" w:rsidR="00A402AA" w:rsidRDefault="00D3385C" w:rsidP="0041263D">
                <w:pPr>
                  <w:pStyle w:val="TableParagraph"/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-3904893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A402AA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A402AA">
                  <w:rPr>
                    <w:rStyle w:val="Strong"/>
                    <w:b w:val="0"/>
                    <w:bCs w:val="0"/>
                  </w:rPr>
                  <w:t xml:space="preserve"> Other</w:t>
                </w:r>
              </w:p>
              <w:p w14:paraId="2044A44E" w14:textId="77777777" w:rsidR="00A402AA" w:rsidRPr="00F05268" w:rsidRDefault="00A402AA" w:rsidP="0041263D">
                <w:pPr>
                  <w:pStyle w:val="TableParagraph"/>
                  <w:rPr>
                    <w:iCs/>
                  </w:rPr>
                </w:pPr>
                <w:r w:rsidRPr="00F05268">
                  <w:rPr>
                    <w:rStyle w:val="Strong"/>
                    <w:b w:val="0"/>
                    <w:bCs w:val="0"/>
                  </w:rPr>
                  <w:t>Specify</w:t>
                </w:r>
                <w:r>
                  <w:rPr>
                    <w:rStyle w:val="Strong"/>
                  </w:rPr>
                  <w:t xml:space="preserve"> </w:t>
                </w:r>
                <w:sdt>
                  <w:sdtPr>
                    <w:rPr>
                      <w:b/>
                      <w:bCs/>
                    </w:rPr>
                    <w:id w:val="2091343224"/>
                    <w:placeholder>
                      <w:docPart w:val="083BDCAF2D684B34902AD674B4380ABC"/>
                    </w:placeholder>
                    <w:showingPlcHdr/>
                    <w:text w:multiLine="1"/>
                  </w:sdtPr>
                  <w:sdtEndPr/>
                  <w:sdtContent>
                    <w:r w:rsidRPr="00F05268">
                      <w:t xml:space="preserve">          </w:t>
                    </w:r>
                  </w:sdtContent>
                </w:sdt>
              </w:p>
            </w:tc>
          </w:tr>
          <w:tr w:rsidR="00A402AA" w:rsidRPr="009644A3" w14:paraId="386E8542" w14:textId="77777777" w:rsidTr="00A402AA">
            <w:trPr>
              <w:trHeight w:val="19"/>
            </w:trPr>
            <w:tc>
              <w:tcPr>
                <w:tcW w:w="9904" w:type="dxa"/>
                <w:gridSpan w:val="4"/>
              </w:tcPr>
              <w:p w14:paraId="728A2306" w14:textId="77777777" w:rsidR="00A402AA" w:rsidRPr="009644A3" w:rsidRDefault="00A402AA" w:rsidP="0041263D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Does the participant have orthopaedic or other injuries requiring specific intervention</w:t>
                </w:r>
              </w:p>
            </w:tc>
          </w:tr>
          <w:tr w:rsidR="00A402AA" w:rsidRPr="00231824" w14:paraId="735A671D" w14:textId="77777777" w:rsidTr="00A402AA">
            <w:trPr>
              <w:trHeight w:val="19"/>
            </w:trPr>
            <w:tc>
              <w:tcPr>
                <w:tcW w:w="4769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02FAF3FF" w14:textId="77777777" w:rsidR="00A402AA" w:rsidRPr="00231824" w:rsidRDefault="00D3385C" w:rsidP="00934E54">
                <w:pPr>
                  <w:pStyle w:val="TableParagraph"/>
                  <w:spacing w:after="60"/>
                  <w:rPr>
                    <w:rStyle w:val="Strong"/>
                    <w:b w:val="0"/>
                    <w:bCs w:val="0"/>
                  </w:rPr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35978002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A402AA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A402AA">
                  <w:rPr>
                    <w:rStyle w:val="Strong"/>
                    <w:b w:val="0"/>
                    <w:bCs w:val="0"/>
                  </w:rPr>
                  <w:t xml:space="preserve"> Yes</w:t>
                </w:r>
              </w:p>
            </w:tc>
            <w:tc>
              <w:tcPr>
                <w:tcW w:w="5023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06F27E5" w14:textId="77777777" w:rsidR="00A402AA" w:rsidRPr="00231824" w:rsidRDefault="00D3385C" w:rsidP="00934E54">
                <w:pPr>
                  <w:pStyle w:val="TableParagraph"/>
                  <w:spacing w:after="60"/>
                  <w:rPr>
                    <w:rStyle w:val="Strong"/>
                    <w:b w:val="0"/>
                    <w:bCs w:val="0"/>
                  </w:rPr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-1981990732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A402AA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A402AA">
                  <w:rPr>
                    <w:rStyle w:val="Strong"/>
                    <w:b w:val="0"/>
                    <w:bCs w:val="0"/>
                  </w:rPr>
                  <w:t xml:space="preserve"> No</w:t>
                </w:r>
              </w:p>
            </w:tc>
          </w:tr>
          <w:tr w:rsidR="00BF766E" w:rsidRPr="009644A3" w14:paraId="25E0AF75" w14:textId="77777777" w:rsidTr="00A402AA">
            <w:trPr>
              <w:trHeight w:val="19"/>
            </w:trPr>
            <w:tc>
              <w:tcPr>
                <w:tcW w:w="9904" w:type="dxa"/>
                <w:gridSpan w:val="4"/>
              </w:tcPr>
              <w:p w14:paraId="0D558BCB" w14:textId="35951810" w:rsidR="00BF766E" w:rsidRDefault="00BF766E" w:rsidP="00BF766E">
                <w:pPr>
                  <w:spacing w:before="0" w:after="0"/>
                </w:pPr>
                <w:r>
                  <w:t>Does the participant require an interpreter?</w:t>
                </w:r>
              </w:p>
            </w:tc>
          </w:tr>
          <w:tr w:rsidR="00BF766E" w:rsidRPr="009644A3" w14:paraId="1E73F36B" w14:textId="77777777" w:rsidTr="00BF766E">
            <w:trPr>
              <w:trHeight w:val="19"/>
            </w:trPr>
            <w:tc>
              <w:tcPr>
                <w:tcW w:w="990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D5AC63C" w14:textId="6F9D3E0F" w:rsidR="00BF766E" w:rsidRDefault="00D3385C" w:rsidP="00BF766E">
                <w:pPr>
                  <w:spacing w:after="60"/>
                  <w:ind w:left="113"/>
                </w:pPr>
                <w:sdt>
                  <w:sdtPr>
                    <w:rPr>
                      <w:rStyle w:val="Strong"/>
                      <w:b w:val="0"/>
                      <w:bCs w:val="0"/>
                    </w:rPr>
                    <w:id w:val="-816643711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BF766E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BF766E">
                  <w:rPr>
                    <w:rStyle w:val="Strong"/>
                    <w:b w:val="0"/>
                    <w:bCs w:val="0"/>
                  </w:rPr>
                  <w:t xml:space="preserve"> </w:t>
                </w:r>
                <w:r w:rsidR="00BF766E">
                  <w:t xml:space="preserve">Yes          </w:t>
                </w:r>
                <w:sdt>
                  <w:sdtPr>
                    <w:rPr>
                      <w:rStyle w:val="Strong"/>
                      <w:b w:val="0"/>
                      <w:bCs w:val="0"/>
                    </w:rPr>
                    <w:id w:val="-871384610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 w:rsidR="00BF766E"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 w:rsidR="00BF766E">
                  <w:rPr>
                    <w:rStyle w:val="Strong"/>
                    <w:b w:val="0"/>
                    <w:bCs w:val="0"/>
                  </w:rPr>
                  <w:t xml:space="preserve"> </w:t>
                </w:r>
                <w:r w:rsidR="00BF766E">
                  <w:t xml:space="preserve">No                               If yes, which language? </w:t>
                </w:r>
                <w:sdt>
                  <w:sdtPr>
                    <w:id w:val="1941099867"/>
                    <w:placeholder>
                      <w:docPart w:val="6BA8F591D3424BF89A7B8E0B29639702"/>
                    </w:placeholder>
                  </w:sdtPr>
                  <w:sdtEndPr/>
                  <w:sdtContent>
                    <w:r w:rsidR="00F43D16">
                      <w:t xml:space="preserve">          </w:t>
                    </w:r>
                  </w:sdtContent>
                </w:sdt>
              </w:p>
            </w:tc>
          </w:tr>
          <w:tr w:rsidR="00A402AA" w:rsidRPr="009644A3" w14:paraId="2B66C89A" w14:textId="77777777" w:rsidTr="00A402AA">
            <w:trPr>
              <w:trHeight w:val="19"/>
            </w:trPr>
            <w:tc>
              <w:tcPr>
                <w:tcW w:w="9904" w:type="dxa"/>
                <w:gridSpan w:val="4"/>
              </w:tcPr>
              <w:p w14:paraId="6E32BC18" w14:textId="1AF29DFB" w:rsidR="00A402AA" w:rsidRPr="009644A3" w:rsidRDefault="00A402AA" w:rsidP="00BF766E">
                <w:pPr>
                  <w:spacing w:before="0" w:after="0"/>
                  <w:rPr>
                    <w:rStyle w:val="Strong"/>
                    <w:b w:val="0"/>
                    <w:bCs w:val="0"/>
                  </w:rPr>
                </w:pPr>
                <w:r>
                  <w:t xml:space="preserve">Would the participant </w:t>
                </w:r>
                <w:r w:rsidR="00BF766E">
                  <w:t xml:space="preserve">or their guardian </w:t>
                </w:r>
                <w:r>
                  <w:t>like icare to consider (where possible) any cultural requirements when meeting the</w:t>
                </w:r>
                <w:r w:rsidR="00BF766E">
                  <w:t xml:space="preserve"> participant’s</w:t>
                </w:r>
                <w:r>
                  <w:t xml:space="preserve"> treatment, rehabilitation, and care needs?</w:t>
                </w:r>
              </w:p>
            </w:tc>
          </w:tr>
          <w:tr w:rsidR="00A402AA" w14:paraId="60241174" w14:textId="77777777" w:rsidTr="00A402AA">
            <w:trPr>
              <w:trHeight w:val="19"/>
            </w:trPr>
            <w:tc>
              <w:tcPr>
                <w:tcW w:w="9904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4BF0B5E" w14:textId="18D79431" w:rsidR="00A402AA" w:rsidRDefault="00A402AA" w:rsidP="000F7DBC">
                <w:pPr>
                  <w:spacing w:after="60"/>
                  <w:ind w:left="113"/>
                </w:pPr>
                <w:r>
                  <w:t xml:space="preserve"> </w:t>
                </w:r>
                <w:sdt>
                  <w:sdtPr>
                    <w:id w:val="-1127702518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Content>
                    <w:r w:rsidR="000F7DB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0F7DBC">
                  <w:t xml:space="preserve"> </w:t>
                </w:r>
                <w:r>
                  <w:rPr>
                    <w:rStyle w:val="Strong"/>
                    <w:b w:val="0"/>
                    <w:bCs w:val="0"/>
                  </w:rPr>
                  <w:t xml:space="preserve">Yes          </w:t>
                </w:r>
                <w:sdt>
                  <w:sdtPr>
                    <w:rPr>
                      <w:rStyle w:val="Strong"/>
                      <w:b w:val="0"/>
                      <w:bCs w:val="0"/>
                    </w:rPr>
                    <w:id w:val="977276169"/>
                    <w14:checkbox>
                      <w14:checked w14:val="0"/>
                      <w14:checkedState w14:val="00FE" w14:font="Wingdings"/>
                      <w14:uncheckedState w14:val="2610" w14:font="MS Gothic"/>
                    </w14:checkbox>
                  </w:sdtPr>
                  <w:sdtEndPr>
                    <w:rPr>
                      <w:rStyle w:val="Strong"/>
                    </w:rPr>
                  </w:sdtEndPr>
                  <w:sdtContent>
                    <w:r>
                      <w:rPr>
                        <w:rStyle w:val="Strong"/>
                        <w:rFonts w:ascii="MS Gothic" w:eastAsia="MS Gothic" w:hAnsi="MS Gothic" w:hint="eastAsia"/>
                        <w:b w:val="0"/>
                        <w:bCs w:val="0"/>
                      </w:rPr>
                      <w:t>☐</w:t>
                    </w:r>
                  </w:sdtContent>
                </w:sdt>
                <w:r>
                  <w:rPr>
                    <w:rStyle w:val="Strong"/>
                    <w:b w:val="0"/>
                    <w:bCs w:val="0"/>
                  </w:rPr>
                  <w:t xml:space="preserve"> No</w:t>
                </w:r>
                <w:r w:rsidR="00934E54">
                  <w:rPr>
                    <w:rStyle w:val="Strong"/>
                    <w:b w:val="0"/>
                    <w:bCs w:val="0"/>
                  </w:rPr>
                  <w:t xml:space="preserve">                             </w:t>
                </w:r>
                <w:r w:rsidR="000F7DBC">
                  <w:rPr>
                    <w:rStyle w:val="Strong"/>
                    <w:b w:val="0"/>
                    <w:bCs w:val="0"/>
                  </w:rPr>
                  <w:t xml:space="preserve"> </w:t>
                </w:r>
                <w:r>
                  <w:t xml:space="preserve">If yes, provide details: </w:t>
                </w:r>
                <w:sdt>
                  <w:sdtPr>
                    <w:id w:val="-155147946"/>
                    <w:placeholder>
                      <w:docPart w:val="4FB07C6660C14215BABA046F124475A5"/>
                    </w:placeholder>
                  </w:sdtPr>
                  <w:sdtEndPr/>
                  <w:sdtContent>
                    <w:r w:rsidR="00BF766E">
                      <w:t xml:space="preserve">          </w:t>
                    </w:r>
                  </w:sdtContent>
                </w:sdt>
              </w:p>
            </w:tc>
          </w:tr>
        </w:tbl>
      </w:sdtContent>
    </w:sdt>
    <w:sdt>
      <w:sdtPr>
        <w:rPr>
          <w:rStyle w:val="Strong"/>
          <w:b/>
          <w:bCs w:val="0"/>
        </w:rPr>
        <w:id w:val="1016505304"/>
        <w:lock w:val="contentLocked"/>
        <w:placeholder>
          <w:docPart w:val="DefaultPlaceholder_-1854013440"/>
        </w:placeholder>
        <w:group/>
      </w:sdtPr>
      <w:sdtEndPr>
        <w:rPr>
          <w:rStyle w:val="Strong"/>
        </w:rPr>
      </w:sdtEndPr>
      <w:sdtContent>
        <w:p w14:paraId="34D8CA3B" w14:textId="1BC98DA4" w:rsidR="00C26795" w:rsidRDefault="009644A3" w:rsidP="009F7923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t>1.2 Person completing this form</w:t>
          </w:r>
        </w:p>
      </w:sdtContent>
    </w:sdt>
    <w:sdt>
      <w:sdtPr>
        <w:rPr>
          <w:rStyle w:val="Strong"/>
          <w:b w:val="0"/>
          <w:bCs w:val="0"/>
        </w:rPr>
        <w:id w:val="796718284"/>
        <w:lock w:val="contentLocked"/>
        <w:placeholder>
          <w:docPart w:val="DefaultPlaceholder_-1854013440"/>
        </w:placeholder>
        <w:group/>
      </w:sdtPr>
      <w:sdtEndPr>
        <w:rPr>
          <w:rStyle w:val="Strong"/>
        </w:rPr>
      </w:sdtEndPr>
      <w:sdtContent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9644A3" w:rsidRPr="002C5678" w14:paraId="0A81ED2A" w14:textId="77777777" w:rsidTr="009644A3">
            <w:trPr>
              <w:trHeight w:val="19"/>
            </w:trPr>
            <w:tc>
              <w:tcPr>
                <w:tcW w:w="4652" w:type="dxa"/>
              </w:tcPr>
              <w:p w14:paraId="362D9004" w14:textId="1DDBE3C9" w:rsidR="009644A3" w:rsidRPr="00E64DC2" w:rsidRDefault="009644A3" w:rsidP="009644A3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Name</w:t>
                </w:r>
              </w:p>
            </w:tc>
            <w:tc>
              <w:tcPr>
                <w:tcW w:w="5140" w:type="dxa"/>
              </w:tcPr>
              <w:p w14:paraId="0CFABF19" w14:textId="11420B1C" w:rsidR="009644A3" w:rsidRPr="002C5678" w:rsidRDefault="009644A3" w:rsidP="009644A3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 xml:space="preserve">Position </w:t>
                </w:r>
              </w:p>
            </w:tc>
          </w:tr>
          <w:tr w:rsidR="009644A3" w:rsidRPr="00231824" w14:paraId="4151CF44" w14:textId="77777777" w:rsidTr="009644A3">
            <w:trPr>
              <w:trHeight w:val="19"/>
            </w:trPr>
            <w:sdt>
              <w:sdtPr>
                <w:id w:val="-1372685002"/>
                <w:placeholder>
                  <w:docPart w:val="EF4E0225C45243399D958D99CBEAED7A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57417E2" w14:textId="5829C752" w:rsidR="009644A3" w:rsidRPr="00231824" w:rsidRDefault="00665510" w:rsidP="009644A3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392962">
                      <w:t xml:space="preserve">          </w:t>
                    </w:r>
                  </w:p>
                </w:tc>
              </w:sdtContent>
            </w:sdt>
            <w:sdt>
              <w:sdtPr>
                <w:id w:val="-1438752867"/>
                <w:placeholder>
                  <w:docPart w:val="3CF62E5EA8C540C1902E5029012CB192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41C518B6" w14:textId="2CB6CDFB" w:rsidR="009644A3" w:rsidRPr="00231824" w:rsidRDefault="00665510" w:rsidP="009644A3">
                    <w:pPr>
                      <w:pStyle w:val="TableParagraph"/>
                      <w:ind w:left="81"/>
                      <w:rPr>
                        <w:rStyle w:val="Strong"/>
                        <w:b w:val="0"/>
                        <w:bCs w:val="0"/>
                      </w:rPr>
                    </w:pPr>
                    <w:r w:rsidRPr="00F05268">
                      <w:t xml:space="preserve">          </w:t>
                    </w:r>
                  </w:p>
                </w:tc>
              </w:sdtContent>
            </w:sdt>
          </w:tr>
          <w:tr w:rsidR="009644A3" w:rsidRPr="002C5678" w14:paraId="4496318F" w14:textId="77777777" w:rsidTr="009644A3">
            <w:trPr>
              <w:trHeight w:val="19"/>
            </w:trPr>
            <w:tc>
              <w:tcPr>
                <w:tcW w:w="4652" w:type="dxa"/>
              </w:tcPr>
              <w:p w14:paraId="510FE056" w14:textId="75B85E42" w:rsidR="009644A3" w:rsidRPr="00E64DC2" w:rsidRDefault="009644A3" w:rsidP="009644A3">
                <w:pPr>
                  <w:pStyle w:val="NoSpacing"/>
                  <w:rPr>
                    <w:rStyle w:val="Strong"/>
                  </w:rPr>
                </w:pPr>
                <w:r>
                  <w:rPr>
                    <w:rStyle w:val="Strong"/>
                    <w:b w:val="0"/>
                    <w:bCs w:val="0"/>
                  </w:rPr>
                  <w:t>Organisation</w:t>
                </w:r>
              </w:p>
            </w:tc>
            <w:tc>
              <w:tcPr>
                <w:tcW w:w="5140" w:type="dxa"/>
              </w:tcPr>
              <w:p w14:paraId="691E259F" w14:textId="0407C123" w:rsidR="009644A3" w:rsidRPr="002C5678" w:rsidRDefault="009644A3" w:rsidP="009644A3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Phone</w:t>
                </w:r>
              </w:p>
            </w:tc>
          </w:tr>
          <w:tr w:rsidR="009644A3" w:rsidRPr="00231824" w14:paraId="285D67E9" w14:textId="77777777" w:rsidTr="009644A3">
            <w:trPr>
              <w:trHeight w:val="19"/>
            </w:trPr>
            <w:sdt>
              <w:sdtPr>
                <w:id w:val="-657617011"/>
                <w:placeholder>
                  <w:docPart w:val="FA5732C1B9D54D41B50A186706C5A92C"/>
                </w:placeholder>
                <w:showingPlcHdr/>
                <w:text/>
              </w:sdtPr>
              <w:sdtEndPr/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0F80AE6" w14:textId="39253D2B" w:rsidR="009644A3" w:rsidRPr="00231824" w:rsidRDefault="00665510" w:rsidP="009644A3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392962">
                      <w:t xml:space="preserve">          </w:t>
                    </w:r>
                  </w:p>
                </w:tc>
              </w:sdtContent>
            </w:sdt>
            <w:sdt>
              <w:sdtPr>
                <w:id w:val="-1994022064"/>
                <w:placeholder>
                  <w:docPart w:val="7700CB5659D3416AB2A1A1CE364B60CE"/>
                </w:placeholder>
                <w:showingPlcHdr/>
                <w:text/>
              </w:sdtPr>
              <w:sdtEndPr/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56C6EC20" w14:textId="7CF2D319" w:rsidR="009644A3" w:rsidRPr="00231824" w:rsidRDefault="00665510" w:rsidP="009644A3">
                    <w:pPr>
                      <w:pStyle w:val="TableParagraph"/>
                      <w:ind w:left="81"/>
                      <w:rPr>
                        <w:rStyle w:val="Strong"/>
                        <w:b w:val="0"/>
                        <w:bCs w:val="0"/>
                      </w:rPr>
                    </w:pPr>
                    <w:r w:rsidRPr="00F05268">
                      <w:t xml:space="preserve">          </w:t>
                    </w:r>
                  </w:p>
                </w:tc>
              </w:sdtContent>
            </w:sdt>
          </w:tr>
          <w:tr w:rsidR="009644A3" w:rsidRPr="00231824" w14:paraId="06E90888" w14:textId="77777777" w:rsidTr="009644A3">
            <w:trPr>
              <w:trHeight w:val="19"/>
            </w:trPr>
            <w:tc>
              <w:tcPr>
                <w:tcW w:w="9904" w:type="dxa"/>
                <w:gridSpan w:val="2"/>
              </w:tcPr>
              <w:p w14:paraId="32A534D8" w14:textId="1EBA94BA" w:rsidR="009644A3" w:rsidRPr="00231824" w:rsidRDefault="009644A3" w:rsidP="009644A3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Email</w:t>
                </w:r>
              </w:p>
            </w:tc>
          </w:tr>
          <w:tr w:rsidR="009644A3" w:rsidRPr="00231824" w14:paraId="4E15E6C4" w14:textId="77777777" w:rsidTr="009644A3">
            <w:trPr>
              <w:trHeight w:val="19"/>
            </w:trPr>
            <w:sdt>
              <w:sdtPr>
                <w:id w:val="734198113"/>
                <w:placeholder>
                  <w:docPart w:val="CF0EFCB3A1B34574AE95777A15EB4F84"/>
                </w:placeholder>
                <w:showingPlcHdr/>
                <w:text/>
              </w:sdtPr>
              <w:sdtEndPr/>
              <w:sdtContent>
                <w:tc>
                  <w:tcPr>
                    <w:tcW w:w="9904" w:type="dxa"/>
                    <w:gridSpan w:val="2"/>
                    <w:tcBorders>
                      <w:top w:val="single" w:sz="4" w:space="0" w:color="000000" w:themeColor="text1"/>
                      <w:left w:val="single" w:sz="4" w:space="0" w:color="000000" w:themeColor="text1"/>
                      <w:bottom w:val="single" w:sz="4" w:space="0" w:color="000000" w:themeColor="text1"/>
                      <w:right w:val="single" w:sz="4" w:space="0" w:color="000000" w:themeColor="text1"/>
                    </w:tcBorders>
                  </w:tcPr>
                  <w:p w14:paraId="34F8F684" w14:textId="3BE43A06" w:rsidR="009644A3" w:rsidRPr="00231824" w:rsidRDefault="00665510" w:rsidP="009644A3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1946F0">
                      <w:rPr>
                        <w:rStyle w:val="BodyTextChar"/>
                      </w:rPr>
                      <w:t xml:space="preserve">          </w:t>
                    </w:r>
                  </w:p>
                </w:tc>
              </w:sdtContent>
            </w:sdt>
          </w:tr>
        </w:tbl>
        <w:p w14:paraId="3CD7F0BE" w14:textId="6FCB6C91" w:rsidR="009644A3" w:rsidRDefault="009644A3" w:rsidP="009644A3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lastRenderedPageBreak/>
            <w:t xml:space="preserve">1.3 Discharge Services Period </w:t>
          </w:r>
          <w:r w:rsidRPr="009644A3">
            <w:rPr>
              <w:rStyle w:val="Strong"/>
              <w:sz w:val="20"/>
              <w:szCs w:val="18"/>
            </w:rPr>
            <w:t>(discharge services are maximum of 16 weeks)</w:t>
          </w:r>
        </w:p>
        <w:tbl>
          <w:tblPr>
            <w:tblStyle w:val="TableGrid"/>
            <w:tblW w:w="10128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820"/>
            <w:gridCol w:w="5308"/>
          </w:tblGrid>
          <w:tr w:rsidR="009644A3" w:rsidRPr="002C5678" w14:paraId="5412D3AF" w14:textId="77777777" w:rsidTr="009644A3">
            <w:trPr>
              <w:trHeight w:val="19"/>
            </w:trPr>
            <w:tc>
              <w:tcPr>
                <w:tcW w:w="4652" w:type="dxa"/>
              </w:tcPr>
              <w:p w14:paraId="433B77B3" w14:textId="038F6671" w:rsidR="009644A3" w:rsidRPr="009644A3" w:rsidRDefault="009644A3" w:rsidP="009644A3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9644A3">
                  <w:rPr>
                    <w:rStyle w:val="Strong"/>
                    <w:b w:val="0"/>
                    <w:bCs w:val="0"/>
                  </w:rPr>
                  <w:t>Start date</w:t>
                </w:r>
              </w:p>
            </w:tc>
            <w:tc>
              <w:tcPr>
                <w:tcW w:w="5140" w:type="dxa"/>
              </w:tcPr>
              <w:p w14:paraId="5B6BDD3A" w14:textId="576C82F1" w:rsidR="009644A3" w:rsidRPr="002C5678" w:rsidRDefault="009644A3" w:rsidP="009644A3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End date</w:t>
                </w:r>
              </w:p>
            </w:tc>
          </w:tr>
          <w:tr w:rsidR="009644A3" w:rsidRPr="00231824" w14:paraId="3B3F76B1" w14:textId="77777777" w:rsidTr="009644A3">
            <w:trPr>
              <w:trHeight w:val="19"/>
            </w:trPr>
            <w:sdt>
              <w:sdtPr>
                <w:rPr>
                  <w:rStyle w:val="Strong"/>
                  <w:b w:val="0"/>
                  <w:bCs w:val="0"/>
                </w:rPr>
                <w:id w:val="477265430"/>
                <w:placeholder>
                  <w:docPart w:val="0C685F3592FD4E38BA4108683063156E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465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714FC3B4" w14:textId="713A7D72" w:rsidR="009644A3" w:rsidRPr="00231824" w:rsidRDefault="00C20193" w:rsidP="009644A3">
                    <w:pPr>
                      <w:pStyle w:val="TableParagraph"/>
                      <w:rPr>
                        <w:rStyle w:val="Strong"/>
                        <w:b w:val="0"/>
                        <w:bCs w:val="0"/>
                      </w:rPr>
                    </w:pPr>
                    <w:r w:rsidRPr="006E037A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1402324997"/>
                <w:placeholder>
                  <w:docPart w:val="5400D683B3C4440BB3854B25A51C5815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5140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C13B625" w14:textId="79D28F99" w:rsidR="009644A3" w:rsidRPr="00231824" w:rsidRDefault="00C20193" w:rsidP="009644A3">
                    <w:pPr>
                      <w:pStyle w:val="TableParagraph"/>
                      <w:ind w:left="81"/>
                      <w:rPr>
                        <w:rStyle w:val="Strong"/>
                        <w:b w:val="0"/>
                        <w:bCs w:val="0"/>
                      </w:rPr>
                    </w:pPr>
                    <w:r w:rsidRPr="006E037A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</w:sdtContent>
    </w:sdt>
    <w:p w14:paraId="20684E3A" w14:textId="43C61389" w:rsidR="0002799D" w:rsidRPr="0002799D" w:rsidRDefault="0002799D" w:rsidP="0002799D">
      <w:pPr>
        <w:sectPr w:rsidR="0002799D" w:rsidRPr="0002799D" w:rsidSect="00017DE9">
          <w:footerReference w:type="default" r:id="rId12"/>
          <w:headerReference w:type="first" r:id="rId13"/>
          <w:footerReference w:type="first" r:id="rId14"/>
          <w:type w:val="continuous"/>
          <w:pgSz w:w="11910" w:h="16840"/>
          <w:pgMar w:top="1560" w:right="819" w:bottom="280" w:left="1026" w:header="720" w:footer="238" w:gutter="0"/>
          <w:cols w:space="720"/>
          <w:titlePg/>
          <w:docGrid w:linePitch="258"/>
        </w:sectPr>
      </w:pPr>
    </w:p>
    <w:sdt>
      <w:sdtPr>
        <w:rPr>
          <w:rStyle w:val="Strong"/>
          <w:rFonts w:eastAsia="Gotham-Book" w:cs="Gotham-Book"/>
          <w:b/>
          <w:bCs w:val="0"/>
          <w:color w:val="auto"/>
          <w:sz w:val="20"/>
          <w:szCs w:val="22"/>
        </w:rPr>
        <w:id w:val="1182090893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b w:val="0"/>
          <w:lang w:val="en-AU"/>
        </w:rPr>
      </w:sdtEndPr>
      <w:sdtContent>
        <w:p w14:paraId="6C914AC9" w14:textId="5A55A8D5" w:rsidR="009644A3" w:rsidRPr="009F7923" w:rsidRDefault="009644A3" w:rsidP="009644A3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t>1.4 Preapproved Services needed on discharge</w:t>
          </w:r>
        </w:p>
        <w:tbl>
          <w:tblPr>
            <w:tblStyle w:val="GridTable4-Accent4"/>
            <w:tblW w:w="14596" w:type="dxa"/>
            <w:tbl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insideH w:val="single" w:sz="2" w:space="0" w:color="auto"/>
              <w:insideV w:val="single" w:sz="2" w:space="0" w:color="auto"/>
            </w:tblBorders>
            <w:tblLook w:val="04A0" w:firstRow="1" w:lastRow="0" w:firstColumn="1" w:lastColumn="0" w:noHBand="0" w:noVBand="1"/>
          </w:tblPr>
          <w:tblGrid>
            <w:gridCol w:w="2341"/>
            <w:gridCol w:w="1726"/>
            <w:gridCol w:w="1117"/>
            <w:gridCol w:w="991"/>
            <w:gridCol w:w="988"/>
            <w:gridCol w:w="2796"/>
            <w:gridCol w:w="1274"/>
            <w:gridCol w:w="850"/>
            <w:gridCol w:w="2513"/>
          </w:tblGrid>
          <w:tr w:rsidR="009644A3" w14:paraId="23B794A7" w14:textId="77777777" w:rsidTr="00BE3CC6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4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  <w:shd w:val="clear" w:color="auto" w:fill="007B83"/>
              </w:tcPr>
              <w:p w14:paraId="25EA31BE" w14:textId="4DDB3982" w:rsidR="009644A3" w:rsidRPr="009644A3" w:rsidRDefault="009644A3" w:rsidP="009644A3">
                <w:r w:rsidRPr="009644A3">
                  <w:t>Service Type (includes report writing)</w:t>
                </w:r>
              </w:p>
            </w:tc>
            <w:tc>
              <w:tcPr>
                <w:tcW w:w="1726" w:type="dxa"/>
                <w:shd w:val="clear" w:color="auto" w:fill="007B83"/>
              </w:tcPr>
              <w:p w14:paraId="58ED69D5" w14:textId="7E533E97" w:rsidR="009644A3" w:rsidRPr="009644A3" w:rsidRDefault="009644A3" w:rsidP="009644A3">
                <w:pPr>
                  <w:pStyle w:val="NoSpacing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Code</w:t>
                </w:r>
              </w:p>
            </w:tc>
            <w:tc>
              <w:tcPr>
                <w:tcW w:w="1117" w:type="dxa"/>
                <w:shd w:val="clear" w:color="auto" w:fill="007B83"/>
              </w:tcPr>
              <w:p w14:paraId="248302F1" w14:textId="2145D42C" w:rsidR="009644A3" w:rsidRPr="009644A3" w:rsidRDefault="009644A3" w:rsidP="009644A3">
                <w:pPr>
                  <w:pStyle w:val="NoSpacing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Hours approved</w:t>
                </w:r>
              </w:p>
            </w:tc>
            <w:tc>
              <w:tcPr>
                <w:tcW w:w="991" w:type="dxa"/>
                <w:shd w:val="clear" w:color="auto" w:fill="007B83"/>
              </w:tcPr>
              <w:p w14:paraId="044A31FE" w14:textId="2216AD39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Hours needed (total)</w:t>
                </w:r>
              </w:p>
            </w:tc>
            <w:tc>
              <w:tcPr>
                <w:tcW w:w="988" w:type="dxa"/>
                <w:shd w:val="clear" w:color="auto" w:fill="007B83"/>
              </w:tcPr>
              <w:p w14:paraId="5114A4E0" w14:textId="18775828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Hourly Rate</w:t>
                </w:r>
              </w:p>
            </w:tc>
            <w:tc>
              <w:tcPr>
                <w:tcW w:w="2796" w:type="dxa"/>
                <w:shd w:val="clear" w:color="auto" w:fill="007B83"/>
              </w:tcPr>
              <w:p w14:paraId="3DA94248" w14:textId="77777777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Provider Name</w:t>
                </w:r>
              </w:p>
              <w:p w14:paraId="334B063E" w14:textId="77777777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Organisation (billing as)</w:t>
                </w:r>
              </w:p>
              <w:p w14:paraId="6FD46FA7" w14:textId="53A5EE46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Address, Phone and Email</w:t>
                </w:r>
              </w:p>
            </w:tc>
            <w:tc>
              <w:tcPr>
                <w:tcW w:w="1274" w:type="dxa"/>
                <w:shd w:val="clear" w:color="auto" w:fill="007B83"/>
              </w:tcPr>
              <w:p w14:paraId="0F3E5317" w14:textId="77777777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Travel hrs needed</w:t>
                </w:r>
              </w:p>
              <w:p w14:paraId="43CC5F31" w14:textId="5034C421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(LTCS503)</w:t>
                </w:r>
              </w:p>
            </w:tc>
            <w:tc>
              <w:tcPr>
                <w:tcW w:w="850" w:type="dxa"/>
                <w:shd w:val="clear" w:color="auto" w:fill="007B83"/>
              </w:tcPr>
              <w:p w14:paraId="126CA8A8" w14:textId="75DFB591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Hourly Rate</w:t>
                </w:r>
              </w:p>
            </w:tc>
            <w:tc>
              <w:tcPr>
                <w:tcW w:w="2513" w:type="dxa"/>
                <w:shd w:val="clear" w:color="auto" w:fill="007B83"/>
              </w:tcPr>
              <w:p w14:paraId="2006109A" w14:textId="6FFA7AEF" w:rsidR="009644A3" w:rsidRPr="009644A3" w:rsidRDefault="009644A3" w:rsidP="009644A3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 w:rsidRPr="009644A3">
                  <w:t>Reason additional hours and/or provider travel are needed</w:t>
                </w:r>
              </w:p>
            </w:tc>
          </w:tr>
          <w:tr w:rsidR="004147E2" w14:paraId="2226C874" w14:textId="77777777" w:rsidTr="00BE3CC6">
            <w:trPr>
              <w:trHeight w:val="42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54CE80B1" w14:textId="47D59E5D" w:rsidR="004147E2" w:rsidRPr="009644A3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 w:rsidRPr="009644A3">
                  <w:rPr>
                    <w:rStyle w:val="Strong"/>
                    <w:b w:val="0"/>
                    <w:bCs/>
                    <w:color w:val="000000" w:themeColor="text1"/>
                  </w:rPr>
                  <w:t>Case Management</w:t>
                </w:r>
              </w:p>
            </w:tc>
            <w:tc>
              <w:tcPr>
                <w:tcW w:w="1726" w:type="dxa"/>
              </w:tcPr>
              <w:p w14:paraId="196116F5" w14:textId="1DEC0326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501</w:t>
                </w:r>
              </w:p>
            </w:tc>
            <w:tc>
              <w:tcPr>
                <w:tcW w:w="1117" w:type="dxa"/>
              </w:tcPr>
              <w:p w14:paraId="112BDEB8" w14:textId="195D8561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4</w:t>
                </w:r>
                <w:r>
                  <w:rPr>
                    <w:bCs/>
                  </w:rPr>
                  <w:t>0</w:t>
                </w:r>
              </w:p>
            </w:tc>
            <w:sdt>
              <w:sdtPr>
                <w:id w:val="1728806019"/>
                <w:placeholder>
                  <w:docPart w:val="B4D4756B0C674FAF9E44A261A0E9BE08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39992C02" w14:textId="7CADE5E3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804116136"/>
                <w:placeholder>
                  <w:docPart w:val="B856D53F110442EDA00CD914698794A2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5B0BF935" w14:textId="59F9DEF9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740088357"/>
                <w:placeholder>
                  <w:docPart w:val="C9E93D4A9C614E118800912F8F514756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1E783AB9" w14:textId="47413559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462952814"/>
                <w:placeholder>
                  <w:docPart w:val="E55FF1F979364576A389CEE80C00678D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05719158" w14:textId="184F38EA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906899804"/>
                <w:placeholder>
                  <w:docPart w:val="893969A57586400E8A69F8070BA0312D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70E1910B" w14:textId="65A57A2C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318854086"/>
                <w:placeholder>
                  <w:docPart w:val="1F944ACAF79B4E299FEC6C6242A015C1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75644137" w14:textId="2B642A7C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4000E46D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44E4CC27" w14:textId="5C926FF9" w:rsidR="004147E2" w:rsidRP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 w:rsidRPr="004147E2">
                  <w:rPr>
                    <w:rStyle w:val="Strong"/>
                    <w:b w:val="0"/>
                    <w:bCs/>
                    <w:color w:val="000000" w:themeColor="text1"/>
                  </w:rPr>
                  <w:t>O</w:t>
                </w:r>
                <w:r w:rsidRPr="004147E2">
                  <w:rPr>
                    <w:rStyle w:val="Strong"/>
                    <w:b w:val="0"/>
                    <w:bCs/>
                  </w:rPr>
                  <w:t xml:space="preserve">ccupational Therapy </w:t>
                </w:r>
              </w:p>
            </w:tc>
            <w:tc>
              <w:tcPr>
                <w:tcW w:w="1726" w:type="dxa"/>
              </w:tcPr>
              <w:p w14:paraId="4ECCC30A" w14:textId="610F4E42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307</w:t>
                </w:r>
              </w:p>
            </w:tc>
            <w:tc>
              <w:tcPr>
                <w:tcW w:w="1117" w:type="dxa"/>
              </w:tcPr>
              <w:p w14:paraId="1878CEFC" w14:textId="5A136F43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2</w:t>
                </w:r>
                <w:r>
                  <w:rPr>
                    <w:bCs/>
                  </w:rPr>
                  <w:t>4</w:t>
                </w:r>
              </w:p>
            </w:tc>
            <w:sdt>
              <w:sdtPr>
                <w:id w:val="-1442842227"/>
                <w:placeholder>
                  <w:docPart w:val="69600EF03BE04B5389FBE2F1EF942EC7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335D7A17" w14:textId="14AC72A1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151289442"/>
                <w:placeholder>
                  <w:docPart w:val="2276E8EF519E420B9C74E52955CF64AF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6DA952B7" w14:textId="2F7A5B95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2083168247"/>
                <w:placeholder>
                  <w:docPart w:val="37986E25CCC74752A4442D1D88EF97F0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7724AFE9" w14:textId="772760DF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873137417"/>
                <w:placeholder>
                  <w:docPart w:val="76CCEACEDC45439185FD38AA0C63B7D6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557D657F" w14:textId="6F195BD3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081909624"/>
                <w:placeholder>
                  <w:docPart w:val="EF01A77CCC8243048BCC7FBD1041172B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46AB89AF" w14:textId="5534D97C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473256798"/>
                <w:placeholder>
                  <w:docPart w:val="C994064078724AD7B69A21803944B463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13D72707" w14:textId="7B7400A1" w:rsidR="004147E2" w:rsidRPr="009644A3" w:rsidRDefault="00C20193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6F7DFC73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68FE292A" w14:textId="3880A850" w:rsidR="004147E2" w:rsidRP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 w:rsidRPr="004147E2">
                  <w:rPr>
                    <w:rStyle w:val="Strong"/>
                    <w:b w:val="0"/>
                    <w:bCs/>
                  </w:rPr>
                  <w:t>Physiotherapy</w:t>
                </w:r>
              </w:p>
            </w:tc>
            <w:tc>
              <w:tcPr>
                <w:tcW w:w="1726" w:type="dxa"/>
              </w:tcPr>
              <w:p w14:paraId="797E2990" w14:textId="296B938D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303</w:t>
                </w:r>
              </w:p>
            </w:tc>
            <w:tc>
              <w:tcPr>
                <w:tcW w:w="1117" w:type="dxa"/>
              </w:tcPr>
              <w:p w14:paraId="780D7C6F" w14:textId="69CF0ADE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24</w:t>
                </w:r>
              </w:p>
            </w:tc>
            <w:sdt>
              <w:sdtPr>
                <w:id w:val="338352797"/>
                <w:placeholder>
                  <w:docPart w:val="C99A47961A8440039E1C58BFD61E2C9D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386BA9BB" w14:textId="0C4DF20C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68503932"/>
                <w:placeholder>
                  <w:docPart w:val="FE60E913ADCF4FF6A0E4D9315AD5DAFE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155B4B12" w14:textId="30832C4B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760209005"/>
                <w:placeholder>
                  <w:docPart w:val="A81B9E2B637C481BB87F50CA99E4F50C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6A5BA6BC" w14:textId="1B991198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581875071"/>
                <w:placeholder>
                  <w:docPart w:val="8C6D1E987D77422F9967FCE8EE080498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59187926" w14:textId="71C91E0F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514108868"/>
                <w:placeholder>
                  <w:docPart w:val="86AA2A78D80643D3B1B3F84D7C313075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1AEC9481" w14:textId="74786C6A" w:rsidR="004147E2" w:rsidRPr="009644A3" w:rsidRDefault="00665510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460401866"/>
                <w:placeholder>
                  <w:docPart w:val="3176C3541FC74AD2898E4EAEB1B428C5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0109C959" w14:textId="58E83080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4E0ABB3E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613D495F" w14:textId="2956CC6F" w:rsidR="004147E2" w:rsidRP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 w:rsidRPr="004147E2">
                  <w:rPr>
                    <w:rStyle w:val="Strong"/>
                    <w:b w:val="0"/>
                    <w:bCs/>
                    <w:color w:val="000000" w:themeColor="text1"/>
                  </w:rPr>
                  <w:t>S</w:t>
                </w:r>
                <w:r w:rsidRPr="004147E2">
                  <w:rPr>
                    <w:rStyle w:val="Strong"/>
                    <w:b w:val="0"/>
                    <w:bCs/>
                  </w:rPr>
                  <w:t>peech pathology</w:t>
                </w:r>
              </w:p>
            </w:tc>
            <w:tc>
              <w:tcPr>
                <w:tcW w:w="1726" w:type="dxa"/>
              </w:tcPr>
              <w:p w14:paraId="0734B55B" w14:textId="3BEE93DA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305</w:t>
                </w:r>
              </w:p>
            </w:tc>
            <w:tc>
              <w:tcPr>
                <w:tcW w:w="1117" w:type="dxa"/>
              </w:tcPr>
              <w:p w14:paraId="0C1E107F" w14:textId="31B058A1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1</w:t>
                </w:r>
                <w:r>
                  <w:rPr>
                    <w:bCs/>
                  </w:rPr>
                  <w:t>6</w:t>
                </w:r>
              </w:p>
            </w:tc>
            <w:sdt>
              <w:sdtPr>
                <w:id w:val="-741174399"/>
                <w:placeholder>
                  <w:docPart w:val="21AD24DF5DF84A65BDA01CDD244D89B6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786B8098" w14:textId="04CA4E51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41909365"/>
                <w:placeholder>
                  <w:docPart w:val="D5D4E3D0943E4E43B6F41D2C094020DC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4F314AB8" w14:textId="6CD4D7B6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914741839"/>
                <w:placeholder>
                  <w:docPart w:val="8ED599A999004B74B6F9BF6F1046B9DB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310C464B" w14:textId="307FBFF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561057542"/>
                <w:placeholder>
                  <w:docPart w:val="355E0744B7B3495CB3CABB8A60422367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3EF16FBB" w14:textId="09D0632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927565940"/>
                <w:placeholder>
                  <w:docPart w:val="C915FA875383442F80B1FE82F5388984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4F583385" w14:textId="1E2BF0DF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06271973"/>
                <w:placeholder>
                  <w:docPart w:val="BFDC1E7720354CC59A9D25CDDA28CC9C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05BD6650" w14:textId="294F952F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6EA37CC6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58FD8BC4" w14:textId="37DAC65C" w:rsidR="004147E2" w:rsidRP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 w:rsidRPr="004147E2">
                  <w:rPr>
                    <w:rStyle w:val="Strong"/>
                    <w:b w:val="0"/>
                    <w:bCs/>
                    <w:color w:val="000000" w:themeColor="text1"/>
                  </w:rPr>
                  <w:t xml:space="preserve">Psychology </w:t>
                </w:r>
              </w:p>
            </w:tc>
            <w:tc>
              <w:tcPr>
                <w:tcW w:w="1726" w:type="dxa"/>
              </w:tcPr>
              <w:p w14:paraId="11E7B8CB" w14:textId="795F40C9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302</w:t>
                </w:r>
              </w:p>
            </w:tc>
            <w:tc>
              <w:tcPr>
                <w:tcW w:w="1117" w:type="dxa"/>
              </w:tcPr>
              <w:p w14:paraId="01A90E61" w14:textId="4C9945A9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1</w:t>
                </w:r>
                <w:r>
                  <w:rPr>
                    <w:bCs/>
                  </w:rPr>
                  <w:t>6</w:t>
                </w:r>
              </w:p>
            </w:tc>
            <w:sdt>
              <w:sdtPr>
                <w:id w:val="1176298383"/>
                <w:placeholder>
                  <w:docPart w:val="163C1F7D2E1B4AF8A87B0485A797C1D6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4D994F6B" w14:textId="2DDF3A4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694605821"/>
                <w:placeholder>
                  <w:docPart w:val="2B13617E837A41C4A403CDD237B0BFC5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0D888DD9" w14:textId="71D1ABA6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29574726"/>
                <w:placeholder>
                  <w:docPart w:val="62461AE9F9824C149FC3433C8BBDA2A9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4AB671D5" w14:textId="429E29FF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424159747"/>
                <w:placeholder>
                  <w:docPart w:val="0235A2FCABE94427AFEC9CCEC970E6A7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5439D477" w14:textId="023CB008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978107423"/>
                <w:placeholder>
                  <w:docPart w:val="9A4E57D2A3BC489A86BBA1CE88E6061F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4998BC23" w14:textId="4F188389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489143052"/>
                <w:placeholder>
                  <w:docPart w:val="1CA522240828498CA7DC5E0BBEFA975D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03765B91" w14:textId="1394F595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2C92DBE4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059C6109" w14:textId="30F3CC13" w:rsidR="004147E2" w:rsidRP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 w:rsidRPr="004147E2">
                  <w:rPr>
                    <w:rStyle w:val="Strong"/>
                    <w:b w:val="0"/>
                    <w:bCs/>
                    <w:color w:val="000000" w:themeColor="text1"/>
                  </w:rPr>
                  <w:t>Social work</w:t>
                </w:r>
              </w:p>
            </w:tc>
            <w:tc>
              <w:tcPr>
                <w:tcW w:w="1726" w:type="dxa"/>
              </w:tcPr>
              <w:p w14:paraId="5B434EC4" w14:textId="2D3F778D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306</w:t>
                </w:r>
              </w:p>
            </w:tc>
            <w:tc>
              <w:tcPr>
                <w:tcW w:w="1117" w:type="dxa"/>
              </w:tcPr>
              <w:p w14:paraId="40318D65" w14:textId="686EE68A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1</w:t>
                </w:r>
                <w:r>
                  <w:rPr>
                    <w:bCs/>
                  </w:rPr>
                  <w:t>6</w:t>
                </w:r>
              </w:p>
            </w:tc>
            <w:sdt>
              <w:sdtPr>
                <w:id w:val="2092504800"/>
                <w:placeholder>
                  <w:docPart w:val="CD3234838BAD4BB2886D2D97CCC1C52F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480A2D83" w14:textId="6539339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210319984"/>
                <w:placeholder>
                  <w:docPart w:val="E3EB9B20B1654BCABC09EBA3E7F78A7F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4980E1EA" w14:textId="17DB7B1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77257637"/>
                <w:placeholder>
                  <w:docPart w:val="B9E7E189E34346929BA986894E58B20A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7067BA5A" w14:textId="52D36FA7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535232360"/>
                <w:placeholder>
                  <w:docPart w:val="BEB8AC8161174F5F856EA2A78330973B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5665018F" w14:textId="041EC2D6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66419092"/>
                <w:placeholder>
                  <w:docPart w:val="452C586196B44876BCAE720974B43EA1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7BF9B651" w14:textId="2556EADC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176852405"/>
                <w:placeholder>
                  <w:docPart w:val="769E764E0B3C4E87AD99570780158781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35D44CCB" w14:textId="06EA5E8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32D6F806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78BDB3ED" w14:textId="7E111764" w:rsid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Work Options Plan</w:t>
                </w:r>
              </w:p>
            </w:tc>
            <w:tc>
              <w:tcPr>
                <w:tcW w:w="1726" w:type="dxa"/>
              </w:tcPr>
              <w:p w14:paraId="20AC93B2" w14:textId="10EDADE0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201</w:t>
                </w:r>
              </w:p>
            </w:tc>
            <w:tc>
              <w:tcPr>
                <w:tcW w:w="1117" w:type="dxa"/>
              </w:tcPr>
              <w:p w14:paraId="17AACC3D" w14:textId="018F1C6B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6</w:t>
                </w:r>
              </w:p>
            </w:tc>
            <w:sdt>
              <w:sdtPr>
                <w:id w:val="1497220007"/>
                <w:placeholder>
                  <w:docPart w:val="70A20925FF9D425E93E5B7CC4ACD4A8A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0E69F8F6" w14:textId="24368BA5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953982391"/>
                <w:placeholder>
                  <w:docPart w:val="AD5452D1E85F438685515E494B287499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12809CB5" w14:textId="69C4822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506781760"/>
                <w:placeholder>
                  <w:docPart w:val="11C93C66854A4C3FAF09CD57C76F10C9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6B088D17" w14:textId="617C4EEA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733927382"/>
                <w:placeholder>
                  <w:docPart w:val="A363A2AA27F54987953E3113318FB4C1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4219942E" w14:textId="0C9FFED9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569877434"/>
                <w:placeholder>
                  <w:docPart w:val="25A336B38D3F4651AD82EBA994FE3397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6A56870B" w14:textId="6C4FB652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105546093"/>
                <w:placeholder>
                  <w:docPart w:val="E13004508F044EDBA5B408C4FD6F2C19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1487A523" w14:textId="6FC0C262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17E86D07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44F7AC35" w14:textId="15B3B663" w:rsid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lastRenderedPageBreak/>
                  <w:t>Equipment follow-up / assessments</w:t>
                </w:r>
              </w:p>
            </w:tc>
            <w:tc>
              <w:tcPr>
                <w:tcW w:w="1726" w:type="dxa"/>
              </w:tcPr>
              <w:p w14:paraId="6C96418C" w14:textId="3C66E4DA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Refer to certificate</w:t>
                </w:r>
              </w:p>
            </w:tc>
            <w:tc>
              <w:tcPr>
                <w:tcW w:w="1117" w:type="dxa"/>
              </w:tcPr>
              <w:p w14:paraId="5B5D95F6" w14:textId="6A41F801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6</w:t>
                </w:r>
              </w:p>
            </w:tc>
            <w:sdt>
              <w:sdtPr>
                <w:id w:val="878359683"/>
                <w:placeholder>
                  <w:docPart w:val="1A4D171C86F749FBA3ED9CA2020478EC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304EF32F" w14:textId="2E3DED5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925724918"/>
                <w:placeholder>
                  <w:docPart w:val="961F5CDDBE33461C9913495E45C514E7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5FD40C5E" w14:textId="41D0BA78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842384976"/>
                <w:placeholder>
                  <w:docPart w:val="3BF8AE6DB82C493AB301E8D3A06D172F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64EB5820" w14:textId="0667DE7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83819212"/>
                <w:placeholder>
                  <w:docPart w:val="58EB0DD1632E496099F9EB9B04B5B1B4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33A0A5A2" w14:textId="12BE988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797105407"/>
                <w:placeholder>
                  <w:docPart w:val="D1DE6B3912234250B6625EB7A9CB3CB7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34FF01CF" w14:textId="4899233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661155981"/>
                <w:placeholder>
                  <w:docPart w:val="54B249A1685245EBB69801D9D5862557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35F52064" w14:textId="4904818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749FEB9A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5F101438" w14:textId="77777777" w:rsidR="00A762CF" w:rsidRDefault="004147E2" w:rsidP="004147E2">
                <w:pPr>
                  <w:rPr>
                    <w:rStyle w:val="Strong"/>
                    <w:b w:val="0"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Care needs assessment</w:t>
                </w:r>
                <w:r w:rsidR="00A762CF">
                  <w:rPr>
                    <w:rStyle w:val="Strong"/>
                    <w:b w:val="0"/>
                    <w:bCs/>
                    <w:color w:val="000000" w:themeColor="text1"/>
                  </w:rPr>
                  <w:t xml:space="preserve"> (inc. </w:t>
                </w:r>
              </w:p>
              <w:p w14:paraId="7992F245" w14:textId="06E48110" w:rsidR="004147E2" w:rsidRDefault="00A762CF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P-CANS 2 assessment)</w:t>
                </w:r>
              </w:p>
            </w:tc>
            <w:tc>
              <w:tcPr>
                <w:tcW w:w="1726" w:type="dxa"/>
              </w:tcPr>
              <w:p w14:paraId="15653C8D" w14:textId="424D82AE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Referral to be made by icare</w:t>
                </w:r>
              </w:p>
            </w:tc>
            <w:tc>
              <w:tcPr>
                <w:tcW w:w="1117" w:type="dxa"/>
              </w:tcPr>
              <w:p w14:paraId="67D0B96C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</w:p>
            </w:tc>
            <w:sdt>
              <w:sdtPr>
                <w:id w:val="348452321"/>
                <w:placeholder>
                  <w:docPart w:val="933A6DAA0DAC4DB1A3710831571198BE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4D665A05" w14:textId="160148B4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02580054"/>
                <w:placeholder>
                  <w:docPart w:val="4A48D1754BEA4028A5E32E8195D09843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6A986055" w14:textId="53366B70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641189215"/>
                <w:placeholder>
                  <w:docPart w:val="50D6C56874BD4C008E19E8B77F669C1F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72B49A02" w14:textId="3C7B62F5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50655598"/>
                <w:placeholder>
                  <w:docPart w:val="0E619177048B413C938E99A2A594B591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1585259B" w14:textId="3D96ECD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536284449"/>
                <w:placeholder>
                  <w:docPart w:val="D8EEB697980643E3B035B86C5B7F228F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30006DEC" w14:textId="61C818F1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1479523758"/>
                <w:placeholder>
                  <w:docPart w:val="20846B6CC2F646388B89BF6797F0D7CD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1B85BC92" w14:textId="4C0D8C21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4147E2" w14:paraId="29D0DEA8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189F8E72" w14:textId="5DD1B14A" w:rsid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Continence or nursing assessment</w:t>
                </w:r>
              </w:p>
            </w:tc>
            <w:tc>
              <w:tcPr>
                <w:tcW w:w="1726" w:type="dxa"/>
              </w:tcPr>
              <w:p w14:paraId="3C2873F2" w14:textId="30A0E460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101</w:t>
                </w:r>
              </w:p>
            </w:tc>
            <w:tc>
              <w:tcPr>
                <w:tcW w:w="1117" w:type="dxa"/>
              </w:tcPr>
              <w:p w14:paraId="76F4DE28" w14:textId="7FD434F9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3</w:t>
                </w:r>
              </w:p>
            </w:tc>
            <w:sdt>
              <w:sdtPr>
                <w:id w:val="582113594"/>
                <w:placeholder>
                  <w:docPart w:val="942A8543B588447794CB8D51744B236F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2AFB9D2B" w14:textId="2E5CD466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439560736"/>
                <w:placeholder>
                  <w:docPart w:val="8072BFFEEA5A490BA93D2F4DDE1EF86C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11C93F2F" w14:textId="6D179D1F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267972083"/>
                <w:placeholder>
                  <w:docPart w:val="7F299E2EB3824E929910478528F33742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7089A944" w14:textId="7D0EFC52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300579747"/>
                <w:placeholder>
                  <w:docPart w:val="7F822DCDEA3D4CE5A53506AD5490DC02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6C2F8292" w14:textId="6AF20F09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1598133634"/>
                <w:placeholder>
                  <w:docPart w:val="E3D86BE4723A4A6C96A6F76EE980D9BC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75B11864" w14:textId="7F4F9B20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  <w:sdt>
              <w:sdtPr>
                <w:id w:val="-330378970"/>
                <w:placeholder>
                  <w:docPart w:val="DA9338EC1107464C9ACECAD8F99BFA0E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2601B030" w14:textId="015F5B27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4D0C4A">
                      <w:t xml:space="preserve">          </w:t>
                    </w:r>
                  </w:p>
                </w:tc>
              </w:sdtContent>
            </w:sdt>
          </w:tr>
          <w:tr w:rsidR="00A762CF" w14:paraId="16FE3674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30D51606" w14:textId="6839A811" w:rsidR="00A762CF" w:rsidRDefault="00A762CF" w:rsidP="00A762CF">
                <w:pPr>
                  <w:rPr>
                    <w:rStyle w:val="Strong"/>
                    <w:b w:val="0"/>
                    <w:color w:val="000000" w:themeColor="text1"/>
                  </w:rPr>
                </w:pPr>
                <w:r>
                  <w:rPr>
                    <w:rStyle w:val="Strong"/>
                    <w:b w:val="0"/>
                    <w:color w:val="000000" w:themeColor="text1"/>
                  </w:rPr>
                  <w:t>Neuropsychology assessment</w:t>
                </w:r>
              </w:p>
            </w:tc>
            <w:tc>
              <w:tcPr>
                <w:tcW w:w="1726" w:type="dxa"/>
              </w:tcPr>
              <w:p w14:paraId="79BAAD62" w14:textId="7C89F609" w:rsidR="00A762CF" w:rsidRDefault="00A762CF" w:rsidP="00A762C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</w:t>
                </w:r>
                <w:r>
                  <w:rPr>
                    <w:bCs/>
                  </w:rPr>
                  <w:t>TCS119</w:t>
                </w:r>
              </w:p>
            </w:tc>
            <w:tc>
              <w:tcPr>
                <w:tcW w:w="1117" w:type="dxa"/>
              </w:tcPr>
              <w:p w14:paraId="099A7434" w14:textId="3DCBEB15" w:rsidR="00A762CF" w:rsidRDefault="00A762CF" w:rsidP="00A762CF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1</w:t>
                </w:r>
                <w:r>
                  <w:rPr>
                    <w:bCs/>
                  </w:rPr>
                  <w:t>0</w:t>
                </w:r>
              </w:p>
            </w:tc>
            <w:sdt>
              <w:sdtPr>
                <w:id w:val="1834865918"/>
                <w:placeholder>
                  <w:docPart w:val="55D5653480D0443EA11B8BC7F15100FA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05689C14" w14:textId="0085213A" w:rsidR="00A762CF" w:rsidRDefault="00A762CF" w:rsidP="00A762CF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 w:rsidRPr="00D54A94">
                      <w:t xml:space="preserve">          </w:t>
                    </w:r>
                  </w:p>
                </w:tc>
              </w:sdtContent>
            </w:sdt>
            <w:sdt>
              <w:sdtPr>
                <w:id w:val="1160042420"/>
                <w:placeholder>
                  <w:docPart w:val="E144FA0DD947460BBE3FFA2677A5E69D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19384CB0" w14:textId="486A42BF" w:rsidR="00A762CF" w:rsidRDefault="00A762CF" w:rsidP="00A762CF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 w:rsidRPr="00D54A94">
                      <w:t xml:space="preserve">          </w:t>
                    </w:r>
                  </w:p>
                </w:tc>
              </w:sdtContent>
            </w:sdt>
            <w:sdt>
              <w:sdtPr>
                <w:id w:val="-815713130"/>
                <w:placeholder>
                  <w:docPart w:val="5795582D7C224FDCB46B71F1880C4875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1FE2AFDD" w14:textId="5638BFC6" w:rsidR="00A762CF" w:rsidRDefault="00A762CF" w:rsidP="00A762CF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 w:rsidRPr="00D54A94">
                      <w:t xml:space="preserve">          </w:t>
                    </w:r>
                  </w:p>
                </w:tc>
              </w:sdtContent>
            </w:sdt>
            <w:sdt>
              <w:sdtPr>
                <w:id w:val="-1540123699"/>
                <w:placeholder>
                  <w:docPart w:val="C165039443F746F08AFCE0CADA1A88D9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56818667" w14:textId="3B17D7F5" w:rsidR="00A762CF" w:rsidRDefault="00A762CF" w:rsidP="00A762CF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 w:rsidRPr="00D54A94">
                      <w:t xml:space="preserve">          </w:t>
                    </w:r>
                  </w:p>
                </w:tc>
              </w:sdtContent>
            </w:sdt>
            <w:sdt>
              <w:sdtPr>
                <w:id w:val="140769023"/>
                <w:placeholder>
                  <w:docPart w:val="6D9B4BE23CB5493BA4016A332B55B20C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420E0472" w14:textId="7E337F58" w:rsidR="00A762CF" w:rsidRDefault="00A762CF" w:rsidP="00A762CF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 w:rsidRPr="00D54A94">
                      <w:t xml:space="preserve">          </w:t>
                    </w:r>
                  </w:p>
                </w:tc>
              </w:sdtContent>
            </w:sdt>
            <w:sdt>
              <w:sdtPr>
                <w:id w:val="-184521519"/>
                <w:placeholder>
                  <w:docPart w:val="1855CC6D56444750B6725906AEDE47F7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2ECD59E3" w14:textId="7CC27451" w:rsidR="00A762CF" w:rsidRDefault="00A762CF" w:rsidP="00A762CF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/w:pPr>
                    <w:r w:rsidRPr="00D54A94">
                      <w:t xml:space="preserve">          </w:t>
                    </w:r>
                  </w:p>
                </w:tc>
              </w:sdtContent>
            </w:sdt>
          </w:tr>
          <w:tr w:rsidR="004147E2" w14:paraId="19386853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7052BF46" w14:textId="2AEF003C" w:rsidR="004147E2" w:rsidRDefault="00A762CF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School Visit / Assessment</w:t>
                </w:r>
              </w:p>
            </w:tc>
            <w:tc>
              <w:tcPr>
                <w:tcW w:w="1726" w:type="dxa"/>
              </w:tcPr>
              <w:p w14:paraId="3180CAFB" w14:textId="768CFC00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</w:t>
                </w:r>
                <w:r>
                  <w:rPr>
                    <w:bCs/>
                  </w:rPr>
                  <w:t>TCS407</w:t>
                </w:r>
              </w:p>
            </w:tc>
            <w:tc>
              <w:tcPr>
                <w:tcW w:w="1117" w:type="dxa"/>
              </w:tcPr>
              <w:p w14:paraId="34F7BE0D" w14:textId="0A6C0593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3</w:t>
                </w:r>
              </w:p>
            </w:tc>
            <w:sdt>
              <w:sdtPr>
                <w:id w:val="-2104638202"/>
                <w:placeholder>
                  <w:docPart w:val="6C544E0C7CB44D40B5B0841C58D5B2BA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1F42BB69" w14:textId="73992604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1366136191"/>
                <w:placeholder>
                  <w:docPart w:val="14C396C9AC2A40058A6321B744B2C0E2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5E1C77F2" w14:textId="1FC5925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1885828924"/>
                <w:placeholder>
                  <w:docPart w:val="6E89AE96F52C470AA454A65091892D75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05325FBA" w14:textId="4B862D4C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1953153495"/>
                <w:placeholder>
                  <w:docPart w:val="03752A6BD1B141FDA1CF4D48181B960E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788F09C1" w14:textId="7614FE50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1879591370"/>
                <w:placeholder>
                  <w:docPart w:val="25A804B4793240E2812E0409588C071E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2276313E" w14:textId="1426BA3A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165872079"/>
                <w:placeholder>
                  <w:docPart w:val="1872A066B7BC4B68ABD99D9AF91985AD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2B4BE261" w14:textId="7D486E95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</w:tr>
          <w:tr w:rsidR="004147E2" w14:paraId="295DB189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136E9B81" w14:textId="11B22ECE" w:rsidR="004147E2" w:rsidRDefault="00A762CF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Educational Support (up to 8 hours per weeks during school term)</w:t>
                </w:r>
              </w:p>
            </w:tc>
            <w:tc>
              <w:tcPr>
                <w:tcW w:w="1726" w:type="dxa"/>
              </w:tcPr>
              <w:p w14:paraId="155067FA" w14:textId="5B96E344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</w:t>
                </w:r>
                <w:r>
                  <w:rPr>
                    <w:bCs/>
                  </w:rPr>
                  <w:t>CS407</w:t>
                </w:r>
              </w:p>
            </w:tc>
            <w:tc>
              <w:tcPr>
                <w:tcW w:w="1117" w:type="dxa"/>
              </w:tcPr>
              <w:p w14:paraId="48B19991" w14:textId="631CA043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U</w:t>
                </w:r>
                <w:r>
                  <w:rPr>
                    <w:bCs/>
                  </w:rPr>
                  <w:t>p to 8 per week</w:t>
                </w:r>
              </w:p>
            </w:tc>
            <w:sdt>
              <w:sdtPr>
                <w:id w:val="1187094466"/>
                <w:placeholder>
                  <w:docPart w:val="723B6390A11D4EBEBDF948D4D0068509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605D2EE8" w14:textId="146396A0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26692782"/>
                <w:placeholder>
                  <w:docPart w:val="E3225CF52BB3476BB8CBA1AEFEDA6AB2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71DD7550" w14:textId="7CD6BE1B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1157214939"/>
                <w:placeholder>
                  <w:docPart w:val="34D7D02F03654A4B870500EB18677102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57EA61A4" w14:textId="6BF0D30C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tc>
              <w:tcPr>
                <w:tcW w:w="1274" w:type="dxa"/>
                <w:vAlign w:val="top"/>
              </w:tcPr>
              <w:p w14:paraId="55B0B9DA" w14:textId="73EA0731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n/a</w:t>
                </w:r>
              </w:p>
            </w:tc>
            <w:sdt>
              <w:sdtPr>
                <w:id w:val="2017188462"/>
                <w:placeholder>
                  <w:docPart w:val="0D0B47DC8F804D91B90571FA86FC6BDB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77D6C1E6" w14:textId="07326F3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755747023"/>
                <w:placeholder>
                  <w:docPart w:val="03532AF380BD45EB9DBD0C6C0ECCB241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04D98F5E" w14:textId="57E64081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</w:tr>
          <w:tr w:rsidR="004147E2" w14:paraId="24F5C4A8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03229717" w14:textId="090484F5" w:rsidR="004147E2" w:rsidRDefault="00A762CF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Participant focused support worker training (therapist time)</w:t>
                </w:r>
              </w:p>
            </w:tc>
            <w:tc>
              <w:tcPr>
                <w:tcW w:w="1726" w:type="dxa"/>
              </w:tcPr>
              <w:p w14:paraId="610AFBA9" w14:textId="5278E7A9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Refer to certificate</w:t>
                </w:r>
              </w:p>
            </w:tc>
            <w:tc>
              <w:tcPr>
                <w:tcW w:w="1117" w:type="dxa"/>
              </w:tcPr>
              <w:p w14:paraId="7D6565F9" w14:textId="2C31022F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1 hour per therapist per worker</w:t>
                </w:r>
              </w:p>
            </w:tc>
            <w:sdt>
              <w:sdtPr>
                <w:id w:val="1827397646"/>
                <w:placeholder>
                  <w:docPart w:val="E4FD275B700A4FE7B468774AE62DC13A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360601A9" w14:textId="7B4DD709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1728490263"/>
                <w:placeholder>
                  <w:docPart w:val="33D8859319C34DB0A36FCA537BD6F521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1F7A8225" w14:textId="7F4E25CD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1691443223"/>
                <w:placeholder>
                  <w:docPart w:val="681C1CE7F05542D1B4E9B3A7999D06AB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39DF7F70" w14:textId="07A99A60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1714417333"/>
                <w:placeholder>
                  <w:docPart w:val="EFBF2750046449009B449A9357D684FE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4E28B5CB" w14:textId="6083F299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1026991633"/>
                <w:placeholder>
                  <w:docPart w:val="C8B6AF17162A4F64B45E65397677FB31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0AD2F8E0" w14:textId="20B59CE4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1964540516"/>
                <w:placeholder>
                  <w:docPart w:val="ED54E4C7AC3A4A31BC615DF72B5AA806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5AA271D4" w14:textId="4F96518E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</w:tr>
          <w:tr w:rsidR="004147E2" w14:paraId="778D6832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132CDF51" w14:textId="13C6403E" w:rsid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t>GP reviews</w:t>
                </w:r>
              </w:p>
            </w:tc>
            <w:tc>
              <w:tcPr>
                <w:tcW w:w="1726" w:type="dxa"/>
              </w:tcPr>
              <w:p w14:paraId="3B7FF507" w14:textId="20D1168F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908</w:t>
                </w:r>
              </w:p>
            </w:tc>
            <w:tc>
              <w:tcPr>
                <w:tcW w:w="1117" w:type="dxa"/>
              </w:tcPr>
              <w:p w14:paraId="36E7D5C6" w14:textId="510DED41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4</w:t>
                </w:r>
                <w:r>
                  <w:rPr>
                    <w:bCs/>
                  </w:rPr>
                  <w:t xml:space="preserve"> reviews</w:t>
                </w:r>
              </w:p>
            </w:tc>
            <w:sdt>
              <w:sdtPr>
                <w:id w:val="-506587716"/>
                <w:placeholder>
                  <w:docPart w:val="E07D6FC153424920860B3685BF1F75B4"/>
                </w:placeholder>
                <w:showingPlcHdr/>
                <w:text/>
              </w:sdtPr>
              <w:sdtEndPr/>
              <w:sdtContent>
                <w:tc>
                  <w:tcPr>
                    <w:tcW w:w="991" w:type="dxa"/>
                    <w:vAlign w:val="top"/>
                  </w:tcPr>
                  <w:p w14:paraId="7700EAA9" w14:textId="0A550997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1182169627"/>
                <w:placeholder>
                  <w:docPart w:val="2B9AD38FBB4E4D1C942E11EB18BEC9E1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79375E83" w14:textId="626CA37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2033949467"/>
                <w:placeholder>
                  <w:docPart w:val="D75D8FBCDAD349AC85F6E57D759C1D98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5C31B103" w14:textId="7C8786C5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-1950922913"/>
                <w:placeholder>
                  <w:docPart w:val="4A2C7E4E2FF34FDAB5888E19D1A7F43B"/>
                </w:placeholder>
                <w:showingPlcHdr/>
                <w:text/>
              </w:sdtPr>
              <w:sdtEndPr/>
              <w:sdtContent>
                <w:tc>
                  <w:tcPr>
                    <w:tcW w:w="1274" w:type="dxa"/>
                    <w:vAlign w:val="top"/>
                  </w:tcPr>
                  <w:p w14:paraId="7960AFCE" w14:textId="3223BA90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1450592582"/>
                <w:placeholder>
                  <w:docPart w:val="94F996CDF238416B8A8E3FCF3E74C210"/>
                </w:placeholder>
                <w:showingPlcHdr/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0D456B60" w14:textId="33E17ED3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  <w:sdt>
              <w:sdtPr>
                <w:id w:val="491445808"/>
                <w:placeholder>
                  <w:docPart w:val="D0356C29B168413CBAE65120E55CAF0E"/>
                </w:placeholder>
                <w:showingPlcHdr/>
                <w:text/>
              </w:sdtPr>
              <w:sdtEndPr/>
              <w:sdtContent>
                <w:tc>
                  <w:tcPr>
                    <w:tcW w:w="2513" w:type="dxa"/>
                    <w:vAlign w:val="top"/>
                  </w:tcPr>
                  <w:p w14:paraId="3B34E6F7" w14:textId="22315584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7840ED">
                      <w:t xml:space="preserve">          </w:t>
                    </w:r>
                  </w:p>
                </w:tc>
              </w:sdtContent>
            </w:sdt>
          </w:tr>
          <w:tr w:rsidR="004147E2" w14:paraId="534CF302" w14:textId="77777777" w:rsidTr="00BE3CC6">
            <w:trPr>
              <w:trHeight w:val="71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41" w:type="dxa"/>
              </w:tcPr>
              <w:p w14:paraId="41356316" w14:textId="6B952393" w:rsidR="004147E2" w:rsidRDefault="004147E2" w:rsidP="004147E2">
                <w:pPr>
                  <w:rPr>
                    <w:rStyle w:val="Strong"/>
                    <w:b w:val="0"/>
                    <w:bCs/>
                    <w:color w:val="000000" w:themeColor="text1"/>
                  </w:rPr>
                </w:pPr>
                <w:r>
                  <w:rPr>
                    <w:rStyle w:val="Strong"/>
                    <w:b w:val="0"/>
                    <w:bCs/>
                    <w:color w:val="000000" w:themeColor="text1"/>
                  </w:rPr>
                  <w:lastRenderedPageBreak/>
                  <w:t>Pharmacy account*</w:t>
                </w:r>
              </w:p>
            </w:tc>
            <w:tc>
              <w:tcPr>
                <w:tcW w:w="1726" w:type="dxa"/>
              </w:tcPr>
              <w:p w14:paraId="38271BDC" w14:textId="48858A8D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LTCS911</w:t>
                </w:r>
              </w:p>
            </w:tc>
            <w:tc>
              <w:tcPr>
                <w:tcW w:w="1117" w:type="dxa"/>
              </w:tcPr>
              <w:p w14:paraId="4F648ABB" w14:textId="0BFE9712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n/a</w:t>
                </w:r>
              </w:p>
            </w:tc>
            <w:tc>
              <w:tcPr>
                <w:tcW w:w="991" w:type="dxa"/>
              </w:tcPr>
              <w:p w14:paraId="5F2B1088" w14:textId="46B20281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n/a</w:t>
                </w:r>
              </w:p>
            </w:tc>
            <w:sdt>
              <w:sdtPr>
                <w:id w:val="-1055616483"/>
                <w:placeholder>
                  <w:docPart w:val="A64C3C63FAE54411AC1191E9C1EA668A"/>
                </w:placeholder>
                <w:showingPlcHdr/>
                <w:text/>
              </w:sdtPr>
              <w:sdtEndPr/>
              <w:sdtContent>
                <w:tc>
                  <w:tcPr>
                    <w:tcW w:w="988" w:type="dxa"/>
                    <w:vAlign w:val="top"/>
                  </w:tcPr>
                  <w:p w14:paraId="12262121" w14:textId="230DCEB8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896F60">
                      <w:t xml:space="preserve">          </w:t>
                    </w:r>
                  </w:p>
                </w:tc>
              </w:sdtContent>
            </w:sdt>
            <w:sdt>
              <w:sdtPr>
                <w:id w:val="1789240705"/>
                <w:placeholder>
                  <w:docPart w:val="B14BEC3988A043F4A0BCD7D54D729662"/>
                </w:placeholder>
                <w:showingPlcHdr/>
                <w:text/>
              </w:sdtPr>
              <w:sdtEndPr/>
              <w:sdtContent>
                <w:tc>
                  <w:tcPr>
                    <w:tcW w:w="2796" w:type="dxa"/>
                    <w:vAlign w:val="top"/>
                  </w:tcPr>
                  <w:p w14:paraId="5BD19BCB" w14:textId="5220D34C" w:rsidR="004147E2" w:rsidRPr="009644A3" w:rsidRDefault="004147E2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 w:rsidRPr="00896F60">
                      <w:t xml:space="preserve">          </w:t>
                    </w:r>
                  </w:p>
                </w:tc>
              </w:sdtContent>
            </w:sdt>
            <w:tc>
              <w:tcPr>
                <w:tcW w:w="1274" w:type="dxa"/>
                <w:vAlign w:val="top"/>
              </w:tcPr>
              <w:p w14:paraId="1352AC6A" w14:textId="18175CFB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n/a</w:t>
                </w:r>
              </w:p>
            </w:tc>
            <w:sdt>
              <w:sdtPr>
                <w:id w:val="-1405601963"/>
                <w:placeholder>
                  <w:docPart w:val="755C009D8CAF41839397D0A726FCE2AC"/>
                </w:placeholder>
                <w:text/>
              </w:sdtPr>
              <w:sdtEndPr/>
              <w:sdtContent>
                <w:tc>
                  <w:tcPr>
                    <w:tcW w:w="850" w:type="dxa"/>
                    <w:vAlign w:val="top"/>
                  </w:tcPr>
                  <w:p w14:paraId="65AD2709" w14:textId="7A27FF44" w:rsidR="004147E2" w:rsidRPr="009644A3" w:rsidRDefault="00A762CF" w:rsidP="004147E2">
                    <w:pPr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bCs/>
                        <w:color w:val="000000" w:themeColor="text1"/>
                      </w:rPr>
                    </w:pPr>
                    <w:r>
                      <w:t xml:space="preserve">          </w:t>
                    </w:r>
                  </w:p>
                </w:tc>
              </w:sdtContent>
            </w:sdt>
            <w:tc>
              <w:tcPr>
                <w:tcW w:w="2513" w:type="dxa"/>
                <w:vAlign w:val="top"/>
              </w:tcPr>
              <w:p w14:paraId="3EBF7DE1" w14:textId="13F2E48D" w:rsidR="004147E2" w:rsidRPr="009644A3" w:rsidRDefault="00A762CF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>
                  <w:rPr>
                    <w:bCs/>
                    <w:color w:val="000000" w:themeColor="text1"/>
                  </w:rPr>
                  <w:t>n/a</w:t>
                </w:r>
              </w:p>
            </w:tc>
          </w:tr>
        </w:tbl>
        <w:p w14:paraId="07DDD807" w14:textId="56F39987" w:rsidR="009069CE" w:rsidRPr="004147E2" w:rsidRDefault="004147E2" w:rsidP="004147E2">
          <w:pPr>
            <w:rPr>
              <w:lang w:val="en-AU"/>
            </w:rPr>
          </w:pPr>
          <w:r>
            <w:rPr>
              <w:lang w:val="en-AU"/>
            </w:rPr>
            <w:t>*to establish a pharmacy account icare requires a list of injury-related medications, ignore this row if the account has previously been established.</w:t>
          </w:r>
        </w:p>
      </w:sdtContent>
    </w:sdt>
    <w:sdt>
      <w:sdtPr>
        <w:rPr>
          <w:rStyle w:val="Strong"/>
          <w:b/>
          <w:bCs w:val="0"/>
        </w:rPr>
        <w:id w:val="1624266997"/>
        <w:lock w:val="contentLocked"/>
        <w:placeholder>
          <w:docPart w:val="DefaultPlaceholder_-1854013440"/>
        </w:placeholder>
        <w:group/>
      </w:sdtPr>
      <w:sdtContent>
        <w:p w14:paraId="037CFF49" w14:textId="50323000" w:rsidR="004147E2" w:rsidRPr="009F7923" w:rsidRDefault="004147E2" w:rsidP="004147E2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t>1.5 Non pre-approved services needed on discharge</w:t>
          </w:r>
        </w:p>
      </w:sdtContent>
    </w:sdt>
    <w:tbl>
      <w:tblPr>
        <w:tblStyle w:val="GridTable4-Accent4"/>
        <w:tblW w:w="145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341"/>
        <w:gridCol w:w="1726"/>
        <w:gridCol w:w="991"/>
        <w:gridCol w:w="988"/>
        <w:gridCol w:w="3021"/>
        <w:gridCol w:w="1560"/>
        <w:gridCol w:w="1134"/>
        <w:gridCol w:w="2835"/>
      </w:tblGrid>
      <w:tr w:rsidR="004147E2" w14:paraId="35F9439F" w14:textId="77777777" w:rsidTr="00BE3C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  <w:shd w:val="clear" w:color="auto" w:fill="007B83"/>
          </w:tcPr>
          <w:p w14:paraId="6D5A4EEF" w14:textId="34DD02E8" w:rsidR="004147E2" w:rsidRPr="009644A3" w:rsidRDefault="004147E2" w:rsidP="004147E2">
            <w:r w:rsidRPr="009644A3">
              <w:t xml:space="preserve">Service Type </w:t>
            </w:r>
          </w:p>
        </w:tc>
        <w:tc>
          <w:tcPr>
            <w:tcW w:w="1726" w:type="dxa"/>
            <w:shd w:val="clear" w:color="auto" w:fill="007B83"/>
          </w:tcPr>
          <w:p w14:paraId="3C93289A" w14:textId="77777777" w:rsidR="004147E2" w:rsidRPr="009644A3" w:rsidRDefault="004147E2" w:rsidP="004147E2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Code</w:t>
            </w:r>
          </w:p>
        </w:tc>
        <w:tc>
          <w:tcPr>
            <w:tcW w:w="991" w:type="dxa"/>
            <w:shd w:val="clear" w:color="auto" w:fill="007B83"/>
          </w:tcPr>
          <w:p w14:paraId="562E0C13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Hours needed (total)</w:t>
            </w:r>
          </w:p>
        </w:tc>
        <w:tc>
          <w:tcPr>
            <w:tcW w:w="988" w:type="dxa"/>
            <w:shd w:val="clear" w:color="auto" w:fill="007B83"/>
          </w:tcPr>
          <w:p w14:paraId="3F920B25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Hourly Rate</w:t>
            </w:r>
          </w:p>
        </w:tc>
        <w:tc>
          <w:tcPr>
            <w:tcW w:w="3021" w:type="dxa"/>
            <w:shd w:val="clear" w:color="auto" w:fill="007B83"/>
          </w:tcPr>
          <w:p w14:paraId="60C266E7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Provider Name</w:t>
            </w:r>
          </w:p>
          <w:p w14:paraId="1CF28B4E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Organisation (billing as)</w:t>
            </w:r>
          </w:p>
          <w:p w14:paraId="1FD6EB95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Address, Phone and Email</w:t>
            </w:r>
          </w:p>
        </w:tc>
        <w:tc>
          <w:tcPr>
            <w:tcW w:w="1560" w:type="dxa"/>
            <w:shd w:val="clear" w:color="auto" w:fill="007B83"/>
          </w:tcPr>
          <w:p w14:paraId="1318681B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Travel hrs needed</w:t>
            </w:r>
          </w:p>
          <w:p w14:paraId="2A5E9765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(LTCS503)</w:t>
            </w:r>
          </w:p>
        </w:tc>
        <w:tc>
          <w:tcPr>
            <w:tcW w:w="1134" w:type="dxa"/>
            <w:shd w:val="clear" w:color="auto" w:fill="007B83"/>
          </w:tcPr>
          <w:p w14:paraId="09E2D164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Hourly Rate</w:t>
            </w:r>
          </w:p>
        </w:tc>
        <w:tc>
          <w:tcPr>
            <w:tcW w:w="2835" w:type="dxa"/>
            <w:shd w:val="clear" w:color="auto" w:fill="007B83"/>
          </w:tcPr>
          <w:p w14:paraId="5D8798AE" w14:textId="77777777" w:rsidR="004147E2" w:rsidRPr="009644A3" w:rsidRDefault="004147E2" w:rsidP="004147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644A3">
              <w:t>Reason additional hours and/or provider travel are needed</w:t>
            </w:r>
          </w:p>
        </w:tc>
      </w:tr>
      <w:tr w:rsidR="004147E2" w14:paraId="0AF2F196" w14:textId="77777777" w:rsidTr="00BE3CC6">
        <w:trPr>
          <w:trHeight w:val="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36A400A1" w14:textId="6A1ACB4D" w:rsidR="004147E2" w:rsidRPr="00A762CF" w:rsidRDefault="00A762CF" w:rsidP="004147E2">
            <w:pPr>
              <w:rPr>
                <w:rStyle w:val="Strong"/>
                <w:b w:val="0"/>
                <w:bCs/>
                <w:color w:val="000000" w:themeColor="text1"/>
              </w:rPr>
            </w:pPr>
            <w:r w:rsidRPr="00A762CF">
              <w:rPr>
                <w:rStyle w:val="Strong"/>
                <w:b w:val="0"/>
                <w:bCs/>
                <w:color w:val="000000" w:themeColor="text1"/>
              </w:rPr>
              <w:t>P</w:t>
            </w:r>
            <w:r w:rsidRPr="00A762CF">
              <w:rPr>
                <w:rStyle w:val="Strong"/>
                <w:b w:val="0"/>
                <w:bCs/>
              </w:rPr>
              <w:t>odiatry/Orthotist</w:t>
            </w:r>
          </w:p>
        </w:tc>
        <w:tc>
          <w:tcPr>
            <w:tcW w:w="1726" w:type="dxa"/>
          </w:tcPr>
          <w:p w14:paraId="4CB90079" w14:textId="524E087B" w:rsidR="004147E2" w:rsidRPr="009644A3" w:rsidRDefault="00A762CF" w:rsidP="004147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LTCS309</w:t>
            </w:r>
          </w:p>
        </w:tc>
        <w:sdt>
          <w:sdtPr>
            <w:id w:val="1823237248"/>
            <w:placeholder>
              <w:docPart w:val="36C1286C7F0E4246AC99DB771DB9818C"/>
            </w:placeholder>
            <w:showingPlcHdr/>
            <w:text/>
          </w:sdtPr>
          <w:sdtEndPr/>
          <w:sdtContent>
            <w:tc>
              <w:tcPr>
                <w:tcW w:w="991" w:type="dxa"/>
                <w:vAlign w:val="top"/>
              </w:tcPr>
              <w:p w14:paraId="5F1B07DC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-809086913"/>
            <w:placeholder>
              <w:docPart w:val="11304894F80141D8AA95D13CF054CDCD"/>
            </w:placeholder>
            <w:showingPlcHdr/>
            <w:text/>
          </w:sdtPr>
          <w:sdtEndPr/>
          <w:sdtContent>
            <w:tc>
              <w:tcPr>
                <w:tcW w:w="988" w:type="dxa"/>
                <w:vAlign w:val="top"/>
              </w:tcPr>
              <w:p w14:paraId="2B096FF2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-447939641"/>
            <w:placeholder>
              <w:docPart w:val="E56D19E7A921453CB82D97807FB22176"/>
            </w:placeholder>
            <w:showingPlcHdr/>
            <w:text/>
          </w:sdtPr>
          <w:sdtEndPr/>
          <w:sdtContent>
            <w:tc>
              <w:tcPr>
                <w:tcW w:w="3021" w:type="dxa"/>
                <w:vAlign w:val="top"/>
              </w:tcPr>
              <w:p w14:paraId="24185568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1633209783"/>
            <w:placeholder>
              <w:docPart w:val="300A3B41F214415B968124F401718D7D"/>
            </w:placeholder>
            <w:showingPlcHdr/>
            <w:text/>
          </w:sdtPr>
          <w:sdtEndPr/>
          <w:sdtContent>
            <w:tc>
              <w:tcPr>
                <w:tcW w:w="1560" w:type="dxa"/>
                <w:vAlign w:val="top"/>
              </w:tcPr>
              <w:p w14:paraId="54913CFD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1005870875"/>
            <w:placeholder>
              <w:docPart w:val="89B77C1F890E43EAA0BCC04F70125780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top"/>
              </w:tcPr>
              <w:p w14:paraId="62DD9751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-160238683"/>
            <w:placeholder>
              <w:docPart w:val="E5F5205E60E74F0A88189C82E2C6FE60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top"/>
              </w:tcPr>
              <w:p w14:paraId="6A02DD5C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</w:tr>
      <w:tr w:rsidR="004147E2" w14:paraId="77A43AE8" w14:textId="77777777" w:rsidTr="00BE3CC6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252AAED5" w14:textId="76AFA7DE" w:rsidR="004147E2" w:rsidRPr="00A762CF" w:rsidRDefault="00A762CF" w:rsidP="004147E2">
            <w:pPr>
              <w:rPr>
                <w:rStyle w:val="Strong"/>
                <w:b w:val="0"/>
                <w:bCs/>
                <w:color w:val="000000" w:themeColor="text1"/>
              </w:rPr>
            </w:pPr>
            <w:r w:rsidRPr="00A762CF">
              <w:rPr>
                <w:rStyle w:val="Strong"/>
                <w:b w:val="0"/>
                <w:bCs/>
                <w:color w:val="000000" w:themeColor="text1"/>
              </w:rPr>
              <w:t>D</w:t>
            </w:r>
            <w:r w:rsidRPr="00A762CF">
              <w:rPr>
                <w:rStyle w:val="Strong"/>
                <w:b w:val="0"/>
                <w:bCs/>
              </w:rPr>
              <w:t xml:space="preserve">ietetics </w:t>
            </w:r>
            <w:r w:rsidR="004147E2" w:rsidRPr="00A762CF">
              <w:rPr>
                <w:rStyle w:val="Strong"/>
                <w:b w:val="0"/>
                <w:bCs/>
              </w:rPr>
              <w:t xml:space="preserve"> </w:t>
            </w:r>
          </w:p>
        </w:tc>
        <w:tc>
          <w:tcPr>
            <w:tcW w:w="1726" w:type="dxa"/>
          </w:tcPr>
          <w:p w14:paraId="7181E2B7" w14:textId="50B2EFD0" w:rsidR="004147E2" w:rsidRPr="009644A3" w:rsidRDefault="004147E2" w:rsidP="004147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LTCS</w:t>
            </w:r>
            <w:r w:rsidR="001B4C1E">
              <w:rPr>
                <w:bCs/>
                <w:color w:val="000000" w:themeColor="text1"/>
              </w:rPr>
              <w:t>30</w:t>
            </w:r>
            <w:r w:rsidR="00A762CF">
              <w:rPr>
                <w:bCs/>
                <w:color w:val="000000" w:themeColor="text1"/>
              </w:rPr>
              <w:t>4</w:t>
            </w:r>
          </w:p>
        </w:tc>
        <w:sdt>
          <w:sdtPr>
            <w:id w:val="1756170464"/>
            <w:placeholder>
              <w:docPart w:val="323157987F624510985E793B226BCCEE"/>
            </w:placeholder>
            <w:showingPlcHdr/>
            <w:text/>
          </w:sdtPr>
          <w:sdtEndPr/>
          <w:sdtContent>
            <w:tc>
              <w:tcPr>
                <w:tcW w:w="991" w:type="dxa"/>
                <w:vAlign w:val="top"/>
              </w:tcPr>
              <w:p w14:paraId="1631E1AC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-1104256369"/>
            <w:placeholder>
              <w:docPart w:val="4E0EFEF3FBEF44C5A43723A40706F135"/>
            </w:placeholder>
            <w:showingPlcHdr/>
            <w:text/>
          </w:sdtPr>
          <w:sdtEndPr/>
          <w:sdtContent>
            <w:tc>
              <w:tcPr>
                <w:tcW w:w="988" w:type="dxa"/>
                <w:vAlign w:val="top"/>
              </w:tcPr>
              <w:p w14:paraId="12AB5143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1601765688"/>
            <w:placeholder>
              <w:docPart w:val="A07E8D710CA34DE6B583CB573D51CA36"/>
            </w:placeholder>
            <w:showingPlcHdr/>
            <w:text/>
          </w:sdtPr>
          <w:sdtEndPr/>
          <w:sdtContent>
            <w:tc>
              <w:tcPr>
                <w:tcW w:w="3021" w:type="dxa"/>
                <w:vAlign w:val="top"/>
              </w:tcPr>
              <w:p w14:paraId="51593FA5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270218036"/>
            <w:placeholder>
              <w:docPart w:val="978DA1DB41C14575AD6E6D0B5E2C8815"/>
            </w:placeholder>
            <w:showingPlcHdr/>
            <w:text/>
          </w:sdtPr>
          <w:sdtEndPr/>
          <w:sdtContent>
            <w:tc>
              <w:tcPr>
                <w:tcW w:w="1560" w:type="dxa"/>
                <w:vAlign w:val="top"/>
              </w:tcPr>
              <w:p w14:paraId="67EB81A5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-1518232630"/>
            <w:placeholder>
              <w:docPart w:val="9542C75C1DB64672A06C1C96D51EEDAB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top"/>
              </w:tcPr>
              <w:p w14:paraId="50D97593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-77830441"/>
            <w:placeholder>
              <w:docPart w:val="C73D1AA915A14635BB6DD6A4AF1852E6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top"/>
              </w:tcPr>
              <w:p w14:paraId="4180720D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</w:tr>
      <w:tr w:rsidR="004147E2" w14:paraId="6867905C" w14:textId="77777777" w:rsidTr="00BE3CC6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1" w:type="dxa"/>
          </w:tcPr>
          <w:p w14:paraId="7274BC7B" w14:textId="75AB26B2" w:rsidR="004147E2" w:rsidRPr="00A762CF" w:rsidRDefault="00A762CF" w:rsidP="004147E2">
            <w:pPr>
              <w:rPr>
                <w:rStyle w:val="Strong"/>
                <w:b w:val="0"/>
                <w:bCs/>
                <w:color w:val="000000" w:themeColor="text1"/>
              </w:rPr>
            </w:pPr>
            <w:r w:rsidRPr="00A762CF">
              <w:rPr>
                <w:rStyle w:val="Strong"/>
                <w:b w:val="0"/>
                <w:bCs/>
                <w:color w:val="000000" w:themeColor="text1"/>
              </w:rPr>
              <w:t>G</w:t>
            </w:r>
            <w:r w:rsidRPr="00A762CF">
              <w:rPr>
                <w:rStyle w:val="Strong"/>
                <w:b w:val="0"/>
                <w:bCs/>
              </w:rPr>
              <w:t xml:space="preserve">ym programs, hydrotherapy </w:t>
            </w:r>
          </w:p>
        </w:tc>
        <w:tc>
          <w:tcPr>
            <w:tcW w:w="1726" w:type="dxa"/>
          </w:tcPr>
          <w:p w14:paraId="036FB199" w14:textId="4AA63AA4" w:rsidR="004147E2" w:rsidRPr="009644A3" w:rsidRDefault="004147E2" w:rsidP="004147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LTCS</w:t>
            </w:r>
            <w:r w:rsidR="001B4C1E">
              <w:rPr>
                <w:bCs/>
                <w:color w:val="000000" w:themeColor="text1"/>
              </w:rPr>
              <w:t>30</w:t>
            </w:r>
            <w:r w:rsidR="00A762CF">
              <w:rPr>
                <w:bCs/>
                <w:color w:val="000000" w:themeColor="text1"/>
              </w:rPr>
              <w:t>1</w:t>
            </w:r>
          </w:p>
        </w:tc>
        <w:sdt>
          <w:sdtPr>
            <w:id w:val="-1703626771"/>
            <w:placeholder>
              <w:docPart w:val="537A67FB1A4043598E72014431844C13"/>
            </w:placeholder>
            <w:showingPlcHdr/>
            <w:text/>
          </w:sdtPr>
          <w:sdtEndPr/>
          <w:sdtContent>
            <w:tc>
              <w:tcPr>
                <w:tcW w:w="991" w:type="dxa"/>
                <w:vAlign w:val="top"/>
              </w:tcPr>
              <w:p w14:paraId="79CC7588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1400090591"/>
            <w:placeholder>
              <w:docPart w:val="57188BF29CD945A682737E920152064A"/>
            </w:placeholder>
            <w:showingPlcHdr/>
            <w:text/>
          </w:sdtPr>
          <w:sdtEndPr/>
          <w:sdtContent>
            <w:tc>
              <w:tcPr>
                <w:tcW w:w="988" w:type="dxa"/>
                <w:vAlign w:val="top"/>
              </w:tcPr>
              <w:p w14:paraId="33C5CAEF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1893382395"/>
            <w:placeholder>
              <w:docPart w:val="02A5DA9B732D4F60BA9E5C7CEEC5330D"/>
            </w:placeholder>
            <w:showingPlcHdr/>
            <w:text/>
          </w:sdtPr>
          <w:sdtEndPr/>
          <w:sdtContent>
            <w:tc>
              <w:tcPr>
                <w:tcW w:w="3021" w:type="dxa"/>
                <w:vAlign w:val="top"/>
              </w:tcPr>
              <w:p w14:paraId="4606F549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-816950842"/>
            <w:placeholder>
              <w:docPart w:val="45F4CF3776734422932CDACC2D474636"/>
            </w:placeholder>
            <w:showingPlcHdr/>
            <w:text/>
          </w:sdtPr>
          <w:sdtEndPr/>
          <w:sdtContent>
            <w:tc>
              <w:tcPr>
                <w:tcW w:w="1560" w:type="dxa"/>
                <w:vAlign w:val="top"/>
              </w:tcPr>
              <w:p w14:paraId="13FCCFC8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sdt>
          <w:sdtPr>
            <w:id w:val="1833185815"/>
            <w:placeholder>
              <w:docPart w:val="95057CA0ECFD45989D0E355E0A72B053"/>
            </w:placeholder>
            <w:showingPlcHdr/>
            <w:text/>
          </w:sdtPr>
          <w:sdtEndPr/>
          <w:sdtContent>
            <w:tc>
              <w:tcPr>
                <w:tcW w:w="1134" w:type="dxa"/>
                <w:vAlign w:val="top"/>
              </w:tcPr>
              <w:p w14:paraId="64BBF276" w14:textId="77777777" w:rsidR="004147E2" w:rsidRPr="009644A3" w:rsidRDefault="004147E2" w:rsidP="004147E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bCs/>
                    <w:color w:val="000000" w:themeColor="text1"/>
                  </w:rPr>
                </w:pPr>
                <w:r w:rsidRPr="004D0C4A">
                  <w:t xml:space="preserve">          </w:t>
                </w:r>
              </w:p>
            </w:tc>
          </w:sdtContent>
        </w:sdt>
        <w:tc>
          <w:tcPr>
            <w:tcW w:w="2835" w:type="dxa"/>
            <w:vAlign w:val="top"/>
          </w:tcPr>
          <w:p w14:paraId="19518BA9" w14:textId="41E2CCF1" w:rsidR="004147E2" w:rsidRPr="009644A3" w:rsidRDefault="004147E2" w:rsidP="004147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</w:p>
        </w:tc>
      </w:tr>
    </w:tbl>
    <w:sdt>
      <w:sdtPr>
        <w:rPr>
          <w:lang w:val="en-AU"/>
        </w:rPr>
        <w:id w:val="158746087"/>
        <w:lock w:val="contentLocked"/>
        <w:placeholder>
          <w:docPart w:val="DefaultPlaceholder_-1854013440"/>
        </w:placeholder>
        <w:group/>
      </w:sdtPr>
      <w:sdtContent>
        <w:p w14:paraId="64B534F2" w14:textId="7894EFAB" w:rsidR="009069CE" w:rsidRDefault="001B4C1E" w:rsidP="009069CE">
          <w:pPr>
            <w:rPr>
              <w:lang w:val="en-AU"/>
            </w:rPr>
          </w:pPr>
          <w:r>
            <w:rPr>
              <w:lang w:val="en-AU"/>
            </w:rPr>
            <w:t>*if travel is required to attend appointments, please contact the icare contact to discuss options</w:t>
          </w:r>
        </w:p>
      </w:sdtContent>
    </w:sdt>
    <w:sdt>
      <w:sdtPr>
        <w:rPr>
          <w:rStyle w:val="Strong"/>
          <w:b/>
          <w:bCs w:val="0"/>
        </w:rPr>
        <w:id w:val="-786508226"/>
        <w:lock w:val="contentLocked"/>
        <w:placeholder>
          <w:docPart w:val="DefaultPlaceholder_-1854013440"/>
        </w:placeholder>
        <w:group/>
      </w:sdtPr>
      <w:sdtEndPr>
        <w:rPr>
          <w:rStyle w:val="DefaultParagraphFont"/>
          <w:rFonts w:eastAsia="Gotham-Book" w:cs="Gotham-Book"/>
          <w:b w:val="0"/>
          <w:color w:val="auto"/>
          <w:sz w:val="20"/>
          <w:szCs w:val="22"/>
          <w:lang w:val="en-AU"/>
        </w:rPr>
      </w:sdtEndPr>
      <w:sdtContent>
        <w:p w14:paraId="7B7DFB05" w14:textId="1612C156" w:rsidR="001B4C1E" w:rsidRPr="009F7923" w:rsidRDefault="001B4C1E" w:rsidP="001B4C1E">
          <w:pPr>
            <w:pStyle w:val="Heading2"/>
          </w:pPr>
          <w:r>
            <w:rPr>
              <w:rStyle w:val="Strong"/>
              <w:b/>
              <w:bCs w:val="0"/>
            </w:rPr>
            <w:t>1.6 Additional information that may impact on Discharge (optional)</w:t>
          </w:r>
        </w:p>
        <w:tbl>
          <w:tblPr>
            <w:tblStyle w:val="TableGrid"/>
            <w:tblW w:w="14799" w:type="dxa"/>
            <w:tblInd w:w="-147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4799"/>
          </w:tblGrid>
          <w:tr w:rsidR="001B4C1E" w:rsidRPr="00C20193" w14:paraId="71B51126" w14:textId="77777777" w:rsidTr="001B4C1E">
            <w:trPr>
              <w:trHeight w:val="19"/>
            </w:trPr>
            <w:sdt>
              <w:sdtPr>
                <w:id w:val="-441001202"/>
                <w:placeholder>
                  <w:docPart w:val="72054BBC20BA4E63B4EF424DD9EDEA6D"/>
                </w:placeholder>
                <w:showingPlcHdr/>
              </w:sdtPr>
              <w:sdtEndPr/>
              <w:sdtContent>
                <w:tc>
                  <w:tcPr>
                    <w:tcW w:w="1457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0135BCA" w14:textId="52F2F62C" w:rsidR="001B4C1E" w:rsidRPr="00C20193" w:rsidRDefault="006E2FF4" w:rsidP="00C20193">
                    <w:pPr>
                      <w:pStyle w:val="TableParagraph"/>
                    </w:pPr>
                    <w:r w:rsidRPr="00C20193">
                      <w:t xml:space="preserve">          </w:t>
                    </w:r>
                  </w:p>
                </w:tc>
              </w:sdtContent>
            </w:sdt>
          </w:tr>
        </w:tbl>
        <w:p w14:paraId="3369A77D" w14:textId="0806E6F3" w:rsidR="001B4C1E" w:rsidRDefault="001B4C1E" w:rsidP="001B4C1E">
          <w:pPr>
            <w:pStyle w:val="Heading2"/>
            <w:rPr>
              <w:rStyle w:val="Strong"/>
              <w:b/>
              <w:bCs w:val="0"/>
            </w:rPr>
          </w:pPr>
          <w:r>
            <w:rPr>
              <w:rStyle w:val="Strong"/>
              <w:b/>
              <w:bCs w:val="0"/>
            </w:rPr>
            <w:t xml:space="preserve">1.7 </w:t>
          </w:r>
          <w:r w:rsidR="00A762CF">
            <w:rPr>
              <w:rStyle w:val="Strong"/>
              <w:b/>
              <w:bCs w:val="0"/>
            </w:rPr>
            <w:t>Provider</w:t>
          </w:r>
          <w:r>
            <w:rPr>
              <w:rStyle w:val="Strong"/>
              <w:b/>
              <w:bCs w:val="0"/>
            </w:rPr>
            <w:t xml:space="preserve"> declaration</w:t>
          </w:r>
        </w:p>
        <w:p w14:paraId="0BD6B592" w14:textId="344CB1CB" w:rsidR="00A762CF" w:rsidRPr="00A762CF" w:rsidRDefault="00A762CF" w:rsidP="00A762CF">
          <w:pPr>
            <w:pStyle w:val="Heading3"/>
          </w:pPr>
          <w:r>
            <w:t>I have developed this request in consultation with the child’s parent/guardian.</w:t>
          </w:r>
        </w:p>
        <w:tbl>
          <w:tblPr>
            <w:tblStyle w:val="TableGrid"/>
            <w:tblW w:w="14799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7399"/>
            <w:gridCol w:w="7400"/>
          </w:tblGrid>
          <w:tr w:rsidR="001B4C1E" w:rsidRPr="00045243" w14:paraId="199F8EF2" w14:textId="77777777" w:rsidTr="001B4C1E">
            <w:trPr>
              <w:trHeight w:val="19"/>
            </w:trPr>
            <w:tc>
              <w:tcPr>
                <w:tcW w:w="7231" w:type="dxa"/>
              </w:tcPr>
              <w:p w14:paraId="1223A38E" w14:textId="77777777" w:rsidR="001B4C1E" w:rsidRPr="002C5678" w:rsidRDefault="001B4C1E" w:rsidP="007907CE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Name</w:t>
                </w:r>
              </w:p>
            </w:tc>
            <w:tc>
              <w:tcPr>
                <w:tcW w:w="7232" w:type="dxa"/>
              </w:tcPr>
              <w:p w14:paraId="774B2A38" w14:textId="4F656F2E" w:rsidR="001B4C1E" w:rsidRPr="002C5678" w:rsidRDefault="001B4C1E" w:rsidP="007907CE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>
                  <w:rPr>
                    <w:rStyle w:val="Strong"/>
                    <w:b w:val="0"/>
                    <w:bCs w:val="0"/>
                  </w:rPr>
                  <w:t>Date</w:t>
                </w:r>
              </w:p>
            </w:tc>
          </w:tr>
          <w:tr w:rsidR="001B4C1E" w:rsidRPr="00045243" w14:paraId="1FF3613D" w14:textId="12245713" w:rsidTr="001B4C1E">
            <w:trPr>
              <w:trHeight w:val="19"/>
            </w:trPr>
            <w:sdt>
              <w:sdtPr>
                <w:id w:val="528378698"/>
                <w:placeholder>
                  <w:docPart w:val="4E64C53B605941D5A40B1C12DC55E8F3"/>
                </w:placeholder>
                <w:showingPlcHdr/>
                <w:text/>
              </w:sdtPr>
              <w:sdtEndPr/>
              <w:sdtContent>
                <w:tc>
                  <w:tcPr>
                    <w:tcW w:w="7231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93BA346" w14:textId="285AB87B" w:rsidR="001B4C1E" w:rsidRPr="00231824" w:rsidRDefault="001B4C1E" w:rsidP="007907CE">
                    <w:pPr>
                      <w:pStyle w:val="TableParagraph"/>
                      <w:ind w:left="81"/>
                      <w:rPr>
                        <w:rStyle w:val="Strong"/>
                        <w:b w:val="0"/>
                        <w:bCs w:val="0"/>
                      </w:rPr>
                    </w:pPr>
                    <w:r w:rsidRPr="001B4C1E">
                      <w:t xml:space="preserve">          </w:t>
                    </w:r>
                  </w:p>
                </w:tc>
              </w:sdtContent>
            </w:sdt>
            <w:sdt>
              <w:sdtPr>
                <w:rPr>
                  <w:rStyle w:val="Strong"/>
                  <w:b w:val="0"/>
                  <w:bCs w:val="0"/>
                </w:rPr>
                <w:id w:val="-2143104896"/>
                <w:placeholder>
                  <w:docPart w:val="8485571AD3A3429CAC3A4AA79B8FFC7D"/>
                </w:placeholder>
                <w:showingPlcHdr/>
                <w:date>
                  <w:dateFormat w:val="dd/MM/yyyy"/>
                  <w:lid w:val="en-AU"/>
                  <w:storeMappedDataAs w:val="dateTime"/>
                  <w:calendar w:val="gregorian"/>
                </w:date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7232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172D359E" w14:textId="123980D1" w:rsidR="001B4C1E" w:rsidRPr="00231824" w:rsidRDefault="00C20193" w:rsidP="007907CE">
                    <w:pPr>
                      <w:pStyle w:val="TableParagraph"/>
                      <w:ind w:left="81"/>
                      <w:rPr>
                        <w:rStyle w:val="Strong"/>
                        <w:b w:val="0"/>
                        <w:bCs w:val="0"/>
                      </w:rPr>
                    </w:pPr>
                    <w:r w:rsidRPr="006E037A">
                      <w:rPr>
                        <w:rStyle w:val="PlaceholderText"/>
                      </w:rPr>
                      <w:t>Click or tap to enter a date.</w:t>
                    </w:r>
                  </w:p>
                </w:tc>
              </w:sdtContent>
            </w:sdt>
          </w:tr>
        </w:tbl>
        <w:p w14:paraId="58E4C5D8" w14:textId="77777777" w:rsidR="00B5329E" w:rsidRDefault="00B5329E" w:rsidP="009069CE">
          <w:pPr>
            <w:rPr>
              <w:lang w:val="en-AU"/>
            </w:rPr>
          </w:pPr>
          <w:r>
            <w:rPr>
              <w:lang w:val="en-AU"/>
            </w:rPr>
            <w:t xml:space="preserve">This request has been discussed with the child’s parent/guardian and agreement has been obtained? </w:t>
          </w:r>
        </w:p>
        <w:p w14:paraId="16BD0ECB" w14:textId="1DBCCFE6" w:rsidR="009069CE" w:rsidRDefault="00D3385C" w:rsidP="009069CE">
          <w:sdt>
            <w:sdtPr>
              <w:rPr>
                <w:rStyle w:val="Strong"/>
                <w:b w:val="0"/>
                <w:bCs w:val="0"/>
              </w:rPr>
              <w:id w:val="-1631322114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>
              <w:rPr>
                <w:rStyle w:val="Strong"/>
              </w:rPr>
            </w:sdtEndPr>
            <w:sdtContent>
              <w:r w:rsidR="00C20193">
                <w:rPr>
                  <w:rStyle w:val="Strong"/>
                  <w:rFonts w:ascii="MS Gothic" w:eastAsia="MS Gothic" w:hAnsi="MS Gothic" w:hint="eastAsia"/>
                  <w:b w:val="0"/>
                  <w:bCs w:val="0"/>
                </w:rPr>
                <w:t>☐</w:t>
              </w:r>
            </w:sdtContent>
          </w:sdt>
          <w:r w:rsidR="00C20193">
            <w:rPr>
              <w:rStyle w:val="Strong"/>
              <w:b w:val="0"/>
              <w:bCs w:val="0"/>
            </w:rPr>
            <w:t xml:space="preserve"> Yes</w:t>
          </w:r>
          <w:r w:rsidR="00B5329E">
            <w:tab/>
          </w:r>
          <w:r w:rsidR="00B5329E">
            <w:tab/>
          </w:r>
          <w:sdt>
            <w:sdtPr>
              <w:rPr>
                <w:rStyle w:val="Strong"/>
                <w:b w:val="0"/>
                <w:bCs w:val="0"/>
              </w:rPr>
              <w:id w:val="-106047265"/>
              <w14:checkbox>
                <w14:checked w14:val="0"/>
                <w14:checkedState w14:val="00FE" w14:font="Wingdings"/>
                <w14:uncheckedState w14:val="2610" w14:font="MS Gothic"/>
              </w14:checkbox>
            </w:sdtPr>
            <w:sdtEndPr>
              <w:rPr>
                <w:rStyle w:val="Strong"/>
              </w:rPr>
            </w:sdtEndPr>
            <w:sdtContent>
              <w:r w:rsidR="00C20193">
                <w:rPr>
                  <w:rStyle w:val="Strong"/>
                  <w:rFonts w:ascii="MS Gothic" w:eastAsia="MS Gothic" w:hAnsi="MS Gothic" w:hint="eastAsia"/>
                  <w:b w:val="0"/>
                  <w:bCs w:val="0"/>
                </w:rPr>
                <w:t>☐</w:t>
              </w:r>
            </w:sdtContent>
          </w:sdt>
          <w:r w:rsidR="00C20193">
            <w:rPr>
              <w:rStyle w:val="Strong"/>
              <w:b w:val="0"/>
              <w:bCs w:val="0"/>
            </w:rPr>
            <w:t xml:space="preserve"> No</w:t>
          </w:r>
        </w:p>
        <w:tbl>
          <w:tblPr>
            <w:tblStyle w:val="TableGrid"/>
            <w:tblW w:w="14799" w:type="dxa"/>
            <w:tblInd w:w="-1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4799"/>
          </w:tblGrid>
          <w:tr w:rsidR="00B5329E" w:rsidRPr="002C5678" w14:paraId="424D3ECA" w14:textId="77777777" w:rsidTr="00B5329E">
            <w:trPr>
              <w:trHeight w:val="19"/>
            </w:trPr>
            <w:tc>
              <w:tcPr>
                <w:tcW w:w="14575" w:type="dxa"/>
              </w:tcPr>
              <w:p w14:paraId="016607FE" w14:textId="4041BA61" w:rsidR="00B5329E" w:rsidRPr="00B5329E" w:rsidRDefault="00B5329E" w:rsidP="007907CE">
                <w:pPr>
                  <w:pStyle w:val="NoSpacing"/>
                  <w:rPr>
                    <w:rStyle w:val="Strong"/>
                    <w:b w:val="0"/>
                    <w:bCs w:val="0"/>
                  </w:rPr>
                </w:pPr>
                <w:r w:rsidRPr="00B5329E">
                  <w:rPr>
                    <w:rStyle w:val="Strong"/>
                    <w:b w:val="0"/>
                    <w:bCs w:val="0"/>
                  </w:rPr>
                  <w:t>If no, please briefly outline why the child’s parent/guardian does not agree with the plan</w:t>
                </w:r>
              </w:p>
            </w:tc>
          </w:tr>
          <w:tr w:rsidR="00B5329E" w:rsidRPr="00C20193" w14:paraId="32AED660" w14:textId="77777777" w:rsidTr="00B5329E">
            <w:trPr>
              <w:trHeight w:val="19"/>
            </w:trPr>
            <w:sdt>
              <w:sdtPr>
                <w:id w:val="-1588071901"/>
                <w:placeholder>
                  <w:docPart w:val="01928E2A85F9487EA0FC001C02DE9364"/>
                </w:placeholder>
                <w:showingPlcHdr/>
              </w:sdtPr>
              <w:sdtEndPr/>
              <w:sdtContent>
                <w:tc>
                  <w:tcPr>
                    <w:tcW w:w="14575" w:type="dxa"/>
                    <w:tc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</w:tcPr>
                  <w:p w14:paraId="38551261" w14:textId="1B8E00B7" w:rsidR="00B5329E" w:rsidRPr="00C20193" w:rsidRDefault="00C20193" w:rsidP="00C20193">
                    <w:pPr>
                      <w:pStyle w:val="TableParagraph"/>
                    </w:pPr>
                    <w:r w:rsidRPr="00C20193">
                      <w:t xml:space="preserve">          </w:t>
                    </w:r>
                  </w:p>
                </w:tc>
              </w:sdtContent>
            </w:sdt>
          </w:tr>
        </w:tbl>
        <w:p w14:paraId="199EB154" w14:textId="77777777" w:rsidR="00B5329E" w:rsidRPr="009069CE" w:rsidRDefault="00B5329E" w:rsidP="009069CE">
          <w:pPr>
            <w:rPr>
              <w:lang w:val="en-AU"/>
            </w:rPr>
          </w:pPr>
        </w:p>
        <w:tbl>
          <w:tblPr>
            <w:tblStyle w:val="TableGrid"/>
            <w:tblW w:w="6237" w:type="dxa"/>
            <w:tblCellSpacing w:w="0" w:type="nil"/>
            <w:tblInd w:w="-6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283"/>
            <w:gridCol w:w="5954"/>
          </w:tblGrid>
          <w:tr w:rsidR="009069CE" w14:paraId="2D2E8FBA" w14:textId="77777777" w:rsidTr="00F05268">
            <w:trPr>
              <w:trHeight w:val="706"/>
              <w:tblCellSpacing w:w="0" w:type="nil"/>
            </w:trPr>
            <w:tc>
              <w:tcPr>
                <w:tcW w:w="283" w:type="dxa"/>
                <w:tcBorders>
                  <w:left w:val="single" w:sz="48" w:space="0" w:color="007B83"/>
                </w:tcBorders>
              </w:tcPr>
              <w:p w14:paraId="6DED4448" w14:textId="77777777" w:rsidR="009069CE" w:rsidRPr="00C107FD" w:rsidRDefault="009069CE" w:rsidP="00F05268">
                <w:pPr>
                  <w:rPr>
                    <w:rFonts w:ascii="Gotham Medium" w:hAnsi="Gotham Medium"/>
                    <w:noProof/>
                    <w:szCs w:val="19"/>
                  </w:rPr>
                </w:pPr>
              </w:p>
            </w:tc>
            <w:tc>
              <w:tcPr>
                <w:tcW w:w="5954" w:type="dxa"/>
              </w:tcPr>
              <w:p w14:paraId="42616362" w14:textId="463AA1EE" w:rsidR="009069CE" w:rsidRPr="00E44F8F" w:rsidRDefault="00813B0C" w:rsidP="00F05268">
                <w:pPr>
                  <w:rPr>
                    <w:i/>
                  </w:rPr>
                </w:pPr>
                <w:r>
                  <w:t>i</w:t>
                </w:r>
                <w:r w:rsidR="009069CE">
                  <w:t>care Lifetime Care</w:t>
                </w:r>
                <w:r w:rsidR="009069CE">
                  <w:br/>
                  <w:t>GPO Box 4052, Sydney, NSW 2001</w:t>
                </w:r>
                <w:r w:rsidR="009069CE">
                  <w:br/>
                </w:r>
                <w:r w:rsidR="009069CE" w:rsidRPr="00AF135E">
                  <w:rPr>
                    <w:b/>
                    <w:bCs/>
                  </w:rPr>
                  <w:t>General Phone Enquiries</w:t>
                </w:r>
                <w:r w:rsidR="009069CE" w:rsidRPr="00D062E4">
                  <w:rPr>
                    <w:b/>
                    <w:bCs/>
                  </w:rPr>
                  <w:t>: 1300 738 586</w:t>
                </w:r>
                <w:r w:rsidR="009069CE">
                  <w:br/>
                  <w:t xml:space="preserve">Email: </w:t>
                </w:r>
                <w:hyperlink r:id="rId15" w:history="1">
                  <w:r w:rsidR="009069CE" w:rsidRPr="00FC142C">
                    <w:rPr>
                      <w:rStyle w:val="Hyperlink"/>
                    </w:rPr>
                    <w:t>care-requests@icare.nsw.gov.au</w:t>
                  </w:r>
                </w:hyperlink>
                <w:r w:rsidR="009069CE">
                  <w:br/>
                  <w:t>www.icare.nsw.gov.au</w:t>
                </w:r>
              </w:p>
            </w:tc>
          </w:tr>
        </w:tbl>
        <w:p w14:paraId="6E4CA656" w14:textId="69C0FDF8" w:rsidR="006054EF" w:rsidRPr="006054EF" w:rsidRDefault="009C4D79" w:rsidP="009069CE">
          <w:pPr>
            <w:rPr>
              <w:lang w:val="en-AU"/>
            </w:rPr>
          </w:pPr>
        </w:p>
      </w:sdtContent>
    </w:sdt>
    <w:sectPr w:rsidR="006054EF" w:rsidRPr="006054EF" w:rsidSect="00BE72B6">
      <w:headerReference w:type="first" r:id="rId16"/>
      <w:footerReference w:type="first" r:id="rId17"/>
      <w:pgSz w:w="16840" w:h="11910" w:orient="landscape"/>
      <w:pgMar w:top="1026" w:right="1247" w:bottom="819" w:left="993" w:header="720" w:footer="417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B3A53" w14:textId="77777777" w:rsidR="007907CE" w:rsidRDefault="007907CE" w:rsidP="00001190">
      <w:r>
        <w:separator/>
      </w:r>
    </w:p>
  </w:endnote>
  <w:endnote w:type="continuationSeparator" w:id="0">
    <w:p w14:paraId="08DA23B4" w14:textId="77777777" w:rsidR="007907CE" w:rsidRDefault="007907CE" w:rsidP="00001190">
      <w:r>
        <w:continuationSeparator/>
      </w:r>
    </w:p>
  </w:endnote>
  <w:endnote w:type="continuationNotice" w:id="1">
    <w:p w14:paraId="75BB0A28" w14:textId="77777777" w:rsidR="007907CE" w:rsidRDefault="007907C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5021" w:type="dxa"/>
      <w:tblLook w:val="04A0" w:firstRow="1" w:lastRow="0" w:firstColumn="1" w:lastColumn="0" w:noHBand="0" w:noVBand="1"/>
    </w:tblPr>
    <w:tblGrid>
      <w:gridCol w:w="6799"/>
      <w:gridCol w:w="2694"/>
      <w:gridCol w:w="5528"/>
    </w:tblGrid>
    <w:tr w:rsidR="007907CE" w:rsidRPr="00907C8A" w14:paraId="22E72FB9" w14:textId="77777777" w:rsidTr="008472C6">
      <w:trPr>
        <w:trHeight w:val="435"/>
      </w:trPr>
      <w:tc>
        <w:tcPr>
          <w:tcW w:w="6799" w:type="dxa"/>
        </w:tcPr>
        <w:p w14:paraId="338F4A5E" w14:textId="70A48C4C" w:rsidR="007907CE" w:rsidRPr="00907C8A" w:rsidRDefault="007907CE" w:rsidP="00BE72B6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557672398"/>
              <w:placeholder>
                <w:docPart w:val="7262A12A793240F0B4F92C62EBDA4AA7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966C35">
                <w:rPr>
                  <w:noProof/>
                  <w:color w:val="7F7F7F" w:themeColor="text1" w:themeTint="80"/>
                  <w:sz w:val="14"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3360" behindDoc="1" locked="0" layoutInCell="1" allowOverlap="1" wp14:anchorId="765BC98B" wp14:editId="3A4FDC6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6" name="Pictur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2336" behindDoc="1" locked="0" layoutInCell="1" allowOverlap="1" wp14:anchorId="24C6F51F" wp14:editId="7FB66559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7" name="Pictur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94" w:type="dxa"/>
        </w:tcPr>
        <w:p w14:paraId="1B24CC5F" w14:textId="77777777" w:rsidR="007907CE" w:rsidRPr="00907C8A" w:rsidRDefault="007907CE" w:rsidP="00C20193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528" w:type="dxa"/>
        </w:tcPr>
        <w:p w14:paraId="6DC11247" w14:textId="482FBA79" w:rsidR="007907CE" w:rsidRPr="00C20193" w:rsidRDefault="00D3385C" w:rsidP="00C20193">
          <w:pPr>
            <w:pStyle w:val="Footer"/>
            <w:tabs>
              <w:tab w:val="clear" w:pos="4680"/>
              <w:tab w:val="right" w:pos="9072"/>
            </w:tabs>
            <w:ind w:left="-48" w:firstLine="48"/>
            <w:rPr>
              <w:rStyle w:val="PageNumber"/>
              <w:rFonts w:eastAsia="MS Mincho" w:cs="Times New Roman"/>
              <w:color w:val="7F7F7F" w:themeColor="text1" w:themeTint="80"/>
              <w:sz w:val="14"/>
              <w:lang w:eastAsia="ja-JP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152562761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907CE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Discharge Services Notification (DSN) for Children - 16 Weeks</w:t>
              </w:r>
            </w:sdtContent>
          </w:sdt>
          <w:r w:rsidR="007907CE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7907CE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155257418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907CE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SP008</w:t>
              </w:r>
            </w:sdtContent>
          </w:sdt>
          <w:r w:rsidR="007907CE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2799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966C3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7907CE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966C3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</w:p>
      </w:tc>
    </w:tr>
  </w:tbl>
  <w:p w14:paraId="1A1E7E7D" w14:textId="77777777" w:rsidR="007907CE" w:rsidRPr="00685C70" w:rsidRDefault="007907CE" w:rsidP="00BE7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9972" w:type="dxa"/>
      <w:tblLook w:val="04A0" w:firstRow="1" w:lastRow="0" w:firstColumn="1" w:lastColumn="0" w:noHBand="0" w:noVBand="1"/>
    </w:tblPr>
    <w:tblGrid>
      <w:gridCol w:w="3324"/>
      <w:gridCol w:w="2632"/>
      <w:gridCol w:w="4016"/>
    </w:tblGrid>
    <w:tr w:rsidR="007907CE" w:rsidRPr="00907C8A" w14:paraId="4CF04497" w14:textId="77777777" w:rsidTr="00F05268">
      <w:trPr>
        <w:trHeight w:val="435"/>
      </w:trPr>
      <w:tc>
        <w:tcPr>
          <w:tcW w:w="3324" w:type="dxa"/>
        </w:tcPr>
        <w:p w14:paraId="7C0B3683" w14:textId="7842CBEB" w:rsidR="007907CE" w:rsidRPr="00907C8A" w:rsidRDefault="007907CE" w:rsidP="00BE72B6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196942042"/>
              <w:placeholder>
                <w:docPart w:val="9CEFE47310D3436D99DB019BA5B0213D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02799D">
                <w:rPr>
                  <w:noProof/>
                  <w:color w:val="7F7F7F" w:themeColor="text1" w:themeTint="80"/>
                  <w:sz w:val="14"/>
                  <w:lang w:eastAsia="en-AU"/>
                </w:rPr>
                <w:t>202</w:t>
              </w:r>
              <w:r w:rsidR="00966C35">
                <w:rPr>
                  <w:noProof/>
                  <w:color w:val="7F7F7F" w:themeColor="text1" w:themeTint="80"/>
                  <w:sz w:val="14"/>
                  <w:lang w:eastAsia="en-AU"/>
                </w:rPr>
                <w:t>3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0288" behindDoc="1" locked="0" layoutInCell="1" allowOverlap="1" wp14:anchorId="1CD71398" wp14:editId="02176D1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9" name="Pictur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59264" behindDoc="1" locked="0" layoutInCell="1" allowOverlap="1" wp14:anchorId="57C0A7AD" wp14:editId="14ED8B05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0" name="Pictur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632" w:type="dxa"/>
        </w:tcPr>
        <w:p w14:paraId="55373F91" w14:textId="77777777" w:rsidR="007907CE" w:rsidRPr="00907C8A" w:rsidRDefault="007907CE" w:rsidP="00BE72B6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4016" w:type="dxa"/>
        </w:tcPr>
        <w:p w14:paraId="438E80CE" w14:textId="140AFC12" w:rsidR="007907CE" w:rsidRPr="00907C8A" w:rsidRDefault="00D3385C" w:rsidP="00BE72B6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3560385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907CE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Discharge Services Notification (DSN) for Children - 16 Weeks</w:t>
              </w:r>
            </w:sdtContent>
          </w:sdt>
          <w:r w:rsidR="007907CE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7907CE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609711473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907CE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SP008</w:t>
              </w:r>
            </w:sdtContent>
          </w:sdt>
          <w:r w:rsidR="007907CE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2799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966C3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7907CE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966C3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</w:p>
      </w:tc>
    </w:tr>
  </w:tbl>
  <w:p w14:paraId="388421F5" w14:textId="77777777" w:rsidR="007907CE" w:rsidRPr="00685C70" w:rsidRDefault="007907CE" w:rsidP="00BE72B6">
    <w:pPr>
      <w:pStyle w:val="Footer"/>
      <w:tabs>
        <w:tab w:val="clear" w:pos="4680"/>
        <w:tab w:val="clear" w:pos="9360"/>
        <w:tab w:val="left" w:pos="1093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blank"/>
      <w:tblW w:w="14849" w:type="dxa"/>
      <w:tblLook w:val="04A0" w:firstRow="1" w:lastRow="0" w:firstColumn="1" w:lastColumn="0" w:noHBand="0" w:noVBand="1"/>
    </w:tblPr>
    <w:tblGrid>
      <w:gridCol w:w="5954"/>
      <w:gridCol w:w="2915"/>
      <w:gridCol w:w="5980"/>
    </w:tblGrid>
    <w:tr w:rsidR="007907CE" w:rsidRPr="00907C8A" w14:paraId="49C81B14" w14:textId="77777777" w:rsidTr="00BE72B6">
      <w:trPr>
        <w:trHeight w:val="435"/>
      </w:trPr>
      <w:tc>
        <w:tcPr>
          <w:tcW w:w="5954" w:type="dxa"/>
        </w:tcPr>
        <w:p w14:paraId="6B790749" w14:textId="6FB87DCB" w:rsidR="007907CE" w:rsidRPr="00907C8A" w:rsidRDefault="007907CE" w:rsidP="00BE72B6">
          <w:pPr>
            <w:pStyle w:val="Footer"/>
            <w:tabs>
              <w:tab w:val="right" w:pos="9072"/>
            </w:tabs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noProof/>
              <w:color w:val="7F7F7F" w:themeColor="text1" w:themeTint="80"/>
              <w:sz w:val="14"/>
              <w:lang w:eastAsia="en-AU"/>
            </w:rPr>
            <w:t>© icare</w:t>
          </w:r>
          <w:r w:rsidRPr="00907C8A">
            <w:rPr>
              <w:b/>
              <w:bCs/>
              <w:noProof/>
              <w:color w:val="7F7F7F" w:themeColor="text1" w:themeTint="80"/>
              <w:sz w:val="10"/>
              <w:szCs w:val="10"/>
              <w:vertAlign w:val="superscript"/>
              <w:lang w:eastAsia="en-AU"/>
            </w:rPr>
            <w:t>TM</w:t>
          </w:r>
          <w:r w:rsidRPr="00907C8A">
            <w:rPr>
              <w:noProof/>
              <w:color w:val="7F7F7F" w:themeColor="text1" w:themeTint="80"/>
              <w:sz w:val="14"/>
              <w:lang w:eastAsia="en-AU"/>
            </w:rPr>
            <w:t xml:space="preserve"> | Insurance and Care NSW </w:t>
          </w:r>
          <w:sdt>
            <w:sdtPr>
              <w:rPr>
                <w:noProof/>
                <w:color w:val="7F7F7F" w:themeColor="text1" w:themeTint="80"/>
                <w:sz w:val="14"/>
                <w:lang w:eastAsia="en-AU"/>
              </w:rPr>
              <w:alias w:val="Publish Date"/>
              <w:tag w:val=""/>
              <w:id w:val="-2072192518"/>
              <w:placeholder>
                <w:docPart w:val="72E5EFFE057743678E73A01F58CE5605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3-01-01T00:00:00Z">
                <w:dateFormat w:val="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966C35">
                <w:rPr>
                  <w:noProof/>
                  <w:color w:val="7F7F7F" w:themeColor="text1" w:themeTint="80"/>
                  <w:sz w:val="14"/>
                  <w:lang w:eastAsia="en-AU"/>
                </w:rPr>
                <w:t>2023</w:t>
              </w:r>
            </w:sdtContent>
          </w:sdt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6432" behindDoc="1" locked="0" layoutInCell="1" allowOverlap="1" wp14:anchorId="77FAE9E6" wp14:editId="6FEC0766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4" name="Picture 1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907C8A">
            <w:rPr>
              <w:b/>
              <w:noProof/>
              <w:color w:val="7F7F7F" w:themeColor="text1" w:themeTint="80"/>
              <w:sz w:val="13"/>
              <w:szCs w:val="13"/>
              <w:lang w:eastAsia="en-AU"/>
            </w:rPr>
            <w:drawing>
              <wp:anchor distT="0" distB="0" distL="114300" distR="114300" simplePos="0" relativeHeight="251665408" behindDoc="1" locked="0" layoutInCell="1" allowOverlap="1" wp14:anchorId="4CE4D528" wp14:editId="01D2382D">
                <wp:simplePos x="0" y="0"/>
                <wp:positionH relativeFrom="page">
                  <wp:posOffset>1270</wp:posOffset>
                </wp:positionH>
                <wp:positionV relativeFrom="page">
                  <wp:posOffset>10022840</wp:posOffset>
                </wp:positionV>
                <wp:extent cx="7642860" cy="525780"/>
                <wp:effectExtent l="0" t="0" r="0" b="7620"/>
                <wp:wrapNone/>
                <wp:docPr id="15" name="Picture 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care_Gen_Col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4286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915" w:type="dxa"/>
        </w:tcPr>
        <w:p w14:paraId="1D1979B4" w14:textId="77777777" w:rsidR="007907CE" w:rsidRPr="00907C8A" w:rsidRDefault="007907CE" w:rsidP="00BE72B6">
          <w:pPr>
            <w:pStyle w:val="Footer"/>
            <w:tabs>
              <w:tab w:val="right" w:pos="9072"/>
            </w:tabs>
            <w:jc w:val="center"/>
            <w:rPr>
              <w:rStyle w:val="PageNumber"/>
              <w:color w:val="7F7F7F" w:themeColor="text1" w:themeTint="80"/>
              <w:sz w:val="13"/>
              <w:szCs w:val="13"/>
            </w:rPr>
          </w:pPr>
          <w:r w:rsidRPr="00907C8A">
            <w:rPr>
              <w:color w:val="7F7F7F" w:themeColor="text1" w:themeTint="80"/>
              <w:sz w:val="14"/>
            </w:rPr>
            <w:t xml:space="preserve">Page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PAGE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1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  <w:r w:rsidRPr="00907C8A">
            <w:rPr>
              <w:color w:val="7F7F7F" w:themeColor="text1" w:themeTint="80"/>
              <w:sz w:val="14"/>
            </w:rPr>
            <w:t xml:space="preserve"> of </w:t>
          </w:r>
          <w:r w:rsidRPr="00907C8A">
            <w:rPr>
              <w:color w:val="7F7F7F" w:themeColor="text1" w:themeTint="80"/>
              <w:sz w:val="14"/>
            </w:rPr>
            <w:fldChar w:fldCharType="begin"/>
          </w:r>
          <w:r w:rsidRPr="00907C8A">
            <w:rPr>
              <w:color w:val="7F7F7F" w:themeColor="text1" w:themeTint="80"/>
              <w:sz w:val="14"/>
            </w:rPr>
            <w:instrText xml:space="preserve"> NUMPAGES  \* Arabic  \* MERGEFORMAT </w:instrText>
          </w:r>
          <w:r w:rsidRPr="00907C8A">
            <w:rPr>
              <w:color w:val="7F7F7F" w:themeColor="text1" w:themeTint="80"/>
              <w:sz w:val="14"/>
            </w:rPr>
            <w:fldChar w:fldCharType="separate"/>
          </w:r>
          <w:r>
            <w:rPr>
              <w:color w:val="7F7F7F" w:themeColor="text1" w:themeTint="80"/>
              <w:sz w:val="14"/>
            </w:rPr>
            <w:t>3</w:t>
          </w:r>
          <w:r w:rsidRPr="00907C8A">
            <w:rPr>
              <w:color w:val="7F7F7F" w:themeColor="text1" w:themeTint="80"/>
              <w:sz w:val="14"/>
            </w:rPr>
            <w:fldChar w:fldCharType="end"/>
          </w:r>
        </w:p>
      </w:tc>
      <w:tc>
        <w:tcPr>
          <w:tcW w:w="5980" w:type="dxa"/>
        </w:tcPr>
        <w:p w14:paraId="755E9D5E" w14:textId="788D9670" w:rsidR="007907CE" w:rsidRPr="00907C8A" w:rsidRDefault="00D3385C" w:rsidP="00BE72B6">
          <w:pPr>
            <w:pStyle w:val="Footer"/>
            <w:tabs>
              <w:tab w:val="right" w:pos="9072"/>
            </w:tabs>
            <w:jc w:val="right"/>
            <w:rPr>
              <w:rStyle w:val="PageNumber"/>
              <w:b/>
              <w:color w:val="7F7F7F" w:themeColor="text1" w:themeTint="80"/>
              <w:sz w:val="13"/>
              <w:szCs w:val="13"/>
            </w:rPr>
          </w:pP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Title"/>
              <w:id w:val="-119714445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907CE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Discharge Services Notification (DSN) for Children - 16 Weeks</w:t>
              </w:r>
            </w:sdtContent>
          </w:sdt>
          <w:r w:rsidR="007907CE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</w:t>
          </w:r>
          <w:r w:rsidR="007907CE" w:rsidRPr="00907C8A">
            <w:rPr>
              <w:color w:val="7F7F7F" w:themeColor="text1" w:themeTint="80"/>
              <w:sz w:val="14"/>
              <w:szCs w:val="14"/>
              <w:lang w:val="en-US"/>
            </w:rPr>
            <w:t xml:space="preserve"> </w:t>
          </w:r>
          <w:sdt>
            <w:sdtPr>
              <w:rPr>
                <w:rFonts w:eastAsia="MS Mincho" w:cs="Times New Roman"/>
                <w:color w:val="7F7F7F" w:themeColor="text1" w:themeTint="80"/>
                <w:sz w:val="14"/>
                <w:lang w:eastAsia="ja-JP"/>
              </w:rPr>
              <w:alias w:val="Subject"/>
              <w:tag w:val=""/>
              <w:id w:val="13278199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="007907CE">
                <w:rPr>
                  <w:rFonts w:eastAsia="MS Mincho" w:cs="Times New Roman"/>
                  <w:color w:val="7F7F7F" w:themeColor="text1" w:themeTint="80"/>
                  <w:sz w:val="14"/>
                  <w:lang w:eastAsia="ja-JP"/>
                </w:rPr>
                <w:t>FSP008</w:t>
              </w:r>
            </w:sdtContent>
          </w:sdt>
          <w:r w:rsidR="007907CE" w:rsidRPr="00907C8A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 xml:space="preserve"> | v.</w:t>
          </w:r>
          <w:r w:rsidR="0002799D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0</w:t>
          </w:r>
          <w:r w:rsidR="00966C3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  <w:r w:rsidR="00617DA0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2</w:t>
          </w:r>
          <w:r w:rsidR="00966C35">
            <w:rPr>
              <w:rFonts w:eastAsia="MS Mincho" w:cs="Times New Roman"/>
              <w:color w:val="7F7F7F" w:themeColor="text1" w:themeTint="80"/>
              <w:sz w:val="14"/>
              <w:lang w:eastAsia="ja-JP"/>
            </w:rPr>
            <w:t>3</w:t>
          </w:r>
        </w:p>
      </w:tc>
    </w:tr>
  </w:tbl>
  <w:p w14:paraId="1CC3B8E4" w14:textId="77777777" w:rsidR="007907CE" w:rsidRPr="00685C70" w:rsidRDefault="007907CE" w:rsidP="00BE72B6">
    <w:pPr>
      <w:pStyle w:val="Footer"/>
      <w:tabs>
        <w:tab w:val="clear" w:pos="4680"/>
        <w:tab w:val="clear" w:pos="9360"/>
        <w:tab w:val="left" w:pos="1093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517F2" w14:textId="77777777" w:rsidR="007907CE" w:rsidRDefault="007907CE" w:rsidP="00001190">
      <w:r>
        <w:separator/>
      </w:r>
    </w:p>
  </w:footnote>
  <w:footnote w:type="continuationSeparator" w:id="0">
    <w:p w14:paraId="6C48BA32" w14:textId="77777777" w:rsidR="007907CE" w:rsidRDefault="007907CE" w:rsidP="00001190">
      <w:r>
        <w:continuationSeparator/>
      </w:r>
    </w:p>
  </w:footnote>
  <w:footnote w:type="continuationNotice" w:id="1">
    <w:p w14:paraId="779BA41A" w14:textId="77777777" w:rsidR="007907CE" w:rsidRDefault="007907C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918" w:type="dxa"/>
      <w:tblCellSpacing w:w="0" w:type="nil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962"/>
      <w:gridCol w:w="987"/>
      <w:gridCol w:w="283"/>
      <w:gridCol w:w="3686"/>
    </w:tblGrid>
    <w:tr w:rsidR="007907CE" w14:paraId="155CD8FF" w14:textId="77777777" w:rsidTr="00753888">
      <w:trPr>
        <w:trHeight w:val="706"/>
        <w:tblCellSpacing w:w="0" w:type="nil"/>
      </w:trPr>
      <w:tc>
        <w:tcPr>
          <w:tcW w:w="4962" w:type="dxa"/>
          <w:vAlign w:val="bottom"/>
        </w:tcPr>
        <w:p w14:paraId="26356207" w14:textId="77777777" w:rsidR="007907CE" w:rsidRDefault="007907CE" w:rsidP="00753888">
          <w:pPr>
            <w:pStyle w:val="Header"/>
            <w:ind w:hanging="142"/>
          </w:pPr>
          <w:r>
            <w:rPr>
              <w:noProof/>
            </w:rPr>
            <w:drawing>
              <wp:inline distT="0" distB="0" distL="0" distR="0" wp14:anchorId="135B054A" wp14:editId="25E6A866">
                <wp:extent cx="2596089" cy="474711"/>
                <wp:effectExtent l="0" t="0" r="0" b="0"/>
                <wp:docPr id="8" name="Graphic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care_master+strapline_pink_RGB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5047" cy="5275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87" w:type="dxa"/>
          <w:tcBorders>
            <w:right w:val="single" w:sz="48" w:space="0" w:color="007B83"/>
          </w:tcBorders>
          <w:vAlign w:val="bottom"/>
        </w:tcPr>
        <w:p w14:paraId="68FE6EC6" w14:textId="77777777" w:rsidR="007907CE" w:rsidRDefault="007907CE" w:rsidP="00A66D0B">
          <w:pPr>
            <w:pStyle w:val="Header"/>
          </w:pPr>
        </w:p>
      </w:tc>
      <w:tc>
        <w:tcPr>
          <w:tcW w:w="283" w:type="dxa"/>
          <w:tcBorders>
            <w:left w:val="single" w:sz="48" w:space="0" w:color="007B83"/>
          </w:tcBorders>
        </w:tcPr>
        <w:p w14:paraId="03EC7FAB" w14:textId="77777777" w:rsidR="007907CE" w:rsidRPr="00C107FD" w:rsidRDefault="007907CE" w:rsidP="00E44F8F">
          <w:pPr>
            <w:spacing w:before="0" w:after="0"/>
            <w:rPr>
              <w:rFonts w:ascii="Gotham Medium" w:hAnsi="Gotham Medium"/>
              <w:noProof/>
              <w:szCs w:val="19"/>
            </w:rPr>
          </w:pPr>
        </w:p>
      </w:tc>
      <w:tc>
        <w:tcPr>
          <w:tcW w:w="3686" w:type="dxa"/>
          <w:vAlign w:val="bottom"/>
        </w:tcPr>
        <w:p w14:paraId="22EA7F84" w14:textId="509374E5" w:rsidR="007907CE" w:rsidRPr="009F7923" w:rsidRDefault="007907CE" w:rsidP="00E44F8F">
          <w:pPr>
            <w:spacing w:before="0" w:after="0"/>
            <w:rPr>
              <w:rFonts w:cs="Arial"/>
              <w:b/>
              <w:bCs/>
              <w:noProof/>
              <w:szCs w:val="19"/>
            </w:rPr>
          </w:pPr>
          <w:r w:rsidRPr="009F7923">
            <w:rPr>
              <w:rFonts w:cs="Arial"/>
              <w:b/>
              <w:bCs/>
              <w:noProof/>
              <w:szCs w:val="19"/>
            </w:rPr>
            <w:t xml:space="preserve">Form </w:t>
          </w:r>
          <w:sdt>
            <w:sdtPr>
              <w:rPr>
                <w:rFonts w:cs="Arial"/>
                <w:b/>
                <w:bCs/>
                <w:noProof/>
                <w:szCs w:val="19"/>
              </w:rPr>
              <w:alias w:val="ID"/>
              <w:tag w:val=""/>
              <w:id w:val="941040244"/>
              <w:dataBinding w:prefixMappings="xmlns:ns0='http://schemas.microsoft.com/office/2006/coverPageProps' " w:xpath="/ns0:CoverPageProperties[1]/ns0:Abstract[1]" w:storeItemID="{55AF091B-3C7A-41E3-B477-F2FDAA23CFDA}"/>
              <w:text/>
            </w:sdtPr>
            <w:sdtEndPr/>
            <w:sdtContent>
              <w:r w:rsidRPr="009F7923">
                <w:rPr>
                  <w:rFonts w:cs="Arial"/>
                  <w:b/>
                  <w:bCs/>
                  <w:noProof/>
                  <w:szCs w:val="19"/>
                </w:rPr>
                <w:t>FSP00</w:t>
              </w:r>
              <w:r>
                <w:rPr>
                  <w:rFonts w:cs="Arial"/>
                  <w:b/>
                  <w:bCs/>
                  <w:noProof/>
                  <w:szCs w:val="19"/>
                </w:rPr>
                <w:t>8</w:t>
              </w:r>
            </w:sdtContent>
          </w:sdt>
        </w:p>
        <w:p w14:paraId="192AADDE" w14:textId="0C2E120E" w:rsidR="007907CE" w:rsidRPr="009F7923" w:rsidRDefault="007907CE" w:rsidP="00641BDD">
          <w:pPr>
            <w:pStyle w:val="BodyText"/>
            <w:tabs>
              <w:tab w:val="left" w:pos="6968"/>
            </w:tabs>
            <w:spacing w:before="119" w:line="240" w:lineRule="exact"/>
            <w:ind w:right="238"/>
            <w:rPr>
              <w:rFonts w:cs="Arial"/>
              <w:i w:val="0"/>
              <w:color w:val="231F20"/>
              <w:szCs w:val="19"/>
            </w:rPr>
          </w:pPr>
          <w:r>
            <w:rPr>
              <w:rFonts w:cs="Arial"/>
              <w:i w:val="0"/>
              <w:color w:val="231F20"/>
              <w:szCs w:val="19"/>
            </w:rPr>
            <w:t>Form</w:t>
          </w:r>
          <w:r w:rsidR="008472C6">
            <w:rPr>
              <w:rFonts w:cs="Arial"/>
              <w:i w:val="0"/>
              <w:color w:val="231F20"/>
              <w:szCs w:val="19"/>
            </w:rPr>
            <w:t xml:space="preserve"> for</w:t>
          </w:r>
          <w:r w:rsidRPr="009F7923">
            <w:rPr>
              <w:rFonts w:cs="Arial"/>
              <w:i w:val="0"/>
              <w:color w:val="231F20"/>
              <w:szCs w:val="19"/>
            </w:rPr>
            <w:t xml:space="preserve"> </w:t>
          </w:r>
          <w:r w:rsidR="002578D5">
            <w:rPr>
              <w:rFonts w:cs="Arial"/>
              <w:i w:val="0"/>
              <w:color w:val="231F20"/>
              <w:szCs w:val="19"/>
            </w:rPr>
            <w:t>service prov</w:t>
          </w:r>
          <w:r w:rsidR="00FD5930">
            <w:rPr>
              <w:rFonts w:cs="Arial"/>
              <w:i w:val="0"/>
              <w:color w:val="231F20"/>
              <w:szCs w:val="19"/>
            </w:rPr>
            <w:t>iders</w:t>
          </w:r>
          <w:r w:rsidRPr="009F7923">
            <w:rPr>
              <w:rFonts w:cs="Arial"/>
              <w:i w:val="0"/>
              <w:color w:val="231F20"/>
              <w:szCs w:val="19"/>
            </w:rPr>
            <w:t xml:space="preserve"> </w:t>
          </w:r>
          <w:r w:rsidR="00FD5930">
            <w:rPr>
              <w:rFonts w:cs="Arial"/>
              <w:i w:val="0"/>
              <w:color w:val="231F20"/>
              <w:szCs w:val="19"/>
            </w:rPr>
            <w:t>working with</w:t>
          </w:r>
          <w:r w:rsidRPr="009F7923">
            <w:rPr>
              <w:rFonts w:cs="Arial"/>
              <w:i w:val="0"/>
              <w:color w:val="231F20"/>
              <w:szCs w:val="19"/>
            </w:rPr>
            <w:t xml:space="preserve"> Lifetime Care </w:t>
          </w:r>
          <w:r w:rsidR="00FD5930">
            <w:rPr>
              <w:rFonts w:cs="Arial"/>
              <w:i w:val="0"/>
              <w:color w:val="231F20"/>
              <w:szCs w:val="19"/>
            </w:rPr>
            <w:t>participants aged 0 – 18 years</w:t>
          </w:r>
        </w:p>
      </w:tc>
    </w:tr>
  </w:tbl>
  <w:p w14:paraId="25FD5CB8" w14:textId="77777777" w:rsidR="007907CE" w:rsidRDefault="007907CE" w:rsidP="00E44F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24F38" w14:textId="77777777" w:rsidR="007907CE" w:rsidRDefault="007907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56712"/>
    <w:multiLevelType w:val="hybridMultilevel"/>
    <w:tmpl w:val="92820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A6570"/>
    <w:multiLevelType w:val="hybridMultilevel"/>
    <w:tmpl w:val="999A57A0"/>
    <w:lvl w:ilvl="0" w:tplc="F4B0CD34">
      <w:start w:val="1"/>
      <w:numFmt w:val="decimal"/>
      <w:lvlText w:val="%1."/>
      <w:lvlJc w:val="left"/>
      <w:pPr>
        <w:ind w:left="351" w:hanging="232"/>
      </w:pPr>
      <w:rPr>
        <w:rFonts w:ascii="Gotham-Medium" w:eastAsia="Gotham-Medium" w:hAnsi="Gotham-Medium" w:cs="Gotham-Medium" w:hint="default"/>
        <w:color w:val="000001"/>
        <w:spacing w:val="-27"/>
        <w:w w:val="100"/>
        <w:sz w:val="24"/>
        <w:szCs w:val="24"/>
        <w:lang w:val="en-US" w:eastAsia="en-US" w:bidi="en-US"/>
      </w:rPr>
    </w:lvl>
    <w:lvl w:ilvl="1" w:tplc="DF42A432">
      <w:numFmt w:val="bullet"/>
      <w:lvlText w:val="•"/>
      <w:lvlJc w:val="left"/>
      <w:pPr>
        <w:ind w:left="360" w:hanging="232"/>
      </w:pPr>
      <w:rPr>
        <w:rFonts w:hint="default"/>
        <w:lang w:val="en-US" w:eastAsia="en-US" w:bidi="en-US"/>
      </w:rPr>
    </w:lvl>
    <w:lvl w:ilvl="2" w:tplc="7FA6A512">
      <w:numFmt w:val="bullet"/>
      <w:lvlText w:val="•"/>
      <w:lvlJc w:val="left"/>
      <w:pPr>
        <w:ind w:left="521" w:hanging="232"/>
      </w:pPr>
      <w:rPr>
        <w:rFonts w:hint="default"/>
        <w:lang w:val="en-US" w:eastAsia="en-US" w:bidi="en-US"/>
      </w:rPr>
    </w:lvl>
    <w:lvl w:ilvl="3" w:tplc="55283D5C">
      <w:numFmt w:val="bullet"/>
      <w:lvlText w:val="•"/>
      <w:lvlJc w:val="left"/>
      <w:pPr>
        <w:ind w:left="683" w:hanging="232"/>
      </w:pPr>
      <w:rPr>
        <w:rFonts w:hint="default"/>
        <w:lang w:val="en-US" w:eastAsia="en-US" w:bidi="en-US"/>
      </w:rPr>
    </w:lvl>
    <w:lvl w:ilvl="4" w:tplc="4D981A34">
      <w:numFmt w:val="bullet"/>
      <w:lvlText w:val="•"/>
      <w:lvlJc w:val="left"/>
      <w:pPr>
        <w:ind w:left="845" w:hanging="232"/>
      </w:pPr>
      <w:rPr>
        <w:rFonts w:hint="default"/>
        <w:lang w:val="en-US" w:eastAsia="en-US" w:bidi="en-US"/>
      </w:rPr>
    </w:lvl>
    <w:lvl w:ilvl="5" w:tplc="961C559C">
      <w:numFmt w:val="bullet"/>
      <w:lvlText w:val="•"/>
      <w:lvlJc w:val="left"/>
      <w:pPr>
        <w:ind w:left="1007" w:hanging="232"/>
      </w:pPr>
      <w:rPr>
        <w:rFonts w:hint="default"/>
        <w:lang w:val="en-US" w:eastAsia="en-US" w:bidi="en-US"/>
      </w:rPr>
    </w:lvl>
    <w:lvl w:ilvl="6" w:tplc="C532BF00">
      <w:numFmt w:val="bullet"/>
      <w:lvlText w:val="•"/>
      <w:lvlJc w:val="left"/>
      <w:pPr>
        <w:ind w:left="1169" w:hanging="232"/>
      </w:pPr>
      <w:rPr>
        <w:rFonts w:hint="default"/>
        <w:lang w:val="en-US" w:eastAsia="en-US" w:bidi="en-US"/>
      </w:rPr>
    </w:lvl>
    <w:lvl w:ilvl="7" w:tplc="F9D051A8">
      <w:numFmt w:val="bullet"/>
      <w:lvlText w:val="•"/>
      <w:lvlJc w:val="left"/>
      <w:pPr>
        <w:ind w:left="1331" w:hanging="232"/>
      </w:pPr>
      <w:rPr>
        <w:rFonts w:hint="default"/>
        <w:lang w:val="en-US" w:eastAsia="en-US" w:bidi="en-US"/>
      </w:rPr>
    </w:lvl>
    <w:lvl w:ilvl="8" w:tplc="F67CB1C2">
      <w:numFmt w:val="bullet"/>
      <w:lvlText w:val="•"/>
      <w:lvlJc w:val="left"/>
      <w:pPr>
        <w:ind w:left="1493" w:hanging="232"/>
      </w:pPr>
      <w:rPr>
        <w:rFonts w:hint="default"/>
        <w:lang w:val="en-US" w:eastAsia="en-US" w:bidi="en-US"/>
      </w:rPr>
    </w:lvl>
  </w:abstractNum>
  <w:abstractNum w:abstractNumId="2" w15:restartNumberingAfterBreak="0">
    <w:nsid w:val="2381556F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 w15:restartNumberingAfterBreak="0">
    <w:nsid w:val="48E41128"/>
    <w:multiLevelType w:val="hybridMultilevel"/>
    <w:tmpl w:val="02B42A8C"/>
    <w:lvl w:ilvl="0" w:tplc="C38EAD0A">
      <w:start w:val="1"/>
      <w:numFmt w:val="bullet"/>
      <w:lvlText w:val=""/>
      <w:lvlJc w:val="left"/>
      <w:pPr>
        <w:ind w:left="720" w:hanging="360"/>
      </w:pPr>
      <w:rPr>
        <w:rFonts w:ascii="Symbol" w:eastAsia="Gotham-Book" w:hAnsi="Symbol" w:cs="Gotham-Book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04248"/>
    <w:multiLevelType w:val="hybridMultilevel"/>
    <w:tmpl w:val="1602C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43053B"/>
    <w:multiLevelType w:val="hybridMultilevel"/>
    <w:tmpl w:val="35A0C02A"/>
    <w:lvl w:ilvl="0" w:tplc="ABB8658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3" w:hanging="360"/>
      </w:pPr>
    </w:lvl>
    <w:lvl w:ilvl="2" w:tplc="0C09001B" w:tentative="1">
      <w:start w:val="1"/>
      <w:numFmt w:val="lowerRoman"/>
      <w:lvlText w:val="%3."/>
      <w:lvlJc w:val="right"/>
      <w:pPr>
        <w:ind w:left="1913" w:hanging="180"/>
      </w:pPr>
    </w:lvl>
    <w:lvl w:ilvl="3" w:tplc="0C09000F" w:tentative="1">
      <w:start w:val="1"/>
      <w:numFmt w:val="decimal"/>
      <w:lvlText w:val="%4."/>
      <w:lvlJc w:val="left"/>
      <w:pPr>
        <w:ind w:left="2633" w:hanging="360"/>
      </w:pPr>
    </w:lvl>
    <w:lvl w:ilvl="4" w:tplc="0C090019" w:tentative="1">
      <w:start w:val="1"/>
      <w:numFmt w:val="lowerLetter"/>
      <w:lvlText w:val="%5."/>
      <w:lvlJc w:val="left"/>
      <w:pPr>
        <w:ind w:left="3353" w:hanging="360"/>
      </w:pPr>
    </w:lvl>
    <w:lvl w:ilvl="5" w:tplc="0C09001B" w:tentative="1">
      <w:start w:val="1"/>
      <w:numFmt w:val="lowerRoman"/>
      <w:lvlText w:val="%6."/>
      <w:lvlJc w:val="right"/>
      <w:pPr>
        <w:ind w:left="4073" w:hanging="180"/>
      </w:pPr>
    </w:lvl>
    <w:lvl w:ilvl="6" w:tplc="0C09000F" w:tentative="1">
      <w:start w:val="1"/>
      <w:numFmt w:val="decimal"/>
      <w:lvlText w:val="%7."/>
      <w:lvlJc w:val="left"/>
      <w:pPr>
        <w:ind w:left="4793" w:hanging="360"/>
      </w:pPr>
    </w:lvl>
    <w:lvl w:ilvl="7" w:tplc="0C090019" w:tentative="1">
      <w:start w:val="1"/>
      <w:numFmt w:val="lowerLetter"/>
      <w:lvlText w:val="%8."/>
      <w:lvlJc w:val="left"/>
      <w:pPr>
        <w:ind w:left="5513" w:hanging="360"/>
      </w:pPr>
    </w:lvl>
    <w:lvl w:ilvl="8" w:tplc="0C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DK0sAAyTQ0NLJV0lIJTi4sz8/NACoxqAZduhk8sAAAA"/>
  </w:docVars>
  <w:rsids>
    <w:rsidRoot w:val="00F4527F"/>
    <w:rsid w:val="00001190"/>
    <w:rsid w:val="0001262B"/>
    <w:rsid w:val="0001512B"/>
    <w:rsid w:val="00017DE9"/>
    <w:rsid w:val="00023333"/>
    <w:rsid w:val="000269EC"/>
    <w:rsid w:val="0002799D"/>
    <w:rsid w:val="00045243"/>
    <w:rsid w:val="00066A2B"/>
    <w:rsid w:val="0007082E"/>
    <w:rsid w:val="0007475A"/>
    <w:rsid w:val="00084961"/>
    <w:rsid w:val="000B0601"/>
    <w:rsid w:val="000C020B"/>
    <w:rsid w:val="000E46BC"/>
    <w:rsid w:val="000F7DBC"/>
    <w:rsid w:val="00105B15"/>
    <w:rsid w:val="00112567"/>
    <w:rsid w:val="001140B7"/>
    <w:rsid w:val="001169AC"/>
    <w:rsid w:val="00154670"/>
    <w:rsid w:val="00166FB7"/>
    <w:rsid w:val="00173E4F"/>
    <w:rsid w:val="001B4C1E"/>
    <w:rsid w:val="001F2D33"/>
    <w:rsid w:val="001F3A8F"/>
    <w:rsid w:val="002178F6"/>
    <w:rsid w:val="00231824"/>
    <w:rsid w:val="002578D5"/>
    <w:rsid w:val="00280227"/>
    <w:rsid w:val="00283EE4"/>
    <w:rsid w:val="002C5678"/>
    <w:rsid w:val="002F7562"/>
    <w:rsid w:val="003130FE"/>
    <w:rsid w:val="003272B6"/>
    <w:rsid w:val="00344BE0"/>
    <w:rsid w:val="00355D9E"/>
    <w:rsid w:val="00356E53"/>
    <w:rsid w:val="00366093"/>
    <w:rsid w:val="003669B7"/>
    <w:rsid w:val="00387408"/>
    <w:rsid w:val="00392962"/>
    <w:rsid w:val="003B1BBB"/>
    <w:rsid w:val="003B46E9"/>
    <w:rsid w:val="003E20B4"/>
    <w:rsid w:val="003F083A"/>
    <w:rsid w:val="003F32A2"/>
    <w:rsid w:val="003F3F60"/>
    <w:rsid w:val="00400BDE"/>
    <w:rsid w:val="004147E2"/>
    <w:rsid w:val="00444D42"/>
    <w:rsid w:val="0045459F"/>
    <w:rsid w:val="00474325"/>
    <w:rsid w:val="00477CA3"/>
    <w:rsid w:val="004925AD"/>
    <w:rsid w:val="00494DE3"/>
    <w:rsid w:val="004A0192"/>
    <w:rsid w:val="004A43B6"/>
    <w:rsid w:val="004C03FC"/>
    <w:rsid w:val="004D3575"/>
    <w:rsid w:val="004D656E"/>
    <w:rsid w:val="005037F9"/>
    <w:rsid w:val="005078CC"/>
    <w:rsid w:val="00513C4D"/>
    <w:rsid w:val="0051721B"/>
    <w:rsid w:val="0052337E"/>
    <w:rsid w:val="0053731E"/>
    <w:rsid w:val="005A13A9"/>
    <w:rsid w:val="005A7185"/>
    <w:rsid w:val="005B572C"/>
    <w:rsid w:val="005B7BE0"/>
    <w:rsid w:val="005C46AC"/>
    <w:rsid w:val="005E13C1"/>
    <w:rsid w:val="005F20A5"/>
    <w:rsid w:val="005F21FC"/>
    <w:rsid w:val="006054EF"/>
    <w:rsid w:val="00617DA0"/>
    <w:rsid w:val="00641BDD"/>
    <w:rsid w:val="00645E69"/>
    <w:rsid w:val="00655363"/>
    <w:rsid w:val="00662B36"/>
    <w:rsid w:val="00665510"/>
    <w:rsid w:val="00672B0E"/>
    <w:rsid w:val="0068494B"/>
    <w:rsid w:val="006A59E5"/>
    <w:rsid w:val="006B3C3B"/>
    <w:rsid w:val="006C76A2"/>
    <w:rsid w:val="006D456F"/>
    <w:rsid w:val="006E2FF4"/>
    <w:rsid w:val="006F0B34"/>
    <w:rsid w:val="007035C5"/>
    <w:rsid w:val="00710515"/>
    <w:rsid w:val="00714312"/>
    <w:rsid w:val="007237E5"/>
    <w:rsid w:val="0072597B"/>
    <w:rsid w:val="007264D4"/>
    <w:rsid w:val="00736FEA"/>
    <w:rsid w:val="0074260C"/>
    <w:rsid w:val="00743151"/>
    <w:rsid w:val="0075040F"/>
    <w:rsid w:val="00753888"/>
    <w:rsid w:val="007907CE"/>
    <w:rsid w:val="007B4AC6"/>
    <w:rsid w:val="007D21B4"/>
    <w:rsid w:val="007F2178"/>
    <w:rsid w:val="007F3408"/>
    <w:rsid w:val="00805CD5"/>
    <w:rsid w:val="00813B0C"/>
    <w:rsid w:val="0082145C"/>
    <w:rsid w:val="0083117C"/>
    <w:rsid w:val="008342B2"/>
    <w:rsid w:val="00837DF8"/>
    <w:rsid w:val="008472C6"/>
    <w:rsid w:val="00873FB0"/>
    <w:rsid w:val="008815F7"/>
    <w:rsid w:val="008942F9"/>
    <w:rsid w:val="00900366"/>
    <w:rsid w:val="009069CE"/>
    <w:rsid w:val="00911732"/>
    <w:rsid w:val="00934E54"/>
    <w:rsid w:val="00951594"/>
    <w:rsid w:val="00962759"/>
    <w:rsid w:val="009644A3"/>
    <w:rsid w:val="00966C35"/>
    <w:rsid w:val="0098778E"/>
    <w:rsid w:val="009972F7"/>
    <w:rsid w:val="009C4D79"/>
    <w:rsid w:val="009C6B8B"/>
    <w:rsid w:val="009C7B83"/>
    <w:rsid w:val="009D67E9"/>
    <w:rsid w:val="009E3215"/>
    <w:rsid w:val="009F2D72"/>
    <w:rsid w:val="009F7923"/>
    <w:rsid w:val="00A00C06"/>
    <w:rsid w:val="00A15A65"/>
    <w:rsid w:val="00A351B7"/>
    <w:rsid w:val="00A402AA"/>
    <w:rsid w:val="00A64B2C"/>
    <w:rsid w:val="00A6539B"/>
    <w:rsid w:val="00A66D0B"/>
    <w:rsid w:val="00A762CF"/>
    <w:rsid w:val="00A83366"/>
    <w:rsid w:val="00A97116"/>
    <w:rsid w:val="00AA13A6"/>
    <w:rsid w:val="00AA3694"/>
    <w:rsid w:val="00AA7542"/>
    <w:rsid w:val="00AD2483"/>
    <w:rsid w:val="00AD788C"/>
    <w:rsid w:val="00AE5677"/>
    <w:rsid w:val="00B356F2"/>
    <w:rsid w:val="00B43395"/>
    <w:rsid w:val="00B5329E"/>
    <w:rsid w:val="00B57502"/>
    <w:rsid w:val="00B92E37"/>
    <w:rsid w:val="00B95CCA"/>
    <w:rsid w:val="00BA480D"/>
    <w:rsid w:val="00BA5CED"/>
    <w:rsid w:val="00BD29C0"/>
    <w:rsid w:val="00BD67C7"/>
    <w:rsid w:val="00BE2906"/>
    <w:rsid w:val="00BE2EB6"/>
    <w:rsid w:val="00BE3CC6"/>
    <w:rsid w:val="00BE600C"/>
    <w:rsid w:val="00BE72B6"/>
    <w:rsid w:val="00BF18AF"/>
    <w:rsid w:val="00BF6443"/>
    <w:rsid w:val="00BF766E"/>
    <w:rsid w:val="00C10787"/>
    <w:rsid w:val="00C107FD"/>
    <w:rsid w:val="00C20193"/>
    <w:rsid w:val="00C25CBA"/>
    <w:rsid w:val="00C26795"/>
    <w:rsid w:val="00C31E74"/>
    <w:rsid w:val="00C408AC"/>
    <w:rsid w:val="00C50763"/>
    <w:rsid w:val="00C509D1"/>
    <w:rsid w:val="00C53D9D"/>
    <w:rsid w:val="00C701C0"/>
    <w:rsid w:val="00C759AC"/>
    <w:rsid w:val="00C975F1"/>
    <w:rsid w:val="00CB331A"/>
    <w:rsid w:val="00CC596A"/>
    <w:rsid w:val="00CD4AD8"/>
    <w:rsid w:val="00CF5183"/>
    <w:rsid w:val="00D01CFF"/>
    <w:rsid w:val="00D10109"/>
    <w:rsid w:val="00D1371B"/>
    <w:rsid w:val="00D211C4"/>
    <w:rsid w:val="00D25A4F"/>
    <w:rsid w:val="00D277D4"/>
    <w:rsid w:val="00D3317C"/>
    <w:rsid w:val="00D3385C"/>
    <w:rsid w:val="00D35E03"/>
    <w:rsid w:val="00D62E22"/>
    <w:rsid w:val="00D710F2"/>
    <w:rsid w:val="00D75B8B"/>
    <w:rsid w:val="00D77EAD"/>
    <w:rsid w:val="00D84077"/>
    <w:rsid w:val="00D93B11"/>
    <w:rsid w:val="00D95219"/>
    <w:rsid w:val="00DA1B4F"/>
    <w:rsid w:val="00DB07A2"/>
    <w:rsid w:val="00DC127C"/>
    <w:rsid w:val="00DD144F"/>
    <w:rsid w:val="00DE606F"/>
    <w:rsid w:val="00DE7781"/>
    <w:rsid w:val="00DF6850"/>
    <w:rsid w:val="00E4268A"/>
    <w:rsid w:val="00E43B1C"/>
    <w:rsid w:val="00E44F8F"/>
    <w:rsid w:val="00E514B8"/>
    <w:rsid w:val="00E64DC2"/>
    <w:rsid w:val="00EA54E1"/>
    <w:rsid w:val="00EB22BE"/>
    <w:rsid w:val="00EF7116"/>
    <w:rsid w:val="00F011F0"/>
    <w:rsid w:val="00F03EEC"/>
    <w:rsid w:val="00F04A54"/>
    <w:rsid w:val="00F05268"/>
    <w:rsid w:val="00F1202B"/>
    <w:rsid w:val="00F3634F"/>
    <w:rsid w:val="00F430CE"/>
    <w:rsid w:val="00F43D16"/>
    <w:rsid w:val="00F4527F"/>
    <w:rsid w:val="00F519B6"/>
    <w:rsid w:val="00F55472"/>
    <w:rsid w:val="00F6563E"/>
    <w:rsid w:val="00F95098"/>
    <w:rsid w:val="00FA474E"/>
    <w:rsid w:val="00FB1FE2"/>
    <w:rsid w:val="00FD5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CB91D37"/>
  <w15:docId w15:val="{D9B36055-4F14-4EDB-B6E4-05264127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312"/>
    <w:pPr>
      <w:spacing w:before="60" w:after="120"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78F6"/>
    <w:pPr>
      <w:keepNext/>
      <w:keepLines/>
      <w:spacing w:before="240" w:after="0"/>
      <w:outlineLvl w:val="0"/>
    </w:pPr>
    <w:rPr>
      <w:rFonts w:eastAsiaTheme="majorEastAsia" w:cstheme="majorBidi"/>
      <w:b/>
      <w:color w:val="007B8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F6"/>
    <w:pPr>
      <w:keepNext/>
      <w:keepLines/>
      <w:spacing w:before="240" w:after="60" w:line="280" w:lineRule="exact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4312"/>
    <w:pPr>
      <w:keepNext/>
      <w:keepLines/>
      <w:spacing w:before="40" w:after="6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7923"/>
    <w:pPr>
      <w:keepNext/>
      <w:keepLines/>
      <w:spacing w:before="4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64B2C"/>
    <w:rPr>
      <w:rFonts w:eastAsia="Gotham-BookItalic" w:cs="Gotham-BookItalic"/>
      <w:i/>
      <w:szCs w:val="18"/>
    </w:rPr>
  </w:style>
  <w:style w:type="paragraph" w:styleId="ListParagraph">
    <w:name w:val="List Paragraph"/>
    <w:basedOn w:val="Normal"/>
    <w:uiPriority w:val="1"/>
    <w:qFormat/>
    <w:rsid w:val="003F32A2"/>
    <w:pPr>
      <w:ind w:left="351" w:hanging="283"/>
    </w:pPr>
    <w:rPr>
      <w:rFonts w:eastAsia="Gotham-Medium" w:cs="Gotham-Medium"/>
    </w:rPr>
  </w:style>
  <w:style w:type="paragraph" w:customStyle="1" w:styleId="TableParagraph">
    <w:name w:val="Table Paragraph"/>
    <w:basedOn w:val="Normal"/>
    <w:uiPriority w:val="1"/>
    <w:qFormat/>
    <w:rsid w:val="00C509D1"/>
    <w:pPr>
      <w:ind w:left="113"/>
    </w:pPr>
  </w:style>
  <w:style w:type="table" w:styleId="TableGrid">
    <w:name w:val="Table Grid"/>
    <w:basedOn w:val="TableNormal"/>
    <w:uiPriority w:val="39"/>
    <w:rsid w:val="0053731E"/>
    <w:rPr>
      <w:sz w:val="20"/>
    </w:rPr>
    <w:tblPr>
      <w:tblCellSpacing w:w="56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left w:w="0" w:type="dxa"/>
        <w:right w:w="0" w:type="dxa"/>
      </w:tblCellMar>
    </w:tblPr>
    <w:trPr>
      <w:cantSplit/>
      <w:tblCellSpacing w:w="56" w:type="dxa"/>
    </w:trPr>
    <w:tcPr>
      <w:shd w:val="clear" w:color="auto" w:fill="auto"/>
      <w:vAlign w:val="center"/>
    </w:tcPr>
  </w:style>
  <w:style w:type="table" w:styleId="TableGridLight">
    <w:name w:val="Grid Table Light"/>
    <w:basedOn w:val="TableNormal"/>
    <w:uiPriority w:val="40"/>
    <w:rsid w:val="00AE56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714312"/>
    <w:pPr>
      <w:spacing w:line="260" w:lineRule="atLeast"/>
    </w:pPr>
    <w:rPr>
      <w:rFonts w:ascii="Arial" w:eastAsia="Gotham-Book" w:hAnsi="Arial" w:cs="Gotham-Book"/>
      <w:sz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190"/>
    <w:rPr>
      <w:rFonts w:ascii="Gotham-Book" w:eastAsia="Gotham-Book" w:hAnsi="Gotham-Book" w:cs="Gotham-Book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01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190"/>
    <w:rPr>
      <w:rFonts w:ascii="Gotham-Book" w:eastAsia="Gotham-Book" w:hAnsi="Gotham-Book" w:cs="Gotham-Book"/>
      <w:lang w:bidi="en-US"/>
    </w:rPr>
  </w:style>
  <w:style w:type="character" w:styleId="Strong">
    <w:name w:val="Strong"/>
    <w:basedOn w:val="DefaultParagraphFont"/>
    <w:uiPriority w:val="22"/>
    <w:qFormat/>
    <w:rsid w:val="007B4AC6"/>
    <w:rPr>
      <w:b/>
      <w:bCs/>
    </w:rPr>
  </w:style>
  <w:style w:type="paragraph" w:styleId="Title">
    <w:name w:val="Title"/>
    <w:basedOn w:val="Normal"/>
    <w:next w:val="Normal"/>
    <w:link w:val="TitleChar"/>
    <w:uiPriority w:val="10"/>
    <w:rsid w:val="00CF5183"/>
    <w:pPr>
      <w:spacing w:before="40"/>
      <w:contextualSpacing/>
    </w:pPr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183"/>
    <w:rPr>
      <w:rFonts w:ascii="Gotham Medium" w:eastAsiaTheme="majorEastAsia" w:hAnsi="Gotham Medium" w:cstheme="majorBidi"/>
      <w:color w:val="000000" w:themeColor="text1"/>
      <w:spacing w:val="-10"/>
      <w:kern w:val="28"/>
      <w:sz w:val="32"/>
      <w:szCs w:val="56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F6"/>
    <w:rPr>
      <w:rFonts w:ascii="Arial" w:eastAsiaTheme="majorEastAsia" w:hAnsi="Arial" w:cstheme="majorBidi"/>
      <w:b/>
      <w:color w:val="000000" w:themeColor="text1"/>
      <w:sz w:val="32"/>
      <w:szCs w:val="26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714312"/>
    <w:rPr>
      <w:rFonts w:ascii="Arial" w:eastAsiaTheme="majorEastAsia" w:hAnsi="Arial" w:cstheme="majorBidi"/>
      <w:b/>
      <w:color w:val="000000" w:themeColor="text1"/>
      <w:sz w:val="24"/>
      <w:szCs w:val="24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2178F6"/>
    <w:rPr>
      <w:rFonts w:ascii="Arial" w:eastAsiaTheme="majorEastAsia" w:hAnsi="Arial" w:cstheme="majorBidi"/>
      <w:b/>
      <w:color w:val="007B83"/>
      <w:sz w:val="40"/>
      <w:szCs w:val="32"/>
      <w:lang w:bidi="en-US"/>
    </w:rPr>
  </w:style>
  <w:style w:type="character" w:styleId="PlaceholderText">
    <w:name w:val="Placeholder Text"/>
    <w:basedOn w:val="DefaultParagraphFont"/>
    <w:uiPriority w:val="99"/>
    <w:semiHidden/>
    <w:rsid w:val="007264D4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7923"/>
    <w:rPr>
      <w:rFonts w:ascii="Arial" w:eastAsiaTheme="majorEastAsia" w:hAnsi="Arial" w:cstheme="majorBidi"/>
      <w:i/>
      <w:iCs/>
      <w:sz w:val="19"/>
      <w:lang w:bidi="en-US"/>
    </w:rPr>
  </w:style>
  <w:style w:type="table" w:styleId="GridTable4-Accent4">
    <w:name w:val="Grid Table 4 Accent 4"/>
    <w:basedOn w:val="TableNormal"/>
    <w:uiPriority w:val="49"/>
    <w:rsid w:val="0053731E"/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28" w:type="dxa"/>
      </w:tblCellMar>
    </w:tblPr>
    <w:trPr>
      <w:cantSplit/>
    </w:trPr>
    <w:tcPr>
      <w:vAlign w:val="center"/>
    </w:tcPr>
    <w:tblStylePr w:type="firstRow">
      <w:rPr>
        <w:b/>
        <w:bCs/>
        <w:color w:val="FFFFFF" w:themeColor="background1"/>
      </w:rPr>
      <w:tblPr/>
      <w:tcPr>
        <w:shd w:val="clear" w:color="auto" w:fill="702082"/>
      </w:tcPr>
    </w:tblStylePr>
    <w:tblStylePr w:type="lastRow">
      <w:rPr>
        <w:b w:val="0"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TableGrid1">
    <w:name w:val="Table Grid1"/>
    <w:basedOn w:val="TableNormal"/>
    <w:next w:val="TableGrid"/>
    <w:uiPriority w:val="39"/>
    <w:rsid w:val="00E4268A"/>
    <w:pPr>
      <w:widowControl/>
      <w:autoSpaceDE/>
      <w:autoSpaceDN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69CE"/>
    <w:rPr>
      <w:color w:val="000000" w:themeColor="text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A5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A66D0B"/>
    <w:rPr>
      <w:rFonts w:ascii="Gotham Book" w:eastAsia="Gotham-BookItalic" w:hAnsi="Gotham Book" w:cs="Gotham-BookItalic"/>
      <w:i/>
      <w:sz w:val="19"/>
      <w:szCs w:val="18"/>
      <w:lang w:bidi="en-US"/>
    </w:rPr>
  </w:style>
  <w:style w:type="character" w:styleId="IntenseEmphasis">
    <w:name w:val="Intense Emphasis"/>
    <w:basedOn w:val="DefaultParagraphFont"/>
    <w:uiPriority w:val="21"/>
    <w:rsid w:val="009069CE"/>
    <w:rPr>
      <w:i/>
      <w:iCs/>
      <w:color w:val="007B83"/>
    </w:rPr>
  </w:style>
  <w:style w:type="character" w:styleId="IntenseReference">
    <w:name w:val="Intense Reference"/>
    <w:basedOn w:val="DefaultParagraphFont"/>
    <w:uiPriority w:val="32"/>
    <w:rsid w:val="009069CE"/>
    <w:rPr>
      <w:b/>
      <w:bCs/>
      <w:smallCaps/>
      <w:color w:val="007B83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9069C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007B8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69CE"/>
    <w:rPr>
      <w:rFonts w:ascii="Gotham Book" w:eastAsia="Gotham-Book" w:hAnsi="Gotham Book" w:cs="Gotham-Book"/>
      <w:i/>
      <w:iCs/>
      <w:color w:val="007B83"/>
      <w:sz w:val="19"/>
      <w:lang w:bidi="en-US"/>
    </w:rPr>
  </w:style>
  <w:style w:type="character" w:styleId="PageNumber">
    <w:name w:val="page number"/>
    <w:basedOn w:val="DefaultParagraphFont"/>
    <w:uiPriority w:val="99"/>
    <w:semiHidden/>
    <w:unhideWhenUsed/>
    <w:rsid w:val="00BE72B6"/>
  </w:style>
  <w:style w:type="table" w:customStyle="1" w:styleId="Tableblank">
    <w:name w:val="Table blank"/>
    <w:basedOn w:val="TableNormal"/>
    <w:uiPriority w:val="99"/>
    <w:rsid w:val="00BE72B6"/>
    <w:pPr>
      <w:widowControl/>
      <w:autoSpaceDE/>
      <w:autoSpaceDN/>
    </w:pPr>
    <w:rPr>
      <w:rFonts w:ascii="Times New Roman" w:hAnsi="Times New Roman" w:cs="Times New Roman"/>
      <w:sz w:val="20"/>
      <w:szCs w:val="20"/>
      <w:lang w:val="en-AU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8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care-requests@icare.nsw.gov.au" TargetMode="Externa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3201927B054464AA5064157A6313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E3998-1090-49EE-96DE-F1591ABC6742}"/>
      </w:docPartPr>
      <w:docPartBody>
        <w:p w:rsidR="0009490D" w:rsidRDefault="0009490D">
          <w:pPr>
            <w:pStyle w:val="E3201927B054464AA5064157A631332F"/>
          </w:pPr>
          <w:r w:rsidRPr="00E170A8">
            <w:rPr>
              <w:rStyle w:val="PlaceholderText"/>
            </w:rPr>
            <w:t>[Title]</w:t>
          </w:r>
        </w:p>
      </w:docPartBody>
    </w:docPart>
    <w:docPart>
      <w:docPartPr>
        <w:name w:val="9CEFE47310D3436D99DB019BA5B02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DE4BB-9BEF-4370-8A2E-8D421F5A328C}"/>
      </w:docPartPr>
      <w:docPartBody>
        <w:p w:rsidR="0009490D" w:rsidRDefault="0009490D" w:rsidP="0009490D">
          <w:pPr>
            <w:pStyle w:val="9CEFE47310D3436D99DB019BA5B0213D1"/>
          </w:pPr>
          <w:r w:rsidRPr="008942F9">
            <w:rPr>
              <w:rStyle w:val="PlaceholderText"/>
            </w:rPr>
            <w:t>Enter text.</w:t>
          </w:r>
        </w:p>
      </w:docPartBody>
    </w:docPart>
    <w:docPart>
      <w:docPartPr>
        <w:name w:val="7262A12A793240F0B4F92C62EBDA4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C0DB0-8980-4FD0-BD36-7E185236802D}"/>
      </w:docPartPr>
      <w:docPartBody>
        <w:p w:rsidR="0009490D" w:rsidRDefault="0009490D" w:rsidP="0009490D">
          <w:pPr>
            <w:pStyle w:val="7262A12A793240F0B4F92C62EBDA4AA71"/>
          </w:pPr>
          <w:r w:rsidRPr="008942F9">
            <w:rPr>
              <w:rStyle w:val="PlaceholderText"/>
            </w:rPr>
            <w:t>Enter text.</w:t>
          </w:r>
        </w:p>
      </w:docPartBody>
    </w:docPart>
    <w:docPart>
      <w:docPartPr>
        <w:name w:val="72E5EFFE057743678E73A01F58CE5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BF3EF-9CCE-43FC-9DDF-B4026A8AF5CC}"/>
      </w:docPartPr>
      <w:docPartBody>
        <w:p w:rsidR="0009490D" w:rsidRDefault="0009490D">
          <w:pPr>
            <w:pStyle w:val="72E5EFFE057743678E73A01F58CE5605"/>
          </w:pPr>
          <w:r w:rsidRPr="007840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F62E5EA8C540C1902E5029012CB1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64DCD-C223-4015-B789-66E774E5498B}"/>
      </w:docPartPr>
      <w:docPartBody>
        <w:p w:rsidR="0009490D" w:rsidRDefault="00F61A7F" w:rsidP="0009490D">
          <w:pPr>
            <w:pStyle w:val="3CF62E5EA8C540C1902E5029012CB192"/>
          </w:pPr>
          <w:r w:rsidRPr="00F05268">
            <w:t xml:space="preserve">          </w:t>
          </w:r>
        </w:p>
      </w:docPartBody>
    </w:docPart>
    <w:docPart>
      <w:docPartPr>
        <w:name w:val="7700CB5659D3416AB2A1A1CE364B6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258E8-661F-4370-896E-97A15090B250}"/>
      </w:docPartPr>
      <w:docPartBody>
        <w:p w:rsidR="0009490D" w:rsidRDefault="00F61A7F" w:rsidP="0009490D">
          <w:pPr>
            <w:pStyle w:val="7700CB5659D3416AB2A1A1CE364B60CE"/>
          </w:pPr>
          <w:r w:rsidRPr="00F05268">
            <w:t xml:space="preserve">          </w:t>
          </w:r>
        </w:p>
      </w:docPartBody>
    </w:docPart>
    <w:docPart>
      <w:docPartPr>
        <w:name w:val="CF0EFCB3A1B34574AE95777A15EB4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D9265D-404D-4E06-868B-004A37C44B43}"/>
      </w:docPartPr>
      <w:docPartBody>
        <w:p w:rsidR="0009490D" w:rsidRDefault="00F61A7F" w:rsidP="00F61A7F">
          <w:pPr>
            <w:pStyle w:val="CF0EFCB3A1B34574AE95777A15EB4F8424"/>
          </w:pPr>
          <w:r w:rsidRPr="001946F0">
            <w:rPr>
              <w:rStyle w:val="BodyTextChar"/>
            </w:rPr>
            <w:t xml:space="preserve">          </w:t>
          </w:r>
        </w:p>
      </w:docPartBody>
    </w:docPart>
    <w:docPart>
      <w:docPartPr>
        <w:name w:val="B4D4756B0C674FAF9E44A261A0E9B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3A7A5-7545-42CF-869A-CC6B4BF39C8E}"/>
      </w:docPartPr>
      <w:docPartBody>
        <w:p w:rsidR="0009490D" w:rsidRDefault="00F61A7F" w:rsidP="0009490D">
          <w:pPr>
            <w:pStyle w:val="B4D4756B0C674FAF9E44A261A0E9BE08"/>
          </w:pPr>
          <w:r w:rsidRPr="004D0C4A">
            <w:t xml:space="preserve">          </w:t>
          </w:r>
        </w:p>
      </w:docPartBody>
    </w:docPart>
    <w:docPart>
      <w:docPartPr>
        <w:name w:val="B856D53F110442EDA00CD91469879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7A1D3-B1E9-4ACE-9A2B-1DCC31E64FBE}"/>
      </w:docPartPr>
      <w:docPartBody>
        <w:p w:rsidR="0009490D" w:rsidRDefault="00F61A7F" w:rsidP="0009490D">
          <w:pPr>
            <w:pStyle w:val="B856D53F110442EDA00CD914698794A2"/>
          </w:pPr>
          <w:r w:rsidRPr="004D0C4A">
            <w:t xml:space="preserve">          </w:t>
          </w:r>
        </w:p>
      </w:docPartBody>
    </w:docPart>
    <w:docPart>
      <w:docPartPr>
        <w:name w:val="C9E93D4A9C614E118800912F8F514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83548-8997-4CF1-B021-0CEF235A06DE}"/>
      </w:docPartPr>
      <w:docPartBody>
        <w:p w:rsidR="0009490D" w:rsidRDefault="00F61A7F" w:rsidP="0009490D">
          <w:pPr>
            <w:pStyle w:val="C9E93D4A9C614E118800912F8F514756"/>
          </w:pPr>
          <w:r w:rsidRPr="004D0C4A">
            <w:t xml:space="preserve">          </w:t>
          </w:r>
        </w:p>
      </w:docPartBody>
    </w:docPart>
    <w:docPart>
      <w:docPartPr>
        <w:name w:val="E55FF1F979364576A389CEE80C006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E9E47-AF80-4C9B-93F4-ADD2B5544B4B}"/>
      </w:docPartPr>
      <w:docPartBody>
        <w:p w:rsidR="0009490D" w:rsidRDefault="00F61A7F" w:rsidP="0009490D">
          <w:pPr>
            <w:pStyle w:val="E55FF1F979364576A389CEE80C00678D"/>
          </w:pPr>
          <w:r w:rsidRPr="004D0C4A">
            <w:t xml:space="preserve">          </w:t>
          </w:r>
        </w:p>
      </w:docPartBody>
    </w:docPart>
    <w:docPart>
      <w:docPartPr>
        <w:name w:val="893969A57586400E8A69F8070BA03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50DF6-09DA-4447-B0AD-3D1FB35A215C}"/>
      </w:docPartPr>
      <w:docPartBody>
        <w:p w:rsidR="0009490D" w:rsidRDefault="00F61A7F" w:rsidP="0009490D">
          <w:pPr>
            <w:pStyle w:val="893969A57586400E8A69F8070BA0312D"/>
          </w:pPr>
          <w:r w:rsidRPr="004D0C4A">
            <w:t xml:space="preserve">          </w:t>
          </w:r>
        </w:p>
      </w:docPartBody>
    </w:docPart>
    <w:docPart>
      <w:docPartPr>
        <w:name w:val="1F944ACAF79B4E299FEC6C6242A01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F2E71-2835-4A91-B4F0-65E91FB56B3D}"/>
      </w:docPartPr>
      <w:docPartBody>
        <w:p w:rsidR="0009490D" w:rsidRDefault="00F61A7F" w:rsidP="0009490D">
          <w:pPr>
            <w:pStyle w:val="1F944ACAF79B4E299FEC6C6242A015C1"/>
          </w:pPr>
          <w:r w:rsidRPr="004D0C4A">
            <w:t xml:space="preserve">          </w:t>
          </w:r>
        </w:p>
      </w:docPartBody>
    </w:docPart>
    <w:docPart>
      <w:docPartPr>
        <w:name w:val="69600EF03BE04B5389FBE2F1EF942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0728D-AF50-46B2-B58A-5A6046D20BB1}"/>
      </w:docPartPr>
      <w:docPartBody>
        <w:p w:rsidR="0009490D" w:rsidRDefault="00F61A7F" w:rsidP="0009490D">
          <w:pPr>
            <w:pStyle w:val="69600EF03BE04B5389FBE2F1EF942EC7"/>
          </w:pPr>
          <w:r w:rsidRPr="004D0C4A">
            <w:t xml:space="preserve">          </w:t>
          </w:r>
        </w:p>
      </w:docPartBody>
    </w:docPart>
    <w:docPart>
      <w:docPartPr>
        <w:name w:val="2276E8EF519E420B9C74E52955CF6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F4D2C-6402-4FA7-8344-E758897C873E}"/>
      </w:docPartPr>
      <w:docPartBody>
        <w:p w:rsidR="0009490D" w:rsidRDefault="00F61A7F" w:rsidP="0009490D">
          <w:pPr>
            <w:pStyle w:val="2276E8EF519E420B9C74E52955CF64AF"/>
          </w:pPr>
          <w:r w:rsidRPr="004D0C4A">
            <w:t xml:space="preserve">          </w:t>
          </w:r>
        </w:p>
      </w:docPartBody>
    </w:docPart>
    <w:docPart>
      <w:docPartPr>
        <w:name w:val="37986E25CCC74752A4442D1D88EF9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8069C-34A4-46FE-93F2-2808D451E167}"/>
      </w:docPartPr>
      <w:docPartBody>
        <w:p w:rsidR="0009490D" w:rsidRDefault="00F61A7F" w:rsidP="0009490D">
          <w:pPr>
            <w:pStyle w:val="37986E25CCC74752A4442D1D88EF97F0"/>
          </w:pPr>
          <w:r w:rsidRPr="004D0C4A">
            <w:t xml:space="preserve">          </w:t>
          </w:r>
        </w:p>
      </w:docPartBody>
    </w:docPart>
    <w:docPart>
      <w:docPartPr>
        <w:name w:val="76CCEACEDC45439185FD38AA0C63B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E2925-8A51-4596-BE37-B4ED18EBB67C}"/>
      </w:docPartPr>
      <w:docPartBody>
        <w:p w:rsidR="0009490D" w:rsidRDefault="00F61A7F" w:rsidP="0009490D">
          <w:pPr>
            <w:pStyle w:val="76CCEACEDC45439185FD38AA0C63B7D6"/>
          </w:pPr>
          <w:r w:rsidRPr="004D0C4A">
            <w:t xml:space="preserve">          </w:t>
          </w:r>
        </w:p>
      </w:docPartBody>
    </w:docPart>
    <w:docPart>
      <w:docPartPr>
        <w:name w:val="EF01A77CCC8243048BCC7FBD10411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C757B-E9CD-4FCD-A309-FADA9254DD2E}"/>
      </w:docPartPr>
      <w:docPartBody>
        <w:p w:rsidR="0009490D" w:rsidRDefault="00F61A7F" w:rsidP="0009490D">
          <w:pPr>
            <w:pStyle w:val="EF01A77CCC8243048BCC7FBD1041172B"/>
          </w:pPr>
          <w:r w:rsidRPr="004D0C4A">
            <w:t xml:space="preserve">          </w:t>
          </w:r>
        </w:p>
      </w:docPartBody>
    </w:docPart>
    <w:docPart>
      <w:docPartPr>
        <w:name w:val="C994064078724AD7B69A21803944B4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66BF2-BDDD-4589-A32C-593F0F618F9D}"/>
      </w:docPartPr>
      <w:docPartBody>
        <w:p w:rsidR="0009490D" w:rsidRDefault="00F61A7F" w:rsidP="0009490D">
          <w:pPr>
            <w:pStyle w:val="C994064078724AD7B69A21803944B463"/>
          </w:pPr>
          <w:r w:rsidRPr="004D0C4A">
            <w:t xml:space="preserve">          </w:t>
          </w:r>
        </w:p>
      </w:docPartBody>
    </w:docPart>
    <w:docPart>
      <w:docPartPr>
        <w:name w:val="C99A47961A8440039E1C58BFD61E2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D4C6D-91A3-48B7-858B-914D3A421966}"/>
      </w:docPartPr>
      <w:docPartBody>
        <w:p w:rsidR="0009490D" w:rsidRDefault="00F61A7F" w:rsidP="0009490D">
          <w:pPr>
            <w:pStyle w:val="C99A47961A8440039E1C58BFD61E2C9D"/>
          </w:pPr>
          <w:r w:rsidRPr="004D0C4A">
            <w:t xml:space="preserve">          </w:t>
          </w:r>
        </w:p>
      </w:docPartBody>
    </w:docPart>
    <w:docPart>
      <w:docPartPr>
        <w:name w:val="FE60E913ADCF4FF6A0E4D9315AD5D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39B29-8B61-4F0E-915D-8B0E48B1B806}"/>
      </w:docPartPr>
      <w:docPartBody>
        <w:p w:rsidR="0009490D" w:rsidRDefault="00F61A7F" w:rsidP="0009490D">
          <w:pPr>
            <w:pStyle w:val="FE60E913ADCF4FF6A0E4D9315AD5DAFE"/>
          </w:pPr>
          <w:r w:rsidRPr="004D0C4A">
            <w:t xml:space="preserve">          </w:t>
          </w:r>
        </w:p>
      </w:docPartBody>
    </w:docPart>
    <w:docPart>
      <w:docPartPr>
        <w:name w:val="A81B9E2B637C481BB87F50CA99E4F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99E30-5ECF-4BF1-BF5F-46E26A7BE487}"/>
      </w:docPartPr>
      <w:docPartBody>
        <w:p w:rsidR="0009490D" w:rsidRDefault="00F61A7F" w:rsidP="0009490D">
          <w:pPr>
            <w:pStyle w:val="A81B9E2B637C481BB87F50CA99E4F50C"/>
          </w:pPr>
          <w:r w:rsidRPr="004D0C4A">
            <w:t xml:space="preserve">          </w:t>
          </w:r>
        </w:p>
      </w:docPartBody>
    </w:docPart>
    <w:docPart>
      <w:docPartPr>
        <w:name w:val="8C6D1E987D77422F9967FCE8EE080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863BF-4310-4F99-8528-A2B869771184}"/>
      </w:docPartPr>
      <w:docPartBody>
        <w:p w:rsidR="0009490D" w:rsidRDefault="00F61A7F" w:rsidP="0009490D">
          <w:pPr>
            <w:pStyle w:val="8C6D1E987D77422F9967FCE8EE080498"/>
          </w:pPr>
          <w:r w:rsidRPr="004D0C4A">
            <w:t xml:space="preserve">          </w:t>
          </w:r>
        </w:p>
      </w:docPartBody>
    </w:docPart>
    <w:docPart>
      <w:docPartPr>
        <w:name w:val="86AA2A78D80643D3B1B3F84D7C313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6D4C0-95E9-4512-ACB7-0A29D5C65E6D}"/>
      </w:docPartPr>
      <w:docPartBody>
        <w:p w:rsidR="0009490D" w:rsidRDefault="00F61A7F" w:rsidP="0009490D">
          <w:pPr>
            <w:pStyle w:val="86AA2A78D80643D3B1B3F84D7C313075"/>
          </w:pPr>
          <w:r w:rsidRPr="004D0C4A">
            <w:t xml:space="preserve">          </w:t>
          </w:r>
        </w:p>
      </w:docPartBody>
    </w:docPart>
    <w:docPart>
      <w:docPartPr>
        <w:name w:val="3176C3541FC74AD2898E4EAEB1B42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DD3B2-C389-4706-8E10-F08EAA32AE47}"/>
      </w:docPartPr>
      <w:docPartBody>
        <w:p w:rsidR="0009490D" w:rsidRDefault="00F61A7F" w:rsidP="0009490D">
          <w:pPr>
            <w:pStyle w:val="3176C3541FC74AD2898E4EAEB1B428C5"/>
          </w:pPr>
          <w:r w:rsidRPr="004D0C4A">
            <w:t xml:space="preserve">          </w:t>
          </w:r>
        </w:p>
      </w:docPartBody>
    </w:docPart>
    <w:docPart>
      <w:docPartPr>
        <w:name w:val="21AD24DF5DF84A65BDA01CDD244D8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69273-1DAC-41CB-9F1A-A2DA95D30059}"/>
      </w:docPartPr>
      <w:docPartBody>
        <w:p w:rsidR="0009490D" w:rsidRDefault="00F61A7F" w:rsidP="0009490D">
          <w:pPr>
            <w:pStyle w:val="21AD24DF5DF84A65BDA01CDD244D89B6"/>
          </w:pPr>
          <w:r w:rsidRPr="004D0C4A">
            <w:t xml:space="preserve">          </w:t>
          </w:r>
        </w:p>
      </w:docPartBody>
    </w:docPart>
    <w:docPart>
      <w:docPartPr>
        <w:name w:val="D5D4E3D0943E4E43B6F41D2C09402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FF8F7B-00BB-4A8A-9DB9-2A3374F3FB04}"/>
      </w:docPartPr>
      <w:docPartBody>
        <w:p w:rsidR="0009490D" w:rsidRDefault="00F61A7F" w:rsidP="0009490D">
          <w:pPr>
            <w:pStyle w:val="D5D4E3D0943E4E43B6F41D2C094020DC"/>
          </w:pPr>
          <w:r w:rsidRPr="004D0C4A">
            <w:t xml:space="preserve">          </w:t>
          </w:r>
        </w:p>
      </w:docPartBody>
    </w:docPart>
    <w:docPart>
      <w:docPartPr>
        <w:name w:val="8ED599A999004B74B6F9BF6F1046B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FBF93-C4F3-48C1-9E05-072A0E097DB1}"/>
      </w:docPartPr>
      <w:docPartBody>
        <w:p w:rsidR="0009490D" w:rsidRDefault="00F61A7F" w:rsidP="0009490D">
          <w:pPr>
            <w:pStyle w:val="8ED599A999004B74B6F9BF6F1046B9DB"/>
          </w:pPr>
          <w:r w:rsidRPr="004D0C4A">
            <w:t xml:space="preserve">          </w:t>
          </w:r>
        </w:p>
      </w:docPartBody>
    </w:docPart>
    <w:docPart>
      <w:docPartPr>
        <w:name w:val="355E0744B7B3495CB3CABB8A60422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95D0-A406-4DFA-A098-5498A7666154}"/>
      </w:docPartPr>
      <w:docPartBody>
        <w:p w:rsidR="0009490D" w:rsidRDefault="00F61A7F" w:rsidP="0009490D">
          <w:pPr>
            <w:pStyle w:val="355E0744B7B3495CB3CABB8A60422367"/>
          </w:pPr>
          <w:r w:rsidRPr="004D0C4A">
            <w:t xml:space="preserve">          </w:t>
          </w:r>
        </w:p>
      </w:docPartBody>
    </w:docPart>
    <w:docPart>
      <w:docPartPr>
        <w:name w:val="C915FA875383442F80B1FE82F5388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F73930-F3E1-45BD-A0AD-F9D796EF05AF}"/>
      </w:docPartPr>
      <w:docPartBody>
        <w:p w:rsidR="0009490D" w:rsidRDefault="00F61A7F" w:rsidP="0009490D">
          <w:pPr>
            <w:pStyle w:val="C915FA875383442F80B1FE82F5388984"/>
          </w:pPr>
          <w:r w:rsidRPr="004D0C4A">
            <w:t xml:space="preserve">          </w:t>
          </w:r>
        </w:p>
      </w:docPartBody>
    </w:docPart>
    <w:docPart>
      <w:docPartPr>
        <w:name w:val="BFDC1E7720354CC59A9D25CDDA28C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BBDBD-5706-452D-AAE2-D4A4118F8BD4}"/>
      </w:docPartPr>
      <w:docPartBody>
        <w:p w:rsidR="0009490D" w:rsidRDefault="00F61A7F" w:rsidP="0009490D">
          <w:pPr>
            <w:pStyle w:val="BFDC1E7720354CC59A9D25CDDA28CC9C"/>
          </w:pPr>
          <w:r w:rsidRPr="004D0C4A">
            <w:t xml:space="preserve">          </w:t>
          </w:r>
        </w:p>
      </w:docPartBody>
    </w:docPart>
    <w:docPart>
      <w:docPartPr>
        <w:name w:val="163C1F7D2E1B4AF8A87B0485A797C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846BC-5AC8-4F02-BCFF-0F988C8D63C3}"/>
      </w:docPartPr>
      <w:docPartBody>
        <w:p w:rsidR="0009490D" w:rsidRDefault="00F61A7F" w:rsidP="0009490D">
          <w:pPr>
            <w:pStyle w:val="163C1F7D2E1B4AF8A87B0485A797C1D6"/>
          </w:pPr>
          <w:r w:rsidRPr="004D0C4A">
            <w:t xml:space="preserve">          </w:t>
          </w:r>
        </w:p>
      </w:docPartBody>
    </w:docPart>
    <w:docPart>
      <w:docPartPr>
        <w:name w:val="2B13617E837A41C4A403CDD237B0B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96F4B-5640-4343-8CA1-EA8C75FAD2C5}"/>
      </w:docPartPr>
      <w:docPartBody>
        <w:p w:rsidR="0009490D" w:rsidRDefault="00F61A7F" w:rsidP="0009490D">
          <w:pPr>
            <w:pStyle w:val="2B13617E837A41C4A403CDD237B0BFC5"/>
          </w:pPr>
          <w:r w:rsidRPr="004D0C4A">
            <w:t xml:space="preserve">          </w:t>
          </w:r>
        </w:p>
      </w:docPartBody>
    </w:docPart>
    <w:docPart>
      <w:docPartPr>
        <w:name w:val="62461AE9F9824C149FC3433C8BBDA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A71941-D395-40DA-8210-1C2258D7A8E2}"/>
      </w:docPartPr>
      <w:docPartBody>
        <w:p w:rsidR="0009490D" w:rsidRDefault="00F61A7F" w:rsidP="0009490D">
          <w:pPr>
            <w:pStyle w:val="62461AE9F9824C149FC3433C8BBDA2A9"/>
          </w:pPr>
          <w:r w:rsidRPr="004D0C4A">
            <w:t xml:space="preserve">          </w:t>
          </w:r>
        </w:p>
      </w:docPartBody>
    </w:docPart>
    <w:docPart>
      <w:docPartPr>
        <w:name w:val="0235A2FCABE94427AFEC9CCEC970E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0A09D-2FB4-40E8-BF71-78EB4186A9D5}"/>
      </w:docPartPr>
      <w:docPartBody>
        <w:p w:rsidR="0009490D" w:rsidRDefault="00F61A7F" w:rsidP="0009490D">
          <w:pPr>
            <w:pStyle w:val="0235A2FCABE94427AFEC9CCEC970E6A7"/>
          </w:pPr>
          <w:r w:rsidRPr="004D0C4A">
            <w:t xml:space="preserve">          </w:t>
          </w:r>
        </w:p>
      </w:docPartBody>
    </w:docPart>
    <w:docPart>
      <w:docPartPr>
        <w:name w:val="9A4E57D2A3BC489A86BBA1CE88E60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4053-00EC-498F-A226-E8B52313F5B7}"/>
      </w:docPartPr>
      <w:docPartBody>
        <w:p w:rsidR="0009490D" w:rsidRDefault="00F61A7F" w:rsidP="0009490D">
          <w:pPr>
            <w:pStyle w:val="9A4E57D2A3BC489A86BBA1CE88E6061F"/>
          </w:pPr>
          <w:r w:rsidRPr="004D0C4A">
            <w:t xml:space="preserve">          </w:t>
          </w:r>
        </w:p>
      </w:docPartBody>
    </w:docPart>
    <w:docPart>
      <w:docPartPr>
        <w:name w:val="1CA522240828498CA7DC5E0BBEFA9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2628BC-FC6A-4A63-BB36-D0035B5294A0}"/>
      </w:docPartPr>
      <w:docPartBody>
        <w:p w:rsidR="0009490D" w:rsidRDefault="00F61A7F" w:rsidP="0009490D">
          <w:pPr>
            <w:pStyle w:val="1CA522240828498CA7DC5E0BBEFA975D"/>
          </w:pPr>
          <w:r w:rsidRPr="004D0C4A">
            <w:t xml:space="preserve">          </w:t>
          </w:r>
        </w:p>
      </w:docPartBody>
    </w:docPart>
    <w:docPart>
      <w:docPartPr>
        <w:name w:val="CD3234838BAD4BB2886D2D97CCC1C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10F8B-DF8F-442B-9EAF-40AEADC3C1DD}"/>
      </w:docPartPr>
      <w:docPartBody>
        <w:p w:rsidR="0009490D" w:rsidRDefault="00F61A7F" w:rsidP="0009490D">
          <w:pPr>
            <w:pStyle w:val="CD3234838BAD4BB2886D2D97CCC1C52F"/>
          </w:pPr>
          <w:r w:rsidRPr="004D0C4A">
            <w:t xml:space="preserve">          </w:t>
          </w:r>
        </w:p>
      </w:docPartBody>
    </w:docPart>
    <w:docPart>
      <w:docPartPr>
        <w:name w:val="E3EB9B20B1654BCABC09EBA3E7F78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FD4B9-5179-435B-9C5D-7E1616D66DA7}"/>
      </w:docPartPr>
      <w:docPartBody>
        <w:p w:rsidR="0009490D" w:rsidRDefault="00F61A7F" w:rsidP="0009490D">
          <w:pPr>
            <w:pStyle w:val="E3EB9B20B1654BCABC09EBA3E7F78A7F"/>
          </w:pPr>
          <w:r w:rsidRPr="004D0C4A">
            <w:t xml:space="preserve">          </w:t>
          </w:r>
        </w:p>
      </w:docPartBody>
    </w:docPart>
    <w:docPart>
      <w:docPartPr>
        <w:name w:val="B9E7E189E34346929BA986894E58B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1A33D-B430-4B87-BE9C-FD9A2A2F040D}"/>
      </w:docPartPr>
      <w:docPartBody>
        <w:p w:rsidR="0009490D" w:rsidRDefault="00F61A7F" w:rsidP="0009490D">
          <w:pPr>
            <w:pStyle w:val="B9E7E189E34346929BA986894E58B20A"/>
          </w:pPr>
          <w:r w:rsidRPr="004D0C4A">
            <w:t xml:space="preserve">          </w:t>
          </w:r>
        </w:p>
      </w:docPartBody>
    </w:docPart>
    <w:docPart>
      <w:docPartPr>
        <w:name w:val="BEB8AC8161174F5F856EA2A783309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AEFB4-F979-415A-8DEF-AFA9F6F1F3AE}"/>
      </w:docPartPr>
      <w:docPartBody>
        <w:p w:rsidR="0009490D" w:rsidRDefault="00F61A7F" w:rsidP="0009490D">
          <w:pPr>
            <w:pStyle w:val="BEB8AC8161174F5F856EA2A78330973B"/>
          </w:pPr>
          <w:r w:rsidRPr="004D0C4A">
            <w:t xml:space="preserve">          </w:t>
          </w:r>
        </w:p>
      </w:docPartBody>
    </w:docPart>
    <w:docPart>
      <w:docPartPr>
        <w:name w:val="452C586196B44876BCAE720974B43E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8340C-836C-4564-9429-C30FD409C21A}"/>
      </w:docPartPr>
      <w:docPartBody>
        <w:p w:rsidR="0009490D" w:rsidRDefault="00F61A7F" w:rsidP="0009490D">
          <w:pPr>
            <w:pStyle w:val="452C586196B44876BCAE720974B43EA1"/>
          </w:pPr>
          <w:r w:rsidRPr="004D0C4A">
            <w:t xml:space="preserve">          </w:t>
          </w:r>
        </w:p>
      </w:docPartBody>
    </w:docPart>
    <w:docPart>
      <w:docPartPr>
        <w:name w:val="769E764E0B3C4E87AD995707801587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B5339-F3C3-4A60-A18E-DEF253FBEC85}"/>
      </w:docPartPr>
      <w:docPartBody>
        <w:p w:rsidR="0009490D" w:rsidRDefault="00F61A7F" w:rsidP="0009490D">
          <w:pPr>
            <w:pStyle w:val="769E764E0B3C4E87AD99570780158781"/>
          </w:pPr>
          <w:r w:rsidRPr="004D0C4A">
            <w:t xml:space="preserve">          </w:t>
          </w:r>
        </w:p>
      </w:docPartBody>
    </w:docPart>
    <w:docPart>
      <w:docPartPr>
        <w:name w:val="70A20925FF9D425E93E5B7CC4ACD4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FDC9FE-650B-47AC-B655-296562D51BC8}"/>
      </w:docPartPr>
      <w:docPartBody>
        <w:p w:rsidR="0009490D" w:rsidRDefault="00F61A7F" w:rsidP="0009490D">
          <w:pPr>
            <w:pStyle w:val="70A20925FF9D425E93E5B7CC4ACD4A8A"/>
          </w:pPr>
          <w:r w:rsidRPr="004D0C4A">
            <w:t xml:space="preserve">          </w:t>
          </w:r>
        </w:p>
      </w:docPartBody>
    </w:docPart>
    <w:docPart>
      <w:docPartPr>
        <w:name w:val="AD5452D1E85F438685515E494B287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30B0BA-2201-40E2-ACCF-518B847DA015}"/>
      </w:docPartPr>
      <w:docPartBody>
        <w:p w:rsidR="0009490D" w:rsidRDefault="00F61A7F" w:rsidP="0009490D">
          <w:pPr>
            <w:pStyle w:val="AD5452D1E85F438685515E494B287499"/>
          </w:pPr>
          <w:r w:rsidRPr="004D0C4A">
            <w:t xml:space="preserve">          </w:t>
          </w:r>
        </w:p>
      </w:docPartBody>
    </w:docPart>
    <w:docPart>
      <w:docPartPr>
        <w:name w:val="11C93C66854A4C3FAF09CD57C76F1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DE9AB-29B2-4DC4-9F0E-2810825BF64B}"/>
      </w:docPartPr>
      <w:docPartBody>
        <w:p w:rsidR="0009490D" w:rsidRDefault="00F61A7F" w:rsidP="0009490D">
          <w:pPr>
            <w:pStyle w:val="11C93C66854A4C3FAF09CD57C76F10C9"/>
          </w:pPr>
          <w:r w:rsidRPr="004D0C4A">
            <w:t xml:space="preserve">          </w:t>
          </w:r>
        </w:p>
      </w:docPartBody>
    </w:docPart>
    <w:docPart>
      <w:docPartPr>
        <w:name w:val="A363A2AA27F54987953E3113318FB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BE23A-666E-4B61-916F-8C634945EB79}"/>
      </w:docPartPr>
      <w:docPartBody>
        <w:p w:rsidR="0009490D" w:rsidRDefault="00F61A7F" w:rsidP="0009490D">
          <w:pPr>
            <w:pStyle w:val="A363A2AA27F54987953E3113318FB4C1"/>
          </w:pPr>
          <w:r w:rsidRPr="004D0C4A">
            <w:t xml:space="preserve">          </w:t>
          </w:r>
        </w:p>
      </w:docPartBody>
    </w:docPart>
    <w:docPart>
      <w:docPartPr>
        <w:name w:val="25A336B38D3F4651AD82EBA994FE3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D116F2-C406-41B0-B3A5-957001342F9C}"/>
      </w:docPartPr>
      <w:docPartBody>
        <w:p w:rsidR="0009490D" w:rsidRDefault="00F61A7F" w:rsidP="0009490D">
          <w:pPr>
            <w:pStyle w:val="25A336B38D3F4651AD82EBA994FE3397"/>
          </w:pPr>
          <w:r w:rsidRPr="004D0C4A">
            <w:t xml:space="preserve">          </w:t>
          </w:r>
        </w:p>
      </w:docPartBody>
    </w:docPart>
    <w:docPart>
      <w:docPartPr>
        <w:name w:val="E13004508F044EDBA5B408C4FD6F2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3A90E-5F6B-4A70-9D62-4D733871D4AE}"/>
      </w:docPartPr>
      <w:docPartBody>
        <w:p w:rsidR="0009490D" w:rsidRDefault="00F61A7F" w:rsidP="0009490D">
          <w:pPr>
            <w:pStyle w:val="E13004508F044EDBA5B408C4FD6F2C19"/>
          </w:pPr>
          <w:r w:rsidRPr="004D0C4A">
            <w:t xml:space="preserve">          </w:t>
          </w:r>
        </w:p>
      </w:docPartBody>
    </w:docPart>
    <w:docPart>
      <w:docPartPr>
        <w:name w:val="1A4D171C86F749FBA3ED9CA2020478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9C0D0-B875-432A-90F4-BF6094C7284D}"/>
      </w:docPartPr>
      <w:docPartBody>
        <w:p w:rsidR="0009490D" w:rsidRDefault="00F61A7F" w:rsidP="0009490D">
          <w:pPr>
            <w:pStyle w:val="1A4D171C86F749FBA3ED9CA2020478EC"/>
          </w:pPr>
          <w:r w:rsidRPr="004D0C4A">
            <w:t xml:space="preserve">          </w:t>
          </w:r>
        </w:p>
      </w:docPartBody>
    </w:docPart>
    <w:docPart>
      <w:docPartPr>
        <w:name w:val="961F5CDDBE33461C9913495E45C51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DEC7A-450A-45E9-B49D-4326B5B0B43B}"/>
      </w:docPartPr>
      <w:docPartBody>
        <w:p w:rsidR="0009490D" w:rsidRDefault="00F61A7F" w:rsidP="0009490D">
          <w:pPr>
            <w:pStyle w:val="961F5CDDBE33461C9913495E45C514E7"/>
          </w:pPr>
          <w:r w:rsidRPr="004D0C4A">
            <w:t xml:space="preserve">          </w:t>
          </w:r>
        </w:p>
      </w:docPartBody>
    </w:docPart>
    <w:docPart>
      <w:docPartPr>
        <w:name w:val="3BF8AE6DB82C493AB301E8D3A06D1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E5ADF-7BB6-4CEA-B902-EBA4CE4F1895}"/>
      </w:docPartPr>
      <w:docPartBody>
        <w:p w:rsidR="0009490D" w:rsidRDefault="00F61A7F" w:rsidP="0009490D">
          <w:pPr>
            <w:pStyle w:val="3BF8AE6DB82C493AB301E8D3A06D172F"/>
          </w:pPr>
          <w:r w:rsidRPr="004D0C4A">
            <w:t xml:space="preserve">          </w:t>
          </w:r>
        </w:p>
      </w:docPartBody>
    </w:docPart>
    <w:docPart>
      <w:docPartPr>
        <w:name w:val="58EB0DD1632E496099F9EB9B04B5B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AC7FF3-3B46-48EC-91C1-043A5DB786CF}"/>
      </w:docPartPr>
      <w:docPartBody>
        <w:p w:rsidR="0009490D" w:rsidRDefault="00F61A7F" w:rsidP="0009490D">
          <w:pPr>
            <w:pStyle w:val="58EB0DD1632E496099F9EB9B04B5B1B4"/>
          </w:pPr>
          <w:r w:rsidRPr="004D0C4A">
            <w:t xml:space="preserve">          </w:t>
          </w:r>
        </w:p>
      </w:docPartBody>
    </w:docPart>
    <w:docPart>
      <w:docPartPr>
        <w:name w:val="D1DE6B3912234250B6625EB7A9CB3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A253C-F0EF-4B49-8319-26BA358BC2D7}"/>
      </w:docPartPr>
      <w:docPartBody>
        <w:p w:rsidR="0009490D" w:rsidRDefault="00F61A7F" w:rsidP="0009490D">
          <w:pPr>
            <w:pStyle w:val="D1DE6B3912234250B6625EB7A9CB3CB7"/>
          </w:pPr>
          <w:r w:rsidRPr="004D0C4A">
            <w:t xml:space="preserve">          </w:t>
          </w:r>
        </w:p>
      </w:docPartBody>
    </w:docPart>
    <w:docPart>
      <w:docPartPr>
        <w:name w:val="54B249A1685245EBB69801D9D586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EB89A-FBD4-4F12-BA52-8D7E7E56677D}"/>
      </w:docPartPr>
      <w:docPartBody>
        <w:p w:rsidR="0009490D" w:rsidRDefault="00F61A7F" w:rsidP="0009490D">
          <w:pPr>
            <w:pStyle w:val="54B249A1685245EBB69801D9D5862557"/>
          </w:pPr>
          <w:r w:rsidRPr="004D0C4A">
            <w:t xml:space="preserve">          </w:t>
          </w:r>
        </w:p>
      </w:docPartBody>
    </w:docPart>
    <w:docPart>
      <w:docPartPr>
        <w:name w:val="933A6DAA0DAC4DB1A371083157119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2C104-D7DF-420D-9671-FE563CCF77B4}"/>
      </w:docPartPr>
      <w:docPartBody>
        <w:p w:rsidR="0009490D" w:rsidRDefault="00F61A7F" w:rsidP="0009490D">
          <w:pPr>
            <w:pStyle w:val="933A6DAA0DAC4DB1A3710831571198BE"/>
          </w:pPr>
          <w:r w:rsidRPr="004D0C4A">
            <w:t xml:space="preserve">          </w:t>
          </w:r>
        </w:p>
      </w:docPartBody>
    </w:docPart>
    <w:docPart>
      <w:docPartPr>
        <w:name w:val="4A48D1754BEA4028A5E32E8195D098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6DEEE-A6CA-4BB4-A7E5-65830C6B918C}"/>
      </w:docPartPr>
      <w:docPartBody>
        <w:p w:rsidR="0009490D" w:rsidRDefault="00F61A7F" w:rsidP="0009490D">
          <w:pPr>
            <w:pStyle w:val="4A48D1754BEA4028A5E32E8195D09843"/>
          </w:pPr>
          <w:r w:rsidRPr="004D0C4A">
            <w:t xml:space="preserve">          </w:t>
          </w:r>
        </w:p>
      </w:docPartBody>
    </w:docPart>
    <w:docPart>
      <w:docPartPr>
        <w:name w:val="50D6C56874BD4C008E19E8B77F669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38B7A-6F3A-4C18-880D-58BF8DA6E2CE}"/>
      </w:docPartPr>
      <w:docPartBody>
        <w:p w:rsidR="0009490D" w:rsidRDefault="00F61A7F" w:rsidP="0009490D">
          <w:pPr>
            <w:pStyle w:val="50D6C56874BD4C008E19E8B77F669C1F"/>
          </w:pPr>
          <w:r w:rsidRPr="004D0C4A">
            <w:t xml:space="preserve">          </w:t>
          </w:r>
        </w:p>
      </w:docPartBody>
    </w:docPart>
    <w:docPart>
      <w:docPartPr>
        <w:name w:val="0E619177048B413C938E99A2A594B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3937D-BF0A-47DE-9B27-0767C7EB1272}"/>
      </w:docPartPr>
      <w:docPartBody>
        <w:p w:rsidR="0009490D" w:rsidRDefault="00F61A7F" w:rsidP="0009490D">
          <w:pPr>
            <w:pStyle w:val="0E619177048B413C938E99A2A594B591"/>
          </w:pPr>
          <w:r w:rsidRPr="004D0C4A">
            <w:t xml:space="preserve">          </w:t>
          </w:r>
        </w:p>
      </w:docPartBody>
    </w:docPart>
    <w:docPart>
      <w:docPartPr>
        <w:name w:val="D8EEB697980643E3B035B86C5B7F22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182E8-43B1-45C5-ADB5-C13E493352A2}"/>
      </w:docPartPr>
      <w:docPartBody>
        <w:p w:rsidR="0009490D" w:rsidRDefault="00F61A7F" w:rsidP="0009490D">
          <w:pPr>
            <w:pStyle w:val="D8EEB697980643E3B035B86C5B7F228F"/>
          </w:pPr>
          <w:r w:rsidRPr="004D0C4A">
            <w:t xml:space="preserve">          </w:t>
          </w:r>
        </w:p>
      </w:docPartBody>
    </w:docPart>
    <w:docPart>
      <w:docPartPr>
        <w:name w:val="20846B6CC2F646388B89BF6797F0D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5D43B-A985-4ED0-9893-1282A52EED6D}"/>
      </w:docPartPr>
      <w:docPartBody>
        <w:p w:rsidR="0009490D" w:rsidRDefault="00F61A7F" w:rsidP="0009490D">
          <w:pPr>
            <w:pStyle w:val="20846B6CC2F646388B89BF6797F0D7CD"/>
          </w:pPr>
          <w:r w:rsidRPr="004D0C4A">
            <w:t xml:space="preserve">          </w:t>
          </w:r>
        </w:p>
      </w:docPartBody>
    </w:docPart>
    <w:docPart>
      <w:docPartPr>
        <w:name w:val="942A8543B588447794CB8D51744B2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81872-1BEF-4A29-88B2-A9D5635D5AB6}"/>
      </w:docPartPr>
      <w:docPartBody>
        <w:p w:rsidR="0009490D" w:rsidRDefault="00F61A7F" w:rsidP="0009490D">
          <w:pPr>
            <w:pStyle w:val="942A8543B588447794CB8D51744B236F"/>
          </w:pPr>
          <w:r w:rsidRPr="004D0C4A">
            <w:t xml:space="preserve">          </w:t>
          </w:r>
        </w:p>
      </w:docPartBody>
    </w:docPart>
    <w:docPart>
      <w:docPartPr>
        <w:name w:val="8072BFFEEA5A490BA93D2F4DDE1EF8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2CB66-0E7D-4320-864C-E1F0559C4348}"/>
      </w:docPartPr>
      <w:docPartBody>
        <w:p w:rsidR="0009490D" w:rsidRDefault="00F61A7F" w:rsidP="0009490D">
          <w:pPr>
            <w:pStyle w:val="8072BFFEEA5A490BA93D2F4DDE1EF86C"/>
          </w:pPr>
          <w:r w:rsidRPr="004D0C4A">
            <w:t xml:space="preserve">          </w:t>
          </w:r>
        </w:p>
      </w:docPartBody>
    </w:docPart>
    <w:docPart>
      <w:docPartPr>
        <w:name w:val="7F299E2EB3824E929910478528F33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EED8D-2B39-4A4F-A2DA-941C6F45A69D}"/>
      </w:docPartPr>
      <w:docPartBody>
        <w:p w:rsidR="0009490D" w:rsidRDefault="00F61A7F" w:rsidP="0009490D">
          <w:pPr>
            <w:pStyle w:val="7F299E2EB3824E929910478528F33742"/>
          </w:pPr>
          <w:r w:rsidRPr="004D0C4A">
            <w:t xml:space="preserve">          </w:t>
          </w:r>
        </w:p>
      </w:docPartBody>
    </w:docPart>
    <w:docPart>
      <w:docPartPr>
        <w:name w:val="7F822DCDEA3D4CE5A53506AD5490D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40F6E-E7B2-4D46-89AE-8ABB5FF3D76D}"/>
      </w:docPartPr>
      <w:docPartBody>
        <w:p w:rsidR="0009490D" w:rsidRDefault="00F61A7F" w:rsidP="0009490D">
          <w:pPr>
            <w:pStyle w:val="7F822DCDEA3D4CE5A53506AD5490DC02"/>
          </w:pPr>
          <w:r w:rsidRPr="004D0C4A">
            <w:t xml:space="preserve">          </w:t>
          </w:r>
        </w:p>
      </w:docPartBody>
    </w:docPart>
    <w:docPart>
      <w:docPartPr>
        <w:name w:val="E3D86BE4723A4A6C96A6F76EE980D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636F1-1F93-4C97-ADB4-EC673D292B4D}"/>
      </w:docPartPr>
      <w:docPartBody>
        <w:p w:rsidR="0009490D" w:rsidRDefault="00F61A7F" w:rsidP="0009490D">
          <w:pPr>
            <w:pStyle w:val="E3D86BE4723A4A6C96A6F76EE980D9BC"/>
          </w:pPr>
          <w:r w:rsidRPr="004D0C4A">
            <w:t xml:space="preserve">          </w:t>
          </w:r>
        </w:p>
      </w:docPartBody>
    </w:docPart>
    <w:docPart>
      <w:docPartPr>
        <w:name w:val="DA9338EC1107464C9ACECAD8F99BF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16866-8B6F-46B4-A27B-0768560E8721}"/>
      </w:docPartPr>
      <w:docPartBody>
        <w:p w:rsidR="0009490D" w:rsidRDefault="00F61A7F" w:rsidP="0009490D">
          <w:pPr>
            <w:pStyle w:val="DA9338EC1107464C9ACECAD8F99BFA0E"/>
          </w:pPr>
          <w:r w:rsidRPr="004D0C4A">
            <w:t xml:space="preserve">          </w:t>
          </w:r>
        </w:p>
      </w:docPartBody>
    </w:docPart>
    <w:docPart>
      <w:docPartPr>
        <w:name w:val="6C544E0C7CB44D40B5B0841C58D5B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B960B-0AF6-41FC-97D5-8FCCC29C8CFD}"/>
      </w:docPartPr>
      <w:docPartBody>
        <w:p w:rsidR="0009490D" w:rsidRDefault="00F61A7F" w:rsidP="0009490D">
          <w:pPr>
            <w:pStyle w:val="6C544E0C7CB44D40B5B0841C58D5B2BA"/>
          </w:pPr>
          <w:r w:rsidRPr="007840ED">
            <w:t xml:space="preserve">          </w:t>
          </w:r>
        </w:p>
      </w:docPartBody>
    </w:docPart>
    <w:docPart>
      <w:docPartPr>
        <w:name w:val="14C396C9AC2A40058A6321B744B2C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77695-D56F-4CD5-A665-5EC198E2319B}"/>
      </w:docPartPr>
      <w:docPartBody>
        <w:p w:rsidR="0009490D" w:rsidRDefault="00F61A7F" w:rsidP="0009490D">
          <w:pPr>
            <w:pStyle w:val="14C396C9AC2A40058A6321B744B2C0E2"/>
          </w:pPr>
          <w:r w:rsidRPr="007840ED">
            <w:t xml:space="preserve">          </w:t>
          </w:r>
        </w:p>
      </w:docPartBody>
    </w:docPart>
    <w:docPart>
      <w:docPartPr>
        <w:name w:val="6E89AE96F52C470AA454A65091892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96751-B13E-4C92-A16F-7F200C88A8EB}"/>
      </w:docPartPr>
      <w:docPartBody>
        <w:p w:rsidR="0009490D" w:rsidRDefault="00F61A7F" w:rsidP="0009490D">
          <w:pPr>
            <w:pStyle w:val="6E89AE96F52C470AA454A65091892D75"/>
          </w:pPr>
          <w:r w:rsidRPr="007840ED">
            <w:t xml:space="preserve">          </w:t>
          </w:r>
        </w:p>
      </w:docPartBody>
    </w:docPart>
    <w:docPart>
      <w:docPartPr>
        <w:name w:val="03752A6BD1B141FDA1CF4D48181B9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482DE-EB22-43AF-8E7E-F234D8EBF8FC}"/>
      </w:docPartPr>
      <w:docPartBody>
        <w:p w:rsidR="0009490D" w:rsidRDefault="00F61A7F" w:rsidP="0009490D">
          <w:pPr>
            <w:pStyle w:val="03752A6BD1B141FDA1CF4D48181B960E"/>
          </w:pPr>
          <w:r w:rsidRPr="007840ED">
            <w:t xml:space="preserve">          </w:t>
          </w:r>
        </w:p>
      </w:docPartBody>
    </w:docPart>
    <w:docPart>
      <w:docPartPr>
        <w:name w:val="25A804B4793240E2812E0409588C0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EA6A5-4F8E-4F99-B9F7-050F47AA6314}"/>
      </w:docPartPr>
      <w:docPartBody>
        <w:p w:rsidR="0009490D" w:rsidRDefault="00F61A7F" w:rsidP="0009490D">
          <w:pPr>
            <w:pStyle w:val="25A804B4793240E2812E0409588C071E"/>
          </w:pPr>
          <w:r w:rsidRPr="007840ED">
            <w:t xml:space="preserve">          </w:t>
          </w:r>
        </w:p>
      </w:docPartBody>
    </w:docPart>
    <w:docPart>
      <w:docPartPr>
        <w:name w:val="1872A066B7BC4B68ABD99D9AF9198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A288A-4C71-4ED0-88DB-67425437158F}"/>
      </w:docPartPr>
      <w:docPartBody>
        <w:p w:rsidR="0009490D" w:rsidRDefault="00F61A7F" w:rsidP="0009490D">
          <w:pPr>
            <w:pStyle w:val="1872A066B7BC4B68ABD99D9AF91985AD"/>
          </w:pPr>
          <w:r w:rsidRPr="007840ED">
            <w:t xml:space="preserve">          </w:t>
          </w:r>
        </w:p>
      </w:docPartBody>
    </w:docPart>
    <w:docPart>
      <w:docPartPr>
        <w:name w:val="723B6390A11D4EBEBDF948D4D0068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55E00-0568-4992-9342-3700F22CA601}"/>
      </w:docPartPr>
      <w:docPartBody>
        <w:p w:rsidR="0009490D" w:rsidRDefault="00F61A7F" w:rsidP="0009490D">
          <w:pPr>
            <w:pStyle w:val="723B6390A11D4EBEBDF948D4D0068509"/>
          </w:pPr>
          <w:r w:rsidRPr="007840ED">
            <w:t xml:space="preserve">          </w:t>
          </w:r>
        </w:p>
      </w:docPartBody>
    </w:docPart>
    <w:docPart>
      <w:docPartPr>
        <w:name w:val="E3225CF52BB3476BB8CBA1AEFEDA6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E525E-F702-4FF7-B9D6-09298707ABD5}"/>
      </w:docPartPr>
      <w:docPartBody>
        <w:p w:rsidR="0009490D" w:rsidRDefault="00F61A7F" w:rsidP="0009490D">
          <w:pPr>
            <w:pStyle w:val="E3225CF52BB3476BB8CBA1AEFEDA6AB2"/>
          </w:pPr>
          <w:r w:rsidRPr="007840ED">
            <w:t xml:space="preserve">          </w:t>
          </w:r>
        </w:p>
      </w:docPartBody>
    </w:docPart>
    <w:docPart>
      <w:docPartPr>
        <w:name w:val="34D7D02F03654A4B870500EB18677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CE9DB-ECF6-44DB-8E08-5BA46A25A02B}"/>
      </w:docPartPr>
      <w:docPartBody>
        <w:p w:rsidR="0009490D" w:rsidRDefault="00F61A7F" w:rsidP="0009490D">
          <w:pPr>
            <w:pStyle w:val="34D7D02F03654A4B870500EB18677102"/>
          </w:pPr>
          <w:r w:rsidRPr="007840ED">
            <w:t xml:space="preserve">          </w:t>
          </w:r>
        </w:p>
      </w:docPartBody>
    </w:docPart>
    <w:docPart>
      <w:docPartPr>
        <w:name w:val="0D0B47DC8F804D91B90571FA86FC6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7FE01-6F44-49A0-B877-FAD2505861A9}"/>
      </w:docPartPr>
      <w:docPartBody>
        <w:p w:rsidR="0009490D" w:rsidRDefault="00F61A7F" w:rsidP="0009490D">
          <w:pPr>
            <w:pStyle w:val="0D0B47DC8F804D91B90571FA86FC6BDB"/>
          </w:pPr>
          <w:r w:rsidRPr="007840ED">
            <w:t xml:space="preserve">          </w:t>
          </w:r>
        </w:p>
      </w:docPartBody>
    </w:docPart>
    <w:docPart>
      <w:docPartPr>
        <w:name w:val="03532AF380BD45EB9DBD0C6C0ECCB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3D630-A47F-4EF1-8E58-EA3A8942DB12}"/>
      </w:docPartPr>
      <w:docPartBody>
        <w:p w:rsidR="0009490D" w:rsidRDefault="00F61A7F" w:rsidP="0009490D">
          <w:pPr>
            <w:pStyle w:val="03532AF380BD45EB9DBD0C6C0ECCB241"/>
          </w:pPr>
          <w:r w:rsidRPr="007840ED">
            <w:t xml:space="preserve">          </w:t>
          </w:r>
        </w:p>
      </w:docPartBody>
    </w:docPart>
    <w:docPart>
      <w:docPartPr>
        <w:name w:val="E4FD275B700A4FE7B468774AE62DC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97CBA-FBA8-405B-AE2A-FB46CA73FAD3}"/>
      </w:docPartPr>
      <w:docPartBody>
        <w:p w:rsidR="0009490D" w:rsidRDefault="00F61A7F" w:rsidP="0009490D">
          <w:pPr>
            <w:pStyle w:val="E4FD275B700A4FE7B468774AE62DC13A"/>
          </w:pPr>
          <w:r w:rsidRPr="007840ED">
            <w:t xml:space="preserve">          </w:t>
          </w:r>
        </w:p>
      </w:docPartBody>
    </w:docPart>
    <w:docPart>
      <w:docPartPr>
        <w:name w:val="33D8859319C34DB0A36FCA537BD6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8A83D-4D86-4458-9891-256FF3028D1F}"/>
      </w:docPartPr>
      <w:docPartBody>
        <w:p w:rsidR="0009490D" w:rsidRDefault="00F61A7F" w:rsidP="0009490D">
          <w:pPr>
            <w:pStyle w:val="33D8859319C34DB0A36FCA537BD6F521"/>
          </w:pPr>
          <w:r w:rsidRPr="007840ED">
            <w:t xml:space="preserve">          </w:t>
          </w:r>
        </w:p>
      </w:docPartBody>
    </w:docPart>
    <w:docPart>
      <w:docPartPr>
        <w:name w:val="681C1CE7F05542D1B4E9B3A7999D0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122C4-EDF2-429F-AD7D-384397764926}"/>
      </w:docPartPr>
      <w:docPartBody>
        <w:p w:rsidR="0009490D" w:rsidRDefault="00F61A7F" w:rsidP="0009490D">
          <w:pPr>
            <w:pStyle w:val="681C1CE7F05542D1B4E9B3A7999D06AB"/>
          </w:pPr>
          <w:r w:rsidRPr="007840ED">
            <w:t xml:space="preserve">          </w:t>
          </w:r>
        </w:p>
      </w:docPartBody>
    </w:docPart>
    <w:docPart>
      <w:docPartPr>
        <w:name w:val="EFBF2750046449009B449A9357D68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E8189-8E08-45B0-9DDB-31F298A24558}"/>
      </w:docPartPr>
      <w:docPartBody>
        <w:p w:rsidR="0009490D" w:rsidRDefault="00F61A7F" w:rsidP="0009490D">
          <w:pPr>
            <w:pStyle w:val="EFBF2750046449009B449A9357D684FE"/>
          </w:pPr>
          <w:r w:rsidRPr="007840ED">
            <w:t xml:space="preserve">          </w:t>
          </w:r>
        </w:p>
      </w:docPartBody>
    </w:docPart>
    <w:docPart>
      <w:docPartPr>
        <w:name w:val="C8B6AF17162A4F64B45E65397677F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8D466-34FD-4FDC-A237-372E6DC1DF98}"/>
      </w:docPartPr>
      <w:docPartBody>
        <w:p w:rsidR="0009490D" w:rsidRDefault="00F61A7F" w:rsidP="0009490D">
          <w:pPr>
            <w:pStyle w:val="C8B6AF17162A4F64B45E65397677FB31"/>
          </w:pPr>
          <w:r w:rsidRPr="007840ED">
            <w:t xml:space="preserve">          </w:t>
          </w:r>
        </w:p>
      </w:docPartBody>
    </w:docPart>
    <w:docPart>
      <w:docPartPr>
        <w:name w:val="ED54E4C7AC3A4A31BC615DF72B5AA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7C73B-AA95-4B0A-8DB4-ABD6448E7289}"/>
      </w:docPartPr>
      <w:docPartBody>
        <w:p w:rsidR="0009490D" w:rsidRDefault="00F61A7F" w:rsidP="0009490D">
          <w:pPr>
            <w:pStyle w:val="ED54E4C7AC3A4A31BC615DF72B5AA806"/>
          </w:pPr>
          <w:r w:rsidRPr="007840ED">
            <w:t xml:space="preserve">          </w:t>
          </w:r>
        </w:p>
      </w:docPartBody>
    </w:docPart>
    <w:docPart>
      <w:docPartPr>
        <w:name w:val="E07D6FC153424920860B3685BF1F75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E6140-E2FF-49A7-A84B-F9EB51068A2A}"/>
      </w:docPartPr>
      <w:docPartBody>
        <w:p w:rsidR="0009490D" w:rsidRDefault="00F61A7F" w:rsidP="0009490D">
          <w:pPr>
            <w:pStyle w:val="E07D6FC153424920860B3685BF1F75B4"/>
          </w:pPr>
          <w:r w:rsidRPr="007840ED">
            <w:t xml:space="preserve">          </w:t>
          </w:r>
        </w:p>
      </w:docPartBody>
    </w:docPart>
    <w:docPart>
      <w:docPartPr>
        <w:name w:val="2B9AD38FBB4E4D1C942E11EB18BEC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FBE4A-5BB0-45B3-B275-B0672E7EEC38}"/>
      </w:docPartPr>
      <w:docPartBody>
        <w:p w:rsidR="0009490D" w:rsidRDefault="00F61A7F" w:rsidP="0009490D">
          <w:pPr>
            <w:pStyle w:val="2B9AD38FBB4E4D1C942E11EB18BEC9E1"/>
          </w:pPr>
          <w:r w:rsidRPr="007840ED">
            <w:t xml:space="preserve">          </w:t>
          </w:r>
        </w:p>
      </w:docPartBody>
    </w:docPart>
    <w:docPart>
      <w:docPartPr>
        <w:name w:val="D75D8FBCDAD349AC85F6E57D759C1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1E34B-DD23-407E-8300-08BC2B8FF17C}"/>
      </w:docPartPr>
      <w:docPartBody>
        <w:p w:rsidR="0009490D" w:rsidRDefault="00F61A7F" w:rsidP="0009490D">
          <w:pPr>
            <w:pStyle w:val="D75D8FBCDAD349AC85F6E57D759C1D98"/>
          </w:pPr>
          <w:r w:rsidRPr="007840ED">
            <w:t xml:space="preserve">          </w:t>
          </w:r>
        </w:p>
      </w:docPartBody>
    </w:docPart>
    <w:docPart>
      <w:docPartPr>
        <w:name w:val="4A2C7E4E2FF34FDAB5888E19D1A7F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78336E-09D5-4C66-980F-96477A946681}"/>
      </w:docPartPr>
      <w:docPartBody>
        <w:p w:rsidR="0009490D" w:rsidRDefault="00F61A7F" w:rsidP="0009490D">
          <w:pPr>
            <w:pStyle w:val="4A2C7E4E2FF34FDAB5888E19D1A7F43B"/>
          </w:pPr>
          <w:r w:rsidRPr="007840ED">
            <w:t xml:space="preserve">          </w:t>
          </w:r>
        </w:p>
      </w:docPartBody>
    </w:docPart>
    <w:docPart>
      <w:docPartPr>
        <w:name w:val="94F996CDF238416B8A8E3FCF3E74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542E4-8715-470A-B9F3-D2A44B20CE5B}"/>
      </w:docPartPr>
      <w:docPartBody>
        <w:p w:rsidR="0009490D" w:rsidRDefault="00F61A7F" w:rsidP="0009490D">
          <w:pPr>
            <w:pStyle w:val="94F996CDF238416B8A8E3FCF3E74C210"/>
          </w:pPr>
          <w:r w:rsidRPr="007840ED">
            <w:t xml:space="preserve">          </w:t>
          </w:r>
        </w:p>
      </w:docPartBody>
    </w:docPart>
    <w:docPart>
      <w:docPartPr>
        <w:name w:val="D0356C29B168413CBAE65120E55CA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8A4D7-FDB7-441E-AC15-832668DE8C41}"/>
      </w:docPartPr>
      <w:docPartBody>
        <w:p w:rsidR="0009490D" w:rsidRDefault="00F61A7F" w:rsidP="0009490D">
          <w:pPr>
            <w:pStyle w:val="D0356C29B168413CBAE65120E55CAF0E"/>
          </w:pPr>
          <w:r w:rsidRPr="007840ED">
            <w:t xml:space="preserve">          </w:t>
          </w:r>
        </w:p>
      </w:docPartBody>
    </w:docPart>
    <w:docPart>
      <w:docPartPr>
        <w:name w:val="A64C3C63FAE54411AC1191E9C1EA6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102F7-813B-4B19-9494-CA1CC3464FFC}"/>
      </w:docPartPr>
      <w:docPartBody>
        <w:p w:rsidR="0009490D" w:rsidRDefault="00F61A7F" w:rsidP="0009490D">
          <w:pPr>
            <w:pStyle w:val="A64C3C63FAE54411AC1191E9C1EA668A"/>
          </w:pPr>
          <w:r w:rsidRPr="00896F60">
            <w:t xml:space="preserve">          </w:t>
          </w:r>
        </w:p>
      </w:docPartBody>
    </w:docPart>
    <w:docPart>
      <w:docPartPr>
        <w:name w:val="B14BEC3988A043F4A0BCD7D54D729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6D06A-1F82-4034-82FB-9EA6262228E3}"/>
      </w:docPartPr>
      <w:docPartBody>
        <w:p w:rsidR="0009490D" w:rsidRDefault="00F61A7F" w:rsidP="0009490D">
          <w:pPr>
            <w:pStyle w:val="B14BEC3988A043F4A0BCD7D54D729662"/>
          </w:pPr>
          <w:r w:rsidRPr="00896F60">
            <w:t xml:space="preserve">          </w:t>
          </w:r>
        </w:p>
      </w:docPartBody>
    </w:docPart>
    <w:docPart>
      <w:docPartPr>
        <w:name w:val="755C009D8CAF41839397D0A726FCE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92B6D-BD93-4FC3-9DBC-82B6229FC347}"/>
      </w:docPartPr>
      <w:docPartBody>
        <w:p w:rsidR="0009490D" w:rsidRDefault="0009490D" w:rsidP="0009490D">
          <w:pPr>
            <w:pStyle w:val="755C009D8CAF41839397D0A726FCE2AC"/>
          </w:pPr>
          <w:r w:rsidRPr="00F05268">
            <w:t xml:space="preserve">          </w:t>
          </w:r>
        </w:p>
      </w:docPartBody>
    </w:docPart>
    <w:docPart>
      <w:docPartPr>
        <w:name w:val="36C1286C7F0E4246AC99DB771DB98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F4C62-4008-43BA-8442-63581B01B632}"/>
      </w:docPartPr>
      <w:docPartBody>
        <w:p w:rsidR="0009490D" w:rsidRDefault="00F61A7F" w:rsidP="0009490D">
          <w:pPr>
            <w:pStyle w:val="36C1286C7F0E4246AC99DB771DB9818C"/>
          </w:pPr>
          <w:r w:rsidRPr="004D0C4A">
            <w:t xml:space="preserve">          </w:t>
          </w:r>
        </w:p>
      </w:docPartBody>
    </w:docPart>
    <w:docPart>
      <w:docPartPr>
        <w:name w:val="11304894F80141D8AA95D13CF054C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B37E9-AC62-4591-8549-2D10344838E3}"/>
      </w:docPartPr>
      <w:docPartBody>
        <w:p w:rsidR="0009490D" w:rsidRDefault="00F61A7F" w:rsidP="0009490D">
          <w:pPr>
            <w:pStyle w:val="11304894F80141D8AA95D13CF054CDCD"/>
          </w:pPr>
          <w:r w:rsidRPr="004D0C4A">
            <w:t xml:space="preserve">          </w:t>
          </w:r>
        </w:p>
      </w:docPartBody>
    </w:docPart>
    <w:docPart>
      <w:docPartPr>
        <w:name w:val="E56D19E7A921453CB82D97807FB22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2AC47-9CD7-4334-94BB-404289B348AE}"/>
      </w:docPartPr>
      <w:docPartBody>
        <w:p w:rsidR="0009490D" w:rsidRDefault="00F61A7F" w:rsidP="0009490D">
          <w:pPr>
            <w:pStyle w:val="E56D19E7A921453CB82D97807FB22176"/>
          </w:pPr>
          <w:r w:rsidRPr="004D0C4A">
            <w:t xml:space="preserve">          </w:t>
          </w:r>
        </w:p>
      </w:docPartBody>
    </w:docPart>
    <w:docPart>
      <w:docPartPr>
        <w:name w:val="300A3B41F214415B968124F401718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ADCA6-5A92-4F20-B01B-D5047BCEA996}"/>
      </w:docPartPr>
      <w:docPartBody>
        <w:p w:rsidR="0009490D" w:rsidRDefault="00F61A7F" w:rsidP="0009490D">
          <w:pPr>
            <w:pStyle w:val="300A3B41F214415B968124F401718D7D"/>
          </w:pPr>
          <w:r w:rsidRPr="004D0C4A">
            <w:t xml:space="preserve">          </w:t>
          </w:r>
        </w:p>
      </w:docPartBody>
    </w:docPart>
    <w:docPart>
      <w:docPartPr>
        <w:name w:val="89B77C1F890E43EAA0BCC04F701257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2B0FF-D69E-45DE-9693-8168AC2A5879}"/>
      </w:docPartPr>
      <w:docPartBody>
        <w:p w:rsidR="0009490D" w:rsidRDefault="00F61A7F" w:rsidP="0009490D">
          <w:pPr>
            <w:pStyle w:val="89B77C1F890E43EAA0BCC04F70125780"/>
          </w:pPr>
          <w:r w:rsidRPr="004D0C4A">
            <w:t xml:space="preserve">          </w:t>
          </w:r>
        </w:p>
      </w:docPartBody>
    </w:docPart>
    <w:docPart>
      <w:docPartPr>
        <w:name w:val="E5F5205E60E74F0A88189C82E2C6F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44B64-7872-48BB-887B-E330D1A6887F}"/>
      </w:docPartPr>
      <w:docPartBody>
        <w:p w:rsidR="0009490D" w:rsidRDefault="00F61A7F" w:rsidP="0009490D">
          <w:pPr>
            <w:pStyle w:val="E5F5205E60E74F0A88189C82E2C6FE60"/>
          </w:pPr>
          <w:r w:rsidRPr="004D0C4A">
            <w:t xml:space="preserve">          </w:t>
          </w:r>
        </w:p>
      </w:docPartBody>
    </w:docPart>
    <w:docPart>
      <w:docPartPr>
        <w:name w:val="323157987F624510985E793B226BC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9F236-5D00-4586-9515-DEEF3F89C342}"/>
      </w:docPartPr>
      <w:docPartBody>
        <w:p w:rsidR="0009490D" w:rsidRDefault="00F61A7F" w:rsidP="0009490D">
          <w:pPr>
            <w:pStyle w:val="323157987F624510985E793B226BCCEE"/>
          </w:pPr>
          <w:r w:rsidRPr="004D0C4A">
            <w:t xml:space="preserve">          </w:t>
          </w:r>
        </w:p>
      </w:docPartBody>
    </w:docPart>
    <w:docPart>
      <w:docPartPr>
        <w:name w:val="4E0EFEF3FBEF44C5A43723A40706F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B392A-D337-4A1E-A09F-8A79C8B3E136}"/>
      </w:docPartPr>
      <w:docPartBody>
        <w:p w:rsidR="0009490D" w:rsidRDefault="00F61A7F" w:rsidP="0009490D">
          <w:pPr>
            <w:pStyle w:val="4E0EFEF3FBEF44C5A43723A40706F135"/>
          </w:pPr>
          <w:r w:rsidRPr="004D0C4A">
            <w:t xml:space="preserve">          </w:t>
          </w:r>
        </w:p>
      </w:docPartBody>
    </w:docPart>
    <w:docPart>
      <w:docPartPr>
        <w:name w:val="A07E8D710CA34DE6B583CB573D51CA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9B93F-90CA-4F1D-A556-216A14299972}"/>
      </w:docPartPr>
      <w:docPartBody>
        <w:p w:rsidR="0009490D" w:rsidRDefault="00F61A7F" w:rsidP="0009490D">
          <w:pPr>
            <w:pStyle w:val="A07E8D710CA34DE6B583CB573D51CA36"/>
          </w:pPr>
          <w:r w:rsidRPr="004D0C4A">
            <w:t xml:space="preserve">          </w:t>
          </w:r>
        </w:p>
      </w:docPartBody>
    </w:docPart>
    <w:docPart>
      <w:docPartPr>
        <w:name w:val="978DA1DB41C14575AD6E6D0B5E2C8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A18B3-A7FA-4F4D-A8F8-FB8B888C6EDC}"/>
      </w:docPartPr>
      <w:docPartBody>
        <w:p w:rsidR="0009490D" w:rsidRDefault="00F61A7F" w:rsidP="0009490D">
          <w:pPr>
            <w:pStyle w:val="978DA1DB41C14575AD6E6D0B5E2C8815"/>
          </w:pPr>
          <w:r w:rsidRPr="004D0C4A">
            <w:t xml:space="preserve">          </w:t>
          </w:r>
        </w:p>
      </w:docPartBody>
    </w:docPart>
    <w:docPart>
      <w:docPartPr>
        <w:name w:val="9542C75C1DB64672A06C1C96D51EE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1D270-BBE3-4F84-BC6C-BBFE80DA11A3}"/>
      </w:docPartPr>
      <w:docPartBody>
        <w:p w:rsidR="0009490D" w:rsidRDefault="00F61A7F" w:rsidP="0009490D">
          <w:pPr>
            <w:pStyle w:val="9542C75C1DB64672A06C1C96D51EEDAB"/>
          </w:pPr>
          <w:r w:rsidRPr="004D0C4A">
            <w:t xml:space="preserve">          </w:t>
          </w:r>
        </w:p>
      </w:docPartBody>
    </w:docPart>
    <w:docPart>
      <w:docPartPr>
        <w:name w:val="C73D1AA915A14635BB6DD6A4AF185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0D16F-85DC-4B29-A59A-FCC7B761032C}"/>
      </w:docPartPr>
      <w:docPartBody>
        <w:p w:rsidR="0009490D" w:rsidRDefault="00F61A7F" w:rsidP="0009490D">
          <w:pPr>
            <w:pStyle w:val="C73D1AA915A14635BB6DD6A4AF1852E6"/>
          </w:pPr>
          <w:r w:rsidRPr="004D0C4A">
            <w:t xml:space="preserve">          </w:t>
          </w:r>
        </w:p>
      </w:docPartBody>
    </w:docPart>
    <w:docPart>
      <w:docPartPr>
        <w:name w:val="537A67FB1A4043598E72014431844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CFB93-C76A-431F-82F5-F1950E34CDFA}"/>
      </w:docPartPr>
      <w:docPartBody>
        <w:p w:rsidR="0009490D" w:rsidRDefault="00F61A7F" w:rsidP="0009490D">
          <w:pPr>
            <w:pStyle w:val="537A67FB1A4043598E72014431844C13"/>
          </w:pPr>
          <w:r w:rsidRPr="004D0C4A">
            <w:t xml:space="preserve">          </w:t>
          </w:r>
        </w:p>
      </w:docPartBody>
    </w:docPart>
    <w:docPart>
      <w:docPartPr>
        <w:name w:val="57188BF29CD945A682737E9201520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83E04-4B2C-4522-AC28-80FF654996AC}"/>
      </w:docPartPr>
      <w:docPartBody>
        <w:p w:rsidR="0009490D" w:rsidRDefault="00F61A7F" w:rsidP="0009490D">
          <w:pPr>
            <w:pStyle w:val="57188BF29CD945A682737E920152064A"/>
          </w:pPr>
          <w:r w:rsidRPr="004D0C4A">
            <w:t xml:space="preserve">          </w:t>
          </w:r>
        </w:p>
      </w:docPartBody>
    </w:docPart>
    <w:docPart>
      <w:docPartPr>
        <w:name w:val="02A5DA9B732D4F60BA9E5C7CEEC533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24ECF-9CF9-4A4E-96FF-E7A69B1E30C0}"/>
      </w:docPartPr>
      <w:docPartBody>
        <w:p w:rsidR="0009490D" w:rsidRDefault="00F61A7F" w:rsidP="0009490D">
          <w:pPr>
            <w:pStyle w:val="02A5DA9B732D4F60BA9E5C7CEEC5330D"/>
          </w:pPr>
          <w:r w:rsidRPr="004D0C4A">
            <w:t xml:space="preserve">          </w:t>
          </w:r>
        </w:p>
      </w:docPartBody>
    </w:docPart>
    <w:docPart>
      <w:docPartPr>
        <w:name w:val="45F4CF3776734422932CDACC2D474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28872-11CB-49E1-862D-B34B3539CE72}"/>
      </w:docPartPr>
      <w:docPartBody>
        <w:p w:rsidR="0009490D" w:rsidRDefault="00F61A7F" w:rsidP="0009490D">
          <w:pPr>
            <w:pStyle w:val="45F4CF3776734422932CDACC2D474636"/>
          </w:pPr>
          <w:r w:rsidRPr="004D0C4A">
            <w:t xml:space="preserve">          </w:t>
          </w:r>
        </w:p>
      </w:docPartBody>
    </w:docPart>
    <w:docPart>
      <w:docPartPr>
        <w:name w:val="95057CA0ECFD45989D0E355E0A72B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6F5FC-CBB6-406E-BA4F-CBF4691010DB}"/>
      </w:docPartPr>
      <w:docPartBody>
        <w:p w:rsidR="0009490D" w:rsidRDefault="00F61A7F" w:rsidP="0009490D">
          <w:pPr>
            <w:pStyle w:val="95057CA0ECFD45989D0E355E0A72B053"/>
          </w:pPr>
          <w:r w:rsidRPr="004D0C4A">
            <w:t xml:space="preserve">          </w:t>
          </w:r>
        </w:p>
      </w:docPartBody>
    </w:docPart>
    <w:docPart>
      <w:docPartPr>
        <w:name w:val="4E64C53B605941D5A40B1C12DC55E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DA67C-6D72-43CC-8BD6-CCE29F4D2898}"/>
      </w:docPartPr>
      <w:docPartBody>
        <w:p w:rsidR="00996E69" w:rsidRDefault="00F61A7F" w:rsidP="0009490D">
          <w:pPr>
            <w:pStyle w:val="4E64C53B605941D5A40B1C12DC55E8F3"/>
          </w:pPr>
          <w:r w:rsidRPr="001B4C1E">
            <w:t xml:space="preserve">          </w:t>
          </w:r>
        </w:p>
      </w:docPartBody>
    </w:docPart>
    <w:docPart>
      <w:docPartPr>
        <w:name w:val="EF4E0225C45243399D958D99CBEAE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EACB3-9A8A-4233-8FCF-07B4A279C29F}"/>
      </w:docPartPr>
      <w:docPartBody>
        <w:p w:rsidR="00996E69" w:rsidRDefault="00F61A7F" w:rsidP="0009490D">
          <w:pPr>
            <w:pStyle w:val="EF4E0225C45243399D958D99CBEAED7A"/>
          </w:pPr>
          <w:r w:rsidRPr="00392962">
            <w:t xml:space="preserve">          </w:t>
          </w:r>
        </w:p>
      </w:docPartBody>
    </w:docPart>
    <w:docPart>
      <w:docPartPr>
        <w:name w:val="FA5732C1B9D54D41B50A186706C5A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507B7-DD55-4D44-B899-9AB8BA00C40F}"/>
      </w:docPartPr>
      <w:docPartBody>
        <w:p w:rsidR="00996E69" w:rsidRDefault="00F61A7F" w:rsidP="0009490D">
          <w:pPr>
            <w:pStyle w:val="FA5732C1B9D54D41B50A186706C5A92C"/>
          </w:pPr>
          <w:r w:rsidRPr="00392962">
            <w:t xml:space="preserve">          </w:t>
          </w:r>
        </w:p>
      </w:docPartBody>
    </w:docPart>
    <w:docPart>
      <w:docPartPr>
        <w:name w:val="55D5653480D0443EA11B8BC7F1510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46DAB-5C77-49FE-9453-3891225D8A98}"/>
      </w:docPartPr>
      <w:docPartBody>
        <w:p w:rsidR="001E0188" w:rsidRDefault="00F61A7F" w:rsidP="00996E69">
          <w:pPr>
            <w:pStyle w:val="55D5653480D0443EA11B8BC7F15100FA"/>
          </w:pPr>
          <w:r w:rsidRPr="00D54A94">
            <w:t xml:space="preserve">          </w:t>
          </w:r>
        </w:p>
      </w:docPartBody>
    </w:docPart>
    <w:docPart>
      <w:docPartPr>
        <w:name w:val="E144FA0DD947460BBE3FFA2677A5E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10BAC-645F-49B9-AC1A-3CD50690B36B}"/>
      </w:docPartPr>
      <w:docPartBody>
        <w:p w:rsidR="001E0188" w:rsidRDefault="00F61A7F" w:rsidP="00996E69">
          <w:pPr>
            <w:pStyle w:val="E144FA0DD947460BBE3FFA2677A5E69D"/>
          </w:pPr>
          <w:r w:rsidRPr="00D54A94">
            <w:t xml:space="preserve">          </w:t>
          </w:r>
        </w:p>
      </w:docPartBody>
    </w:docPart>
    <w:docPart>
      <w:docPartPr>
        <w:name w:val="5795582D7C224FDCB46B71F1880C4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3249F-0128-4396-ACE7-A629005E60F2}"/>
      </w:docPartPr>
      <w:docPartBody>
        <w:p w:rsidR="001E0188" w:rsidRDefault="00F61A7F" w:rsidP="00996E69">
          <w:pPr>
            <w:pStyle w:val="5795582D7C224FDCB46B71F1880C4875"/>
          </w:pPr>
          <w:r w:rsidRPr="00D54A94">
            <w:t xml:space="preserve">          </w:t>
          </w:r>
        </w:p>
      </w:docPartBody>
    </w:docPart>
    <w:docPart>
      <w:docPartPr>
        <w:name w:val="C165039443F746F08AFCE0CADA1A8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0B43D-5B0E-4BB7-A2C1-E42EC3976CFD}"/>
      </w:docPartPr>
      <w:docPartBody>
        <w:p w:rsidR="001E0188" w:rsidRDefault="00F61A7F" w:rsidP="00996E69">
          <w:pPr>
            <w:pStyle w:val="C165039443F746F08AFCE0CADA1A88D9"/>
          </w:pPr>
          <w:r w:rsidRPr="00D54A94">
            <w:t xml:space="preserve">          </w:t>
          </w:r>
        </w:p>
      </w:docPartBody>
    </w:docPart>
    <w:docPart>
      <w:docPartPr>
        <w:name w:val="6D9B4BE23CB5493BA4016A332B55B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FBCBC-C1CB-4BB9-B592-89C27957DE49}"/>
      </w:docPartPr>
      <w:docPartBody>
        <w:p w:rsidR="001E0188" w:rsidRDefault="00F61A7F" w:rsidP="00996E69">
          <w:pPr>
            <w:pStyle w:val="6D9B4BE23CB5493BA4016A332B55B20C"/>
          </w:pPr>
          <w:r w:rsidRPr="00D54A94">
            <w:t xml:space="preserve">          </w:t>
          </w:r>
        </w:p>
      </w:docPartBody>
    </w:docPart>
    <w:docPart>
      <w:docPartPr>
        <w:name w:val="1855CC6D56444750B6725906AEDE4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155E6-342E-4BE6-A47E-E308C81548AE}"/>
      </w:docPartPr>
      <w:docPartBody>
        <w:p w:rsidR="001E0188" w:rsidRDefault="00F61A7F" w:rsidP="00996E69">
          <w:pPr>
            <w:pStyle w:val="1855CC6D56444750B6725906AEDE47F7"/>
          </w:pPr>
          <w:r w:rsidRPr="00D54A94">
            <w:t xml:space="preserve">          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7BA349-18FD-4B1F-9608-17B73DF03138}"/>
      </w:docPartPr>
      <w:docPartBody>
        <w:p w:rsidR="00AF1CAC" w:rsidRDefault="005576FC">
          <w:r w:rsidRPr="006E037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685F3592FD4E38BA41086830631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23381-5CAA-4810-863B-43A50BD7D453}"/>
      </w:docPartPr>
      <w:docPartBody>
        <w:p w:rsidR="00AF1CAC" w:rsidRDefault="00F61A7F" w:rsidP="00F61A7F">
          <w:pPr>
            <w:pStyle w:val="0C685F3592FD4E38BA4108683063156E17"/>
          </w:pPr>
          <w:r w:rsidRPr="006E037A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00D683B3C4440BB3854B25A51C5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36FF2-65FA-4965-9D95-AA25CA8EFCD9}"/>
      </w:docPartPr>
      <w:docPartBody>
        <w:p w:rsidR="00AF1CAC" w:rsidRDefault="00F61A7F" w:rsidP="00F61A7F">
          <w:pPr>
            <w:pStyle w:val="5400D683B3C4440BB3854B25A51C581517"/>
          </w:pPr>
          <w:r w:rsidRPr="006E037A">
            <w:rPr>
              <w:rStyle w:val="PlaceholderText"/>
            </w:rPr>
            <w:t>Click or tap to enter a date.</w:t>
          </w:r>
        </w:p>
      </w:docPartBody>
    </w:docPart>
    <w:docPart>
      <w:docPartPr>
        <w:name w:val="8485571AD3A3429CAC3A4AA79B8FF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EB6956-96C0-4D90-84CA-ABCD9D11FC6D}"/>
      </w:docPartPr>
      <w:docPartBody>
        <w:p w:rsidR="00AF1CAC" w:rsidRDefault="00F61A7F" w:rsidP="00F61A7F">
          <w:pPr>
            <w:pStyle w:val="8485571AD3A3429CAC3A4AA79B8FFC7D17"/>
          </w:pPr>
          <w:r w:rsidRPr="006E037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1928E2A85F9487EA0FC001C02DE9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3F246-045D-46F4-97B7-8CAEC2F92BC0}"/>
      </w:docPartPr>
      <w:docPartBody>
        <w:p w:rsidR="00AF1CAC" w:rsidRDefault="00F61A7F" w:rsidP="005576FC">
          <w:pPr>
            <w:pStyle w:val="01928E2A85F9487EA0FC001C02DE9364"/>
          </w:pPr>
          <w:r w:rsidRPr="00C20193">
            <w:t xml:space="preserve">          </w:t>
          </w:r>
        </w:p>
      </w:docPartBody>
    </w:docPart>
    <w:docPart>
      <w:docPartPr>
        <w:name w:val="72054BBC20BA4E63B4EF424DD9EDE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A7270-02EC-4E14-87E8-D399B0E55CAD}"/>
      </w:docPartPr>
      <w:docPartBody>
        <w:p w:rsidR="00AF1CAC" w:rsidRDefault="00AF1CAC" w:rsidP="005576FC">
          <w:pPr>
            <w:pStyle w:val="72054BBC20BA4E63B4EF424DD9EDEA6D"/>
          </w:pPr>
          <w:r w:rsidRPr="00C20193">
            <w:t xml:space="preserve">          </w:t>
          </w:r>
        </w:p>
      </w:docPartBody>
    </w:docPart>
    <w:docPart>
      <w:docPartPr>
        <w:name w:val="92334C160D394A95A7090D35D45AB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5F51A-68D4-43D6-918C-61B6E97A9031}"/>
      </w:docPartPr>
      <w:docPartBody>
        <w:p w:rsidR="009361C2" w:rsidRDefault="00F61A7F" w:rsidP="00AF1CAC">
          <w:pPr>
            <w:pStyle w:val="92334C160D394A95A7090D35D45ABB53"/>
          </w:pPr>
          <w:r w:rsidRPr="003D66CC">
            <w:t xml:space="preserve">          </w:t>
          </w:r>
        </w:p>
      </w:docPartBody>
    </w:docPart>
    <w:docPart>
      <w:docPartPr>
        <w:name w:val="05DFA1018BFD4AB195C7CBA05096B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D9218-F9ED-4015-8205-3CE93A8E6421}"/>
      </w:docPartPr>
      <w:docPartBody>
        <w:p w:rsidR="009361C2" w:rsidRDefault="00F61A7F" w:rsidP="00AF1CAC">
          <w:pPr>
            <w:pStyle w:val="05DFA1018BFD4AB195C7CBA05096BE2A"/>
          </w:pPr>
          <w:r w:rsidRPr="003D66CC">
            <w:t xml:space="preserve">          </w:t>
          </w:r>
        </w:p>
      </w:docPartBody>
    </w:docPart>
    <w:docPart>
      <w:docPartPr>
        <w:name w:val="D7E144ECD05A49639A22F5E787892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DEC0D-2A1A-440E-908D-42DD9A5D07AC}"/>
      </w:docPartPr>
      <w:docPartBody>
        <w:p w:rsidR="009361C2" w:rsidRDefault="00F61A7F" w:rsidP="00AF1CAC">
          <w:pPr>
            <w:pStyle w:val="D7E144ECD05A49639A22F5E7878925EF"/>
          </w:pPr>
          <w:r w:rsidRPr="003D66CC">
            <w:t xml:space="preserve">          </w:t>
          </w:r>
        </w:p>
      </w:docPartBody>
    </w:docPart>
    <w:docPart>
      <w:docPartPr>
        <w:name w:val="F428F2A2D5FD48C092AC7EF67BCFF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892D9-1DE5-4FD6-B9C5-92870DA8A97B}"/>
      </w:docPartPr>
      <w:docPartBody>
        <w:p w:rsidR="009361C2" w:rsidRDefault="00F61A7F" w:rsidP="00F61A7F">
          <w:pPr>
            <w:pStyle w:val="F428F2A2D5FD48C092AC7EF67BCFF2EA12"/>
          </w:pPr>
          <w:r w:rsidRPr="00F05268">
            <w:rPr>
              <w:b/>
              <w:bCs/>
            </w:rPr>
            <w:t xml:space="preserve">          </w:t>
          </w:r>
        </w:p>
      </w:docPartBody>
    </w:docPart>
    <w:docPart>
      <w:docPartPr>
        <w:name w:val="0FC132CC6DCD4FF08AA7DE76A9665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AD4CA-262A-4450-994C-4F06FB55D83F}"/>
      </w:docPartPr>
      <w:docPartBody>
        <w:p w:rsidR="009361C2" w:rsidRDefault="00F61A7F" w:rsidP="00AF1CAC">
          <w:pPr>
            <w:pStyle w:val="0FC132CC6DCD4FF08AA7DE76A9665F93"/>
          </w:pPr>
          <w:r w:rsidRPr="00F05268">
            <w:t xml:space="preserve">          </w:t>
          </w:r>
        </w:p>
      </w:docPartBody>
    </w:docPart>
    <w:docPart>
      <w:docPartPr>
        <w:name w:val="47806ABB36954AEFA3C37C3A938B5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BDF9C-BC4C-48A9-A586-522D5DC0F6DC}"/>
      </w:docPartPr>
      <w:docPartBody>
        <w:p w:rsidR="009361C2" w:rsidRDefault="00F61A7F" w:rsidP="00AF1CAC">
          <w:pPr>
            <w:pStyle w:val="47806ABB36954AEFA3C37C3A938B5BCF"/>
          </w:pPr>
          <w:r w:rsidRPr="00F05268">
            <w:t xml:space="preserve">          </w:t>
          </w:r>
        </w:p>
      </w:docPartBody>
    </w:docPart>
    <w:docPart>
      <w:docPartPr>
        <w:name w:val="083BDCAF2D684B34902AD674B4380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82081-FF1C-4B91-B74E-C0C241EC1290}"/>
      </w:docPartPr>
      <w:docPartBody>
        <w:p w:rsidR="009361C2" w:rsidRDefault="00F61A7F" w:rsidP="00AF1CAC">
          <w:pPr>
            <w:pStyle w:val="083BDCAF2D684B34902AD674B4380ABC"/>
          </w:pPr>
          <w:r w:rsidRPr="00F05268">
            <w:t xml:space="preserve">          </w:t>
          </w:r>
        </w:p>
      </w:docPartBody>
    </w:docPart>
    <w:docPart>
      <w:docPartPr>
        <w:name w:val="4FB07C6660C14215BABA046F12447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3FB848-6955-4DE8-AECD-7EE24E93940C}"/>
      </w:docPartPr>
      <w:docPartBody>
        <w:p w:rsidR="009361C2" w:rsidRDefault="00AF1CAC" w:rsidP="00AF1CAC">
          <w:pPr>
            <w:pStyle w:val="4FB07C6660C14215BABA046F124475A5"/>
          </w:pPr>
          <w:r>
            <w:t xml:space="preserve">          </w:t>
          </w:r>
        </w:p>
      </w:docPartBody>
    </w:docPart>
    <w:docPart>
      <w:docPartPr>
        <w:name w:val="6BA8F591D3424BF89A7B8E0B29639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67782-F84F-4127-8179-F800AC5EE045}"/>
      </w:docPartPr>
      <w:docPartBody>
        <w:p w:rsidR="00F95D4A" w:rsidRDefault="0002573D" w:rsidP="0002573D">
          <w:pPr>
            <w:pStyle w:val="6BA8F591D3424BF89A7B8E0B29639702"/>
          </w:pPr>
          <w:r>
            <w:t xml:space="preserve">         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otham-Medium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tham-Book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otham-BookItalic">
    <w:altName w:val="MS Mincho"/>
    <w:panose1 w:val="00000000000000000000"/>
    <w:charset w:val="80"/>
    <w:family w:val="auto"/>
    <w:notTrueType/>
    <w:pitch w:val="variable"/>
    <w:sig w:usb0="A00002FF" w:usb1="4807005B" w:usb2="00000010" w:usb3="00000000" w:csb0="0002009F" w:csb1="00000000"/>
  </w:font>
  <w:font w:name="Gotham Medium">
    <w:altName w:val="Calibri"/>
    <w:panose1 w:val="02000603030000020004"/>
    <w:charset w:val="00"/>
    <w:family w:val="auto"/>
    <w:pitch w:val="variable"/>
    <w:sig w:usb0="A00000AF" w:usb1="40000048" w:usb2="00000000" w:usb3="00000000" w:csb0="00000111" w:csb1="00000000"/>
  </w:font>
  <w:font w:name="Gotham Book">
    <w:panose1 w:val="02000603040000020004"/>
    <w:charset w:val="00"/>
    <w:family w:val="auto"/>
    <w:pitch w:val="variable"/>
    <w:sig w:usb0="A00000AF" w:usb1="40000048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490D"/>
    <w:rsid w:val="0002573D"/>
    <w:rsid w:val="0009490D"/>
    <w:rsid w:val="001E0188"/>
    <w:rsid w:val="005576FC"/>
    <w:rsid w:val="007E4375"/>
    <w:rsid w:val="009361C2"/>
    <w:rsid w:val="00996E69"/>
    <w:rsid w:val="00AF1CAC"/>
    <w:rsid w:val="00D43592"/>
    <w:rsid w:val="00F61A7F"/>
    <w:rsid w:val="00F95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1A7F"/>
    <w:rPr>
      <w:color w:val="808080"/>
    </w:rPr>
  </w:style>
  <w:style w:type="paragraph" w:customStyle="1" w:styleId="E3201927B054464AA5064157A631332F">
    <w:name w:val="E3201927B054464AA5064157A631332F"/>
  </w:style>
  <w:style w:type="paragraph" w:customStyle="1" w:styleId="9CEFE47310D3436D99DB019BA5B0213D">
    <w:name w:val="9CEFE47310D3436D99DB019BA5B0213D"/>
  </w:style>
  <w:style w:type="paragraph" w:customStyle="1" w:styleId="7262A12A793240F0B4F92C62EBDA4AA7">
    <w:name w:val="7262A12A793240F0B4F92C62EBDA4AA7"/>
  </w:style>
  <w:style w:type="paragraph" w:customStyle="1" w:styleId="08CA7D5C0EA241CFBA5E1CF82C1F4D84">
    <w:name w:val="08CA7D5C0EA241CFBA5E1CF82C1F4D84"/>
  </w:style>
  <w:style w:type="paragraph" w:customStyle="1" w:styleId="A0543B6196964B4A8F22703B9B90E5F4">
    <w:name w:val="A0543B6196964B4A8F22703B9B90E5F4"/>
  </w:style>
  <w:style w:type="paragraph" w:customStyle="1" w:styleId="9FDEB267895F426CA3BFB1A25C49F6D5">
    <w:name w:val="9FDEB267895F426CA3BFB1A25C49F6D5"/>
  </w:style>
  <w:style w:type="paragraph" w:customStyle="1" w:styleId="AC3DCBE1F6784870A15D005201D4EC64">
    <w:name w:val="AC3DCBE1F6784870A15D005201D4EC64"/>
  </w:style>
  <w:style w:type="paragraph" w:customStyle="1" w:styleId="2B443BA202E0418C995A7D5608B0FECB">
    <w:name w:val="2B443BA202E0418C995A7D5608B0FECB"/>
  </w:style>
  <w:style w:type="paragraph" w:customStyle="1" w:styleId="F8A36A6FACDF418786F17EF7D9619595">
    <w:name w:val="F8A36A6FACDF418786F17EF7D9619595"/>
  </w:style>
  <w:style w:type="paragraph" w:customStyle="1" w:styleId="89D0FCDDC5CF432B8E516B1C91899EEE">
    <w:name w:val="89D0FCDDC5CF432B8E516B1C91899EEE"/>
  </w:style>
  <w:style w:type="paragraph" w:customStyle="1" w:styleId="6A8AD5C8904341BC88250F0E14B6D4AF">
    <w:name w:val="6A8AD5C8904341BC88250F0E14B6D4AF"/>
  </w:style>
  <w:style w:type="paragraph" w:customStyle="1" w:styleId="348127AE628C4CB69C07BB08BE7219A1">
    <w:name w:val="348127AE628C4CB69C07BB08BE7219A1"/>
  </w:style>
  <w:style w:type="paragraph" w:customStyle="1" w:styleId="9CFDE763FB614B34B673922635AB1E12">
    <w:name w:val="9CFDE763FB614B34B673922635AB1E12"/>
  </w:style>
  <w:style w:type="paragraph" w:customStyle="1" w:styleId="7B35F93D2AB54C8D84FD329D3BD3017F">
    <w:name w:val="7B35F93D2AB54C8D84FD329D3BD3017F"/>
  </w:style>
  <w:style w:type="paragraph" w:customStyle="1" w:styleId="AA13D54F081E43DD8F1DBF9C72191D51">
    <w:name w:val="AA13D54F081E43DD8F1DBF9C72191D51"/>
  </w:style>
  <w:style w:type="paragraph" w:customStyle="1" w:styleId="443F983E2FD04112ADEFBD0DBC92FE12">
    <w:name w:val="443F983E2FD04112ADEFBD0DBC92FE12"/>
  </w:style>
  <w:style w:type="paragraph" w:customStyle="1" w:styleId="B4FCF8418AB949F89B6500BD46C979CE">
    <w:name w:val="B4FCF8418AB949F89B6500BD46C979CE"/>
  </w:style>
  <w:style w:type="paragraph" w:customStyle="1" w:styleId="FBE4C7EC16B641CD97F896DBBFF40C31">
    <w:name w:val="FBE4C7EC16B641CD97F896DBBFF40C31"/>
  </w:style>
  <w:style w:type="paragraph" w:customStyle="1" w:styleId="99EF5E08EC9C4BEFB373F3E25AD79ABD">
    <w:name w:val="99EF5E08EC9C4BEFB373F3E25AD79ABD"/>
  </w:style>
  <w:style w:type="paragraph" w:customStyle="1" w:styleId="B8A3FD2FD6484839876800BCE85318B1">
    <w:name w:val="B8A3FD2FD6484839876800BCE85318B1"/>
  </w:style>
  <w:style w:type="paragraph" w:customStyle="1" w:styleId="72E5EFFE057743678E73A01F58CE5605">
    <w:name w:val="72E5EFFE057743678E73A01F58CE5605"/>
  </w:style>
  <w:style w:type="paragraph" w:customStyle="1" w:styleId="AFF9E12A4ACE4579B80F63D49B7079B1">
    <w:name w:val="AFF9E12A4ACE4579B80F63D49B7079B1"/>
    <w:rsid w:val="0009490D"/>
  </w:style>
  <w:style w:type="paragraph" w:customStyle="1" w:styleId="9CEFE47310D3436D99DB019BA5B0213D1">
    <w:name w:val="9CEFE47310D3436D99DB019BA5B0213D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62A12A793240F0B4F92C62EBDA4AA71">
    <w:name w:val="7262A12A793240F0B4F92C62EBDA4AA7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FF9E12A4ACE4579B80F63D49B7079B11">
    <w:name w:val="AFF9E12A4ACE4579B80F63D49B7079B1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D0FCDDC5CF432B8E516B1C91899EEE1">
    <w:name w:val="89D0FCDDC5CF432B8E516B1C91899EEE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A8AD5C8904341BC88250F0E14B6D4AF1">
    <w:name w:val="6A8AD5C8904341BC88250F0E14B6D4AF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48127AE628C4CB69C07BB08BE7219A11">
    <w:name w:val="348127AE628C4CB69C07BB08BE7219A1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FDE763FB614B34B673922635AB1E121">
    <w:name w:val="9CFDE763FB614B34B673922635AB1E12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B35F93D2AB54C8D84FD329D3BD3017F1">
    <w:name w:val="7B35F93D2AB54C8D84FD329D3BD3017F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D54F081E43DD8F1DBF9C72191D511">
    <w:name w:val="AA13D54F081E43DD8F1DBF9C72191D51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43F983E2FD04112ADEFBD0DBC92FE121">
    <w:name w:val="443F983E2FD04112ADEFBD0DBC92FE12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4FCF8418AB949F89B6500BD46C979CE1">
    <w:name w:val="B4FCF8418AB949F89B6500BD46C979CE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BE4C7EC16B641CD97F896DBBFF40C311">
    <w:name w:val="FBE4C7EC16B641CD97F896DBBFF40C31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9EF5E08EC9C4BEFB373F3E25AD79ABD1">
    <w:name w:val="99EF5E08EC9C4BEFB373F3E25AD79ABD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8A3FD2FD6484839876800BCE85318B11">
    <w:name w:val="B8A3FD2FD6484839876800BCE85318B1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F61A7F"/>
    <w:pPr>
      <w:widowControl w:val="0"/>
      <w:autoSpaceDE w:val="0"/>
      <w:autoSpaceDN w:val="0"/>
      <w:spacing w:before="60" w:after="120" w:line="260" w:lineRule="atLeast"/>
    </w:pPr>
    <w:rPr>
      <w:rFonts w:ascii="Arial" w:eastAsia="Gotham-BookItalic" w:hAnsi="Arial" w:cs="Gotham-BookItalic"/>
      <w:i/>
      <w:sz w:val="20"/>
      <w:szCs w:val="18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61A7F"/>
    <w:rPr>
      <w:rFonts w:ascii="Arial" w:eastAsia="Gotham-BookItalic" w:hAnsi="Arial" w:cs="Gotham-BookItalic"/>
      <w:i/>
      <w:sz w:val="20"/>
      <w:szCs w:val="18"/>
      <w:lang w:val="en-US" w:eastAsia="en-US" w:bidi="en-US"/>
    </w:rPr>
  </w:style>
  <w:style w:type="paragraph" w:customStyle="1" w:styleId="1E613441D673413DAB49177378EAB81C">
    <w:name w:val="1E613441D673413DAB49177378EAB81C"/>
    <w:rsid w:val="0009490D"/>
  </w:style>
  <w:style w:type="paragraph" w:customStyle="1" w:styleId="7CD4576A26264C7BB62EB8EB20C6AFD3">
    <w:name w:val="7CD4576A26264C7BB62EB8EB20C6AFD3"/>
    <w:rsid w:val="0009490D"/>
  </w:style>
  <w:style w:type="paragraph" w:customStyle="1" w:styleId="53E21305B259478B8319E41070F32182">
    <w:name w:val="53E21305B259478B8319E41070F32182"/>
    <w:rsid w:val="0009490D"/>
  </w:style>
  <w:style w:type="paragraph" w:customStyle="1" w:styleId="37951861108F42FB820594F2E8058822">
    <w:name w:val="37951861108F42FB820594F2E8058822"/>
    <w:rsid w:val="0009490D"/>
  </w:style>
  <w:style w:type="paragraph" w:customStyle="1" w:styleId="A666E9E27EFD4020A3CB0A5CDAF4791B">
    <w:name w:val="A666E9E27EFD4020A3CB0A5CDAF4791B"/>
    <w:rsid w:val="0009490D"/>
  </w:style>
  <w:style w:type="paragraph" w:customStyle="1" w:styleId="03A76A68CE0F43D9A1C88079A62221BA">
    <w:name w:val="03A76A68CE0F43D9A1C88079A62221BA"/>
    <w:rsid w:val="0009490D"/>
  </w:style>
  <w:style w:type="paragraph" w:customStyle="1" w:styleId="CF111C5809854EB3880046800ECEDE14">
    <w:name w:val="CF111C5809854EB3880046800ECEDE14"/>
    <w:rsid w:val="0009490D"/>
  </w:style>
  <w:style w:type="paragraph" w:customStyle="1" w:styleId="0C85F356E8B34EC4A4E67019165B5969">
    <w:name w:val="0C85F356E8B34EC4A4E67019165B5969"/>
    <w:rsid w:val="0009490D"/>
  </w:style>
  <w:style w:type="paragraph" w:customStyle="1" w:styleId="53E21305B259478B8319E41070F321821">
    <w:name w:val="53E21305B259478B8319E41070F32182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7951861108F42FB820594F2E80588221">
    <w:name w:val="37951861108F42FB820594F2E8058822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666E9E27EFD4020A3CB0A5CDAF4791B1">
    <w:name w:val="A666E9E27EFD4020A3CB0A5CDAF4791B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3A76A68CE0F43D9A1C88079A62221BA1">
    <w:name w:val="03A76A68CE0F43D9A1C88079A62221BA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85F356E8B34EC4A4E67019165B59691">
    <w:name w:val="0C85F356E8B34EC4A4E67019165B5969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D0FCDDC5CF432B8E516B1C91899EEE2">
    <w:name w:val="89D0FCDDC5CF432B8E516B1C91899EEE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A8AD5C8904341BC88250F0E14B6D4AF2">
    <w:name w:val="6A8AD5C8904341BC88250F0E14B6D4AF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48127AE628C4CB69C07BB08BE7219A12">
    <w:name w:val="348127AE628C4CB69C07BB08BE7219A1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FDE763FB614B34B673922635AB1E122">
    <w:name w:val="9CFDE763FB614B34B673922635AB1E12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B35F93D2AB54C8D84FD329D3BD3017F2">
    <w:name w:val="7B35F93D2AB54C8D84FD329D3BD3017F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D54F081E43DD8F1DBF9C72191D512">
    <w:name w:val="AA13D54F081E43DD8F1DBF9C72191D51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43F983E2FD04112ADEFBD0DBC92FE122">
    <w:name w:val="443F983E2FD04112ADEFBD0DBC92FE12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4FCF8418AB949F89B6500BD46C979CE2">
    <w:name w:val="B4FCF8418AB949F89B6500BD46C979CE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BE4C7EC16B641CD97F896DBBFF40C312">
    <w:name w:val="FBE4C7EC16B641CD97F896DBBFF40C31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9EF5E08EC9C4BEFB373F3E25AD79ABD2">
    <w:name w:val="99EF5E08EC9C4BEFB373F3E25AD79ABD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8A3FD2FD6484839876800BCE85318B12">
    <w:name w:val="B8A3FD2FD6484839876800BCE85318B1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5DD96083E694CF685F529B4E13F6594">
    <w:name w:val="35DD96083E694CF685F529B4E13F6594"/>
    <w:rsid w:val="0009490D"/>
  </w:style>
  <w:style w:type="paragraph" w:customStyle="1" w:styleId="3F596B9E979D4F13BDF1E94EB8B6591D">
    <w:name w:val="3F596B9E979D4F13BDF1E94EB8B6591D"/>
    <w:rsid w:val="0009490D"/>
  </w:style>
  <w:style w:type="paragraph" w:customStyle="1" w:styleId="2E7E140052EB4166A74E48E3E5905B9D">
    <w:name w:val="2E7E140052EB4166A74E48E3E5905B9D"/>
    <w:rsid w:val="0009490D"/>
  </w:style>
  <w:style w:type="paragraph" w:customStyle="1" w:styleId="53E21305B259478B8319E41070F321822">
    <w:name w:val="53E21305B259478B8319E41070F32182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7951861108F42FB820594F2E80588222">
    <w:name w:val="37951861108F42FB820594F2E80588222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9D0FCDDC5CF432B8E516B1C91899EEE3">
    <w:name w:val="89D0FCDDC5CF432B8E516B1C91899EEE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A8AD5C8904341BC88250F0E14B6D4AF3">
    <w:name w:val="6A8AD5C8904341BC88250F0E14B6D4AF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48127AE628C4CB69C07BB08BE7219A13">
    <w:name w:val="348127AE628C4CB69C07BB08BE7219A1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CFDE763FB614B34B673922635AB1E123">
    <w:name w:val="9CFDE763FB614B34B673922635AB1E12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B35F93D2AB54C8D84FD329D3BD3017F3">
    <w:name w:val="7B35F93D2AB54C8D84FD329D3BD3017F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AA13D54F081E43DD8F1DBF9C72191D513">
    <w:name w:val="AA13D54F081E43DD8F1DBF9C72191D51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443F983E2FD04112ADEFBD0DBC92FE123">
    <w:name w:val="443F983E2FD04112ADEFBD0DBC92FE12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4FCF8418AB949F89B6500BD46C979CE3">
    <w:name w:val="B4FCF8418AB949F89B6500BD46C979CE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BE4C7EC16B641CD97F896DBBFF40C313">
    <w:name w:val="FBE4C7EC16B641CD97F896DBBFF40C31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9EF5E08EC9C4BEFB373F3E25AD79ABD3">
    <w:name w:val="99EF5E08EC9C4BEFB373F3E25AD79ABD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8A3FD2FD6484839876800BCE85318B13">
    <w:name w:val="B8A3FD2FD6484839876800BCE85318B1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EE9E12F6AA04731A071EA0FA4E6B75B">
    <w:name w:val="6EE9E12F6AA04731A071EA0FA4E6B75B"/>
    <w:rsid w:val="0009490D"/>
  </w:style>
  <w:style w:type="paragraph" w:customStyle="1" w:styleId="3CF62E5EA8C540C1902E5029012CB192">
    <w:name w:val="3CF62E5EA8C540C1902E5029012CB192"/>
    <w:rsid w:val="0009490D"/>
  </w:style>
  <w:style w:type="paragraph" w:customStyle="1" w:styleId="5E848F725640432899C2B389881D7B16">
    <w:name w:val="5E848F725640432899C2B389881D7B16"/>
    <w:rsid w:val="0009490D"/>
  </w:style>
  <w:style w:type="paragraph" w:customStyle="1" w:styleId="4E7806DBAAB84FFCB1213A466B1F3736">
    <w:name w:val="4E7806DBAAB84FFCB1213A466B1F3736"/>
    <w:rsid w:val="0009490D"/>
  </w:style>
  <w:style w:type="paragraph" w:customStyle="1" w:styleId="5EC0515AD4A4487D9453DA2420A82277">
    <w:name w:val="5EC0515AD4A4487D9453DA2420A82277"/>
    <w:rsid w:val="0009490D"/>
  </w:style>
  <w:style w:type="paragraph" w:customStyle="1" w:styleId="49691092B848443AA497D8FA0D4656C3">
    <w:name w:val="49691092B848443AA497D8FA0D4656C3"/>
    <w:rsid w:val="0009490D"/>
  </w:style>
  <w:style w:type="paragraph" w:customStyle="1" w:styleId="1AC3FC11284B4C41B532842CBD862AE6">
    <w:name w:val="1AC3FC11284B4C41B532842CBD862AE6"/>
    <w:rsid w:val="0009490D"/>
  </w:style>
  <w:style w:type="paragraph" w:customStyle="1" w:styleId="4753295E46C948CBAADD7690A31FA5F1">
    <w:name w:val="4753295E46C948CBAADD7690A31FA5F1"/>
    <w:rsid w:val="0009490D"/>
  </w:style>
  <w:style w:type="paragraph" w:customStyle="1" w:styleId="A68293B9E94F4B05990C0D72B9F5B08C">
    <w:name w:val="A68293B9E94F4B05990C0D72B9F5B08C"/>
    <w:rsid w:val="0009490D"/>
  </w:style>
  <w:style w:type="paragraph" w:customStyle="1" w:styleId="D8942B0C4AFB4509BDAE0B6320A5E5DB">
    <w:name w:val="D8942B0C4AFB4509BDAE0B6320A5E5DB"/>
    <w:rsid w:val="0009490D"/>
  </w:style>
  <w:style w:type="paragraph" w:customStyle="1" w:styleId="A108062B94554A97BCEDEBE43A1D7F4B">
    <w:name w:val="A108062B94554A97BCEDEBE43A1D7F4B"/>
    <w:rsid w:val="0009490D"/>
  </w:style>
  <w:style w:type="paragraph" w:customStyle="1" w:styleId="B00D78C486614F44BDF10B7D6B3396ED">
    <w:name w:val="B00D78C486614F44BDF10B7D6B3396ED"/>
    <w:rsid w:val="0009490D"/>
  </w:style>
  <w:style w:type="paragraph" w:customStyle="1" w:styleId="7293C4FE306244A7902856BE5F6CA879">
    <w:name w:val="7293C4FE306244A7902856BE5F6CA879"/>
    <w:rsid w:val="0009490D"/>
  </w:style>
  <w:style w:type="paragraph" w:customStyle="1" w:styleId="7700CB5659D3416AB2A1A1CE364B60CE">
    <w:name w:val="7700CB5659D3416AB2A1A1CE364B60CE"/>
    <w:rsid w:val="0009490D"/>
  </w:style>
  <w:style w:type="paragraph" w:customStyle="1" w:styleId="CF0EFCB3A1B34574AE95777A15EB4F84">
    <w:name w:val="CF0EFCB3A1B34574AE95777A15EB4F84"/>
    <w:rsid w:val="0009490D"/>
  </w:style>
  <w:style w:type="paragraph" w:customStyle="1" w:styleId="574B74E7C8104DD4890A34221BFD2CFE">
    <w:name w:val="574B74E7C8104DD4890A34221BFD2CFE"/>
    <w:rsid w:val="0009490D"/>
  </w:style>
  <w:style w:type="paragraph" w:customStyle="1" w:styleId="191EF9112A0C4D32AD9D682EB0B81AFB">
    <w:name w:val="191EF9112A0C4D32AD9D682EB0B81AFB"/>
    <w:rsid w:val="0009490D"/>
  </w:style>
  <w:style w:type="paragraph" w:customStyle="1" w:styleId="53E21305B259478B8319E41070F321823">
    <w:name w:val="53E21305B259478B8319E41070F32182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37951861108F42FB820594F2E80588223">
    <w:name w:val="37951861108F42FB820594F2E80588223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">
    <w:name w:val="CF0EFCB3A1B34574AE95777A15EB4F841"/>
    <w:rsid w:val="0009490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4D4756B0C674FAF9E44A261A0E9BE08">
    <w:name w:val="B4D4756B0C674FAF9E44A261A0E9BE08"/>
    <w:rsid w:val="0009490D"/>
  </w:style>
  <w:style w:type="paragraph" w:customStyle="1" w:styleId="B856D53F110442EDA00CD914698794A2">
    <w:name w:val="B856D53F110442EDA00CD914698794A2"/>
    <w:rsid w:val="0009490D"/>
  </w:style>
  <w:style w:type="paragraph" w:customStyle="1" w:styleId="C9E93D4A9C614E118800912F8F514756">
    <w:name w:val="C9E93D4A9C614E118800912F8F514756"/>
    <w:rsid w:val="0009490D"/>
  </w:style>
  <w:style w:type="paragraph" w:customStyle="1" w:styleId="E55FF1F979364576A389CEE80C00678D">
    <w:name w:val="E55FF1F979364576A389CEE80C00678D"/>
    <w:rsid w:val="0009490D"/>
  </w:style>
  <w:style w:type="paragraph" w:customStyle="1" w:styleId="893969A57586400E8A69F8070BA0312D">
    <w:name w:val="893969A57586400E8A69F8070BA0312D"/>
    <w:rsid w:val="0009490D"/>
  </w:style>
  <w:style w:type="paragraph" w:customStyle="1" w:styleId="1F944ACAF79B4E299FEC6C6242A015C1">
    <w:name w:val="1F944ACAF79B4E299FEC6C6242A015C1"/>
    <w:rsid w:val="0009490D"/>
  </w:style>
  <w:style w:type="paragraph" w:customStyle="1" w:styleId="69600EF03BE04B5389FBE2F1EF942EC7">
    <w:name w:val="69600EF03BE04B5389FBE2F1EF942EC7"/>
    <w:rsid w:val="0009490D"/>
  </w:style>
  <w:style w:type="paragraph" w:customStyle="1" w:styleId="2276E8EF519E420B9C74E52955CF64AF">
    <w:name w:val="2276E8EF519E420B9C74E52955CF64AF"/>
    <w:rsid w:val="0009490D"/>
  </w:style>
  <w:style w:type="paragraph" w:customStyle="1" w:styleId="37986E25CCC74752A4442D1D88EF97F0">
    <w:name w:val="37986E25CCC74752A4442D1D88EF97F0"/>
    <w:rsid w:val="0009490D"/>
  </w:style>
  <w:style w:type="paragraph" w:customStyle="1" w:styleId="76CCEACEDC45439185FD38AA0C63B7D6">
    <w:name w:val="76CCEACEDC45439185FD38AA0C63B7D6"/>
    <w:rsid w:val="0009490D"/>
  </w:style>
  <w:style w:type="paragraph" w:customStyle="1" w:styleId="EF01A77CCC8243048BCC7FBD1041172B">
    <w:name w:val="EF01A77CCC8243048BCC7FBD1041172B"/>
    <w:rsid w:val="0009490D"/>
  </w:style>
  <w:style w:type="paragraph" w:customStyle="1" w:styleId="C994064078724AD7B69A21803944B463">
    <w:name w:val="C994064078724AD7B69A21803944B463"/>
    <w:rsid w:val="0009490D"/>
  </w:style>
  <w:style w:type="paragraph" w:customStyle="1" w:styleId="C99A47961A8440039E1C58BFD61E2C9D">
    <w:name w:val="C99A47961A8440039E1C58BFD61E2C9D"/>
    <w:rsid w:val="0009490D"/>
  </w:style>
  <w:style w:type="paragraph" w:customStyle="1" w:styleId="FE60E913ADCF4FF6A0E4D9315AD5DAFE">
    <w:name w:val="FE60E913ADCF4FF6A0E4D9315AD5DAFE"/>
    <w:rsid w:val="0009490D"/>
  </w:style>
  <w:style w:type="paragraph" w:customStyle="1" w:styleId="A81B9E2B637C481BB87F50CA99E4F50C">
    <w:name w:val="A81B9E2B637C481BB87F50CA99E4F50C"/>
    <w:rsid w:val="0009490D"/>
  </w:style>
  <w:style w:type="paragraph" w:customStyle="1" w:styleId="8C6D1E987D77422F9967FCE8EE080498">
    <w:name w:val="8C6D1E987D77422F9967FCE8EE080498"/>
    <w:rsid w:val="0009490D"/>
  </w:style>
  <w:style w:type="paragraph" w:customStyle="1" w:styleId="86AA2A78D80643D3B1B3F84D7C313075">
    <w:name w:val="86AA2A78D80643D3B1B3F84D7C313075"/>
    <w:rsid w:val="0009490D"/>
  </w:style>
  <w:style w:type="paragraph" w:customStyle="1" w:styleId="3176C3541FC74AD2898E4EAEB1B428C5">
    <w:name w:val="3176C3541FC74AD2898E4EAEB1B428C5"/>
    <w:rsid w:val="0009490D"/>
  </w:style>
  <w:style w:type="paragraph" w:customStyle="1" w:styleId="0C7F672895304AB0B58CA1DF4C92E557">
    <w:name w:val="0C7F672895304AB0B58CA1DF4C92E557"/>
    <w:rsid w:val="0009490D"/>
  </w:style>
  <w:style w:type="paragraph" w:customStyle="1" w:styleId="BBA053F7DD2D46BBBA29DC02B03B9BA2">
    <w:name w:val="BBA053F7DD2D46BBBA29DC02B03B9BA2"/>
    <w:rsid w:val="0009490D"/>
  </w:style>
  <w:style w:type="paragraph" w:customStyle="1" w:styleId="394CF7D0BBE4414AA851DD75F7EF2928">
    <w:name w:val="394CF7D0BBE4414AA851DD75F7EF2928"/>
    <w:rsid w:val="0009490D"/>
  </w:style>
  <w:style w:type="paragraph" w:customStyle="1" w:styleId="EE5A389BCAAA470A9A55E48D4E6AFCF3">
    <w:name w:val="EE5A389BCAAA470A9A55E48D4E6AFCF3"/>
    <w:rsid w:val="0009490D"/>
  </w:style>
  <w:style w:type="paragraph" w:customStyle="1" w:styleId="6203A8EA2EA44F71AE7B63BDC4963A61">
    <w:name w:val="6203A8EA2EA44F71AE7B63BDC4963A61"/>
    <w:rsid w:val="0009490D"/>
  </w:style>
  <w:style w:type="paragraph" w:customStyle="1" w:styleId="E86B1D892E834D23A4EB5FE1A32C569F">
    <w:name w:val="E86B1D892E834D23A4EB5FE1A32C569F"/>
    <w:rsid w:val="0009490D"/>
  </w:style>
  <w:style w:type="paragraph" w:customStyle="1" w:styleId="21AD24DF5DF84A65BDA01CDD244D89B6">
    <w:name w:val="21AD24DF5DF84A65BDA01CDD244D89B6"/>
    <w:rsid w:val="0009490D"/>
  </w:style>
  <w:style w:type="paragraph" w:customStyle="1" w:styleId="D5D4E3D0943E4E43B6F41D2C094020DC">
    <w:name w:val="D5D4E3D0943E4E43B6F41D2C094020DC"/>
    <w:rsid w:val="0009490D"/>
  </w:style>
  <w:style w:type="paragraph" w:customStyle="1" w:styleId="8ED599A999004B74B6F9BF6F1046B9DB">
    <w:name w:val="8ED599A999004B74B6F9BF6F1046B9DB"/>
    <w:rsid w:val="0009490D"/>
  </w:style>
  <w:style w:type="paragraph" w:customStyle="1" w:styleId="355E0744B7B3495CB3CABB8A60422367">
    <w:name w:val="355E0744B7B3495CB3CABB8A60422367"/>
    <w:rsid w:val="0009490D"/>
  </w:style>
  <w:style w:type="paragraph" w:customStyle="1" w:styleId="C915FA875383442F80B1FE82F5388984">
    <w:name w:val="C915FA875383442F80B1FE82F5388984"/>
    <w:rsid w:val="0009490D"/>
  </w:style>
  <w:style w:type="paragraph" w:customStyle="1" w:styleId="BFDC1E7720354CC59A9D25CDDA28CC9C">
    <w:name w:val="BFDC1E7720354CC59A9D25CDDA28CC9C"/>
    <w:rsid w:val="0009490D"/>
  </w:style>
  <w:style w:type="paragraph" w:customStyle="1" w:styleId="163C1F7D2E1B4AF8A87B0485A797C1D6">
    <w:name w:val="163C1F7D2E1B4AF8A87B0485A797C1D6"/>
    <w:rsid w:val="0009490D"/>
  </w:style>
  <w:style w:type="paragraph" w:customStyle="1" w:styleId="2B13617E837A41C4A403CDD237B0BFC5">
    <w:name w:val="2B13617E837A41C4A403CDD237B0BFC5"/>
    <w:rsid w:val="0009490D"/>
  </w:style>
  <w:style w:type="paragraph" w:customStyle="1" w:styleId="62461AE9F9824C149FC3433C8BBDA2A9">
    <w:name w:val="62461AE9F9824C149FC3433C8BBDA2A9"/>
    <w:rsid w:val="0009490D"/>
  </w:style>
  <w:style w:type="paragraph" w:customStyle="1" w:styleId="0235A2FCABE94427AFEC9CCEC970E6A7">
    <w:name w:val="0235A2FCABE94427AFEC9CCEC970E6A7"/>
    <w:rsid w:val="0009490D"/>
  </w:style>
  <w:style w:type="paragraph" w:customStyle="1" w:styleId="9A4E57D2A3BC489A86BBA1CE88E6061F">
    <w:name w:val="9A4E57D2A3BC489A86BBA1CE88E6061F"/>
    <w:rsid w:val="0009490D"/>
  </w:style>
  <w:style w:type="paragraph" w:customStyle="1" w:styleId="1CA522240828498CA7DC5E0BBEFA975D">
    <w:name w:val="1CA522240828498CA7DC5E0BBEFA975D"/>
    <w:rsid w:val="0009490D"/>
  </w:style>
  <w:style w:type="paragraph" w:customStyle="1" w:styleId="CD3234838BAD4BB2886D2D97CCC1C52F">
    <w:name w:val="CD3234838BAD4BB2886D2D97CCC1C52F"/>
    <w:rsid w:val="0009490D"/>
  </w:style>
  <w:style w:type="paragraph" w:customStyle="1" w:styleId="E3EB9B20B1654BCABC09EBA3E7F78A7F">
    <w:name w:val="E3EB9B20B1654BCABC09EBA3E7F78A7F"/>
    <w:rsid w:val="0009490D"/>
  </w:style>
  <w:style w:type="paragraph" w:customStyle="1" w:styleId="B9E7E189E34346929BA986894E58B20A">
    <w:name w:val="B9E7E189E34346929BA986894E58B20A"/>
    <w:rsid w:val="0009490D"/>
  </w:style>
  <w:style w:type="paragraph" w:customStyle="1" w:styleId="BEB8AC8161174F5F856EA2A78330973B">
    <w:name w:val="BEB8AC8161174F5F856EA2A78330973B"/>
    <w:rsid w:val="0009490D"/>
  </w:style>
  <w:style w:type="paragraph" w:customStyle="1" w:styleId="452C586196B44876BCAE720974B43EA1">
    <w:name w:val="452C586196B44876BCAE720974B43EA1"/>
    <w:rsid w:val="0009490D"/>
  </w:style>
  <w:style w:type="paragraph" w:customStyle="1" w:styleId="769E764E0B3C4E87AD99570780158781">
    <w:name w:val="769E764E0B3C4E87AD99570780158781"/>
    <w:rsid w:val="0009490D"/>
  </w:style>
  <w:style w:type="paragraph" w:customStyle="1" w:styleId="70A20925FF9D425E93E5B7CC4ACD4A8A">
    <w:name w:val="70A20925FF9D425E93E5B7CC4ACD4A8A"/>
    <w:rsid w:val="0009490D"/>
  </w:style>
  <w:style w:type="paragraph" w:customStyle="1" w:styleId="AD5452D1E85F438685515E494B287499">
    <w:name w:val="AD5452D1E85F438685515E494B287499"/>
    <w:rsid w:val="0009490D"/>
  </w:style>
  <w:style w:type="paragraph" w:customStyle="1" w:styleId="11C93C66854A4C3FAF09CD57C76F10C9">
    <w:name w:val="11C93C66854A4C3FAF09CD57C76F10C9"/>
    <w:rsid w:val="0009490D"/>
  </w:style>
  <w:style w:type="paragraph" w:customStyle="1" w:styleId="A363A2AA27F54987953E3113318FB4C1">
    <w:name w:val="A363A2AA27F54987953E3113318FB4C1"/>
    <w:rsid w:val="0009490D"/>
  </w:style>
  <w:style w:type="paragraph" w:customStyle="1" w:styleId="25A336B38D3F4651AD82EBA994FE3397">
    <w:name w:val="25A336B38D3F4651AD82EBA994FE3397"/>
    <w:rsid w:val="0009490D"/>
  </w:style>
  <w:style w:type="paragraph" w:customStyle="1" w:styleId="E13004508F044EDBA5B408C4FD6F2C19">
    <w:name w:val="E13004508F044EDBA5B408C4FD6F2C19"/>
    <w:rsid w:val="0009490D"/>
  </w:style>
  <w:style w:type="paragraph" w:customStyle="1" w:styleId="1A4D171C86F749FBA3ED9CA2020478EC">
    <w:name w:val="1A4D171C86F749FBA3ED9CA2020478EC"/>
    <w:rsid w:val="0009490D"/>
  </w:style>
  <w:style w:type="paragraph" w:customStyle="1" w:styleId="961F5CDDBE33461C9913495E45C514E7">
    <w:name w:val="961F5CDDBE33461C9913495E45C514E7"/>
    <w:rsid w:val="0009490D"/>
  </w:style>
  <w:style w:type="paragraph" w:customStyle="1" w:styleId="3BF8AE6DB82C493AB301E8D3A06D172F">
    <w:name w:val="3BF8AE6DB82C493AB301E8D3A06D172F"/>
    <w:rsid w:val="0009490D"/>
  </w:style>
  <w:style w:type="paragraph" w:customStyle="1" w:styleId="58EB0DD1632E496099F9EB9B04B5B1B4">
    <w:name w:val="58EB0DD1632E496099F9EB9B04B5B1B4"/>
    <w:rsid w:val="0009490D"/>
  </w:style>
  <w:style w:type="paragraph" w:customStyle="1" w:styleId="D1DE6B3912234250B6625EB7A9CB3CB7">
    <w:name w:val="D1DE6B3912234250B6625EB7A9CB3CB7"/>
    <w:rsid w:val="0009490D"/>
  </w:style>
  <w:style w:type="paragraph" w:customStyle="1" w:styleId="54B249A1685245EBB69801D9D5862557">
    <w:name w:val="54B249A1685245EBB69801D9D5862557"/>
    <w:rsid w:val="0009490D"/>
  </w:style>
  <w:style w:type="paragraph" w:customStyle="1" w:styleId="933A6DAA0DAC4DB1A3710831571198BE">
    <w:name w:val="933A6DAA0DAC4DB1A3710831571198BE"/>
    <w:rsid w:val="0009490D"/>
  </w:style>
  <w:style w:type="paragraph" w:customStyle="1" w:styleId="4A48D1754BEA4028A5E32E8195D09843">
    <w:name w:val="4A48D1754BEA4028A5E32E8195D09843"/>
    <w:rsid w:val="0009490D"/>
  </w:style>
  <w:style w:type="paragraph" w:customStyle="1" w:styleId="50D6C56874BD4C008E19E8B77F669C1F">
    <w:name w:val="50D6C56874BD4C008E19E8B77F669C1F"/>
    <w:rsid w:val="0009490D"/>
  </w:style>
  <w:style w:type="paragraph" w:customStyle="1" w:styleId="0E619177048B413C938E99A2A594B591">
    <w:name w:val="0E619177048B413C938E99A2A594B591"/>
    <w:rsid w:val="0009490D"/>
  </w:style>
  <w:style w:type="paragraph" w:customStyle="1" w:styleId="D8EEB697980643E3B035B86C5B7F228F">
    <w:name w:val="D8EEB697980643E3B035B86C5B7F228F"/>
    <w:rsid w:val="0009490D"/>
  </w:style>
  <w:style w:type="paragraph" w:customStyle="1" w:styleId="20846B6CC2F646388B89BF6797F0D7CD">
    <w:name w:val="20846B6CC2F646388B89BF6797F0D7CD"/>
    <w:rsid w:val="0009490D"/>
  </w:style>
  <w:style w:type="paragraph" w:customStyle="1" w:styleId="942A8543B588447794CB8D51744B236F">
    <w:name w:val="942A8543B588447794CB8D51744B236F"/>
    <w:rsid w:val="0009490D"/>
  </w:style>
  <w:style w:type="paragraph" w:customStyle="1" w:styleId="8072BFFEEA5A490BA93D2F4DDE1EF86C">
    <w:name w:val="8072BFFEEA5A490BA93D2F4DDE1EF86C"/>
    <w:rsid w:val="0009490D"/>
  </w:style>
  <w:style w:type="paragraph" w:customStyle="1" w:styleId="7F299E2EB3824E929910478528F33742">
    <w:name w:val="7F299E2EB3824E929910478528F33742"/>
    <w:rsid w:val="0009490D"/>
  </w:style>
  <w:style w:type="paragraph" w:customStyle="1" w:styleId="7F822DCDEA3D4CE5A53506AD5490DC02">
    <w:name w:val="7F822DCDEA3D4CE5A53506AD5490DC02"/>
    <w:rsid w:val="0009490D"/>
  </w:style>
  <w:style w:type="paragraph" w:customStyle="1" w:styleId="E3D86BE4723A4A6C96A6F76EE980D9BC">
    <w:name w:val="E3D86BE4723A4A6C96A6F76EE980D9BC"/>
    <w:rsid w:val="0009490D"/>
  </w:style>
  <w:style w:type="paragraph" w:customStyle="1" w:styleId="DA9338EC1107464C9ACECAD8F99BFA0E">
    <w:name w:val="DA9338EC1107464C9ACECAD8F99BFA0E"/>
    <w:rsid w:val="0009490D"/>
  </w:style>
  <w:style w:type="paragraph" w:customStyle="1" w:styleId="6C544E0C7CB44D40B5B0841C58D5B2BA">
    <w:name w:val="6C544E0C7CB44D40B5B0841C58D5B2BA"/>
    <w:rsid w:val="0009490D"/>
  </w:style>
  <w:style w:type="paragraph" w:customStyle="1" w:styleId="14C396C9AC2A40058A6321B744B2C0E2">
    <w:name w:val="14C396C9AC2A40058A6321B744B2C0E2"/>
    <w:rsid w:val="0009490D"/>
  </w:style>
  <w:style w:type="paragraph" w:customStyle="1" w:styleId="6E89AE96F52C470AA454A65091892D75">
    <w:name w:val="6E89AE96F52C470AA454A65091892D75"/>
    <w:rsid w:val="0009490D"/>
  </w:style>
  <w:style w:type="paragraph" w:customStyle="1" w:styleId="03752A6BD1B141FDA1CF4D48181B960E">
    <w:name w:val="03752A6BD1B141FDA1CF4D48181B960E"/>
    <w:rsid w:val="0009490D"/>
  </w:style>
  <w:style w:type="paragraph" w:customStyle="1" w:styleId="25A804B4793240E2812E0409588C071E">
    <w:name w:val="25A804B4793240E2812E0409588C071E"/>
    <w:rsid w:val="0009490D"/>
  </w:style>
  <w:style w:type="paragraph" w:customStyle="1" w:styleId="1872A066B7BC4B68ABD99D9AF91985AD">
    <w:name w:val="1872A066B7BC4B68ABD99D9AF91985AD"/>
    <w:rsid w:val="0009490D"/>
  </w:style>
  <w:style w:type="paragraph" w:customStyle="1" w:styleId="723B6390A11D4EBEBDF948D4D0068509">
    <w:name w:val="723B6390A11D4EBEBDF948D4D0068509"/>
    <w:rsid w:val="0009490D"/>
  </w:style>
  <w:style w:type="paragraph" w:customStyle="1" w:styleId="E3225CF52BB3476BB8CBA1AEFEDA6AB2">
    <w:name w:val="E3225CF52BB3476BB8CBA1AEFEDA6AB2"/>
    <w:rsid w:val="0009490D"/>
  </w:style>
  <w:style w:type="paragraph" w:customStyle="1" w:styleId="34D7D02F03654A4B870500EB18677102">
    <w:name w:val="34D7D02F03654A4B870500EB18677102"/>
    <w:rsid w:val="0009490D"/>
  </w:style>
  <w:style w:type="paragraph" w:customStyle="1" w:styleId="69575E31E0A54136B0F100EEBE164DD0">
    <w:name w:val="69575E31E0A54136B0F100EEBE164DD0"/>
    <w:rsid w:val="0009490D"/>
  </w:style>
  <w:style w:type="paragraph" w:customStyle="1" w:styleId="0D0B47DC8F804D91B90571FA86FC6BDB">
    <w:name w:val="0D0B47DC8F804D91B90571FA86FC6BDB"/>
    <w:rsid w:val="0009490D"/>
  </w:style>
  <w:style w:type="paragraph" w:customStyle="1" w:styleId="03532AF380BD45EB9DBD0C6C0ECCB241">
    <w:name w:val="03532AF380BD45EB9DBD0C6C0ECCB241"/>
    <w:rsid w:val="0009490D"/>
  </w:style>
  <w:style w:type="paragraph" w:customStyle="1" w:styleId="E4FD275B700A4FE7B468774AE62DC13A">
    <w:name w:val="E4FD275B700A4FE7B468774AE62DC13A"/>
    <w:rsid w:val="0009490D"/>
  </w:style>
  <w:style w:type="paragraph" w:customStyle="1" w:styleId="33D8859319C34DB0A36FCA537BD6F521">
    <w:name w:val="33D8859319C34DB0A36FCA537BD6F521"/>
    <w:rsid w:val="0009490D"/>
  </w:style>
  <w:style w:type="paragraph" w:customStyle="1" w:styleId="681C1CE7F05542D1B4E9B3A7999D06AB">
    <w:name w:val="681C1CE7F05542D1B4E9B3A7999D06AB"/>
    <w:rsid w:val="0009490D"/>
  </w:style>
  <w:style w:type="paragraph" w:customStyle="1" w:styleId="EFBF2750046449009B449A9357D684FE">
    <w:name w:val="EFBF2750046449009B449A9357D684FE"/>
    <w:rsid w:val="0009490D"/>
  </w:style>
  <w:style w:type="paragraph" w:customStyle="1" w:styleId="C8B6AF17162A4F64B45E65397677FB31">
    <w:name w:val="C8B6AF17162A4F64B45E65397677FB31"/>
    <w:rsid w:val="0009490D"/>
  </w:style>
  <w:style w:type="paragraph" w:customStyle="1" w:styleId="ED54E4C7AC3A4A31BC615DF72B5AA806">
    <w:name w:val="ED54E4C7AC3A4A31BC615DF72B5AA806"/>
    <w:rsid w:val="0009490D"/>
  </w:style>
  <w:style w:type="paragraph" w:customStyle="1" w:styleId="01F88A89916C42BF90142DD2D48A93DE">
    <w:name w:val="01F88A89916C42BF90142DD2D48A93DE"/>
    <w:rsid w:val="0009490D"/>
  </w:style>
  <w:style w:type="paragraph" w:customStyle="1" w:styleId="780857879F1B4E3DA7016A27B38D2676">
    <w:name w:val="780857879F1B4E3DA7016A27B38D2676"/>
    <w:rsid w:val="0009490D"/>
  </w:style>
  <w:style w:type="paragraph" w:customStyle="1" w:styleId="2456D3878AEA48C4BFA1A08A62A9F611">
    <w:name w:val="2456D3878AEA48C4BFA1A08A62A9F611"/>
    <w:rsid w:val="0009490D"/>
  </w:style>
  <w:style w:type="paragraph" w:customStyle="1" w:styleId="3AEAD1AA9E074572BFD51170842B0384">
    <w:name w:val="3AEAD1AA9E074572BFD51170842B0384"/>
    <w:rsid w:val="0009490D"/>
  </w:style>
  <w:style w:type="paragraph" w:customStyle="1" w:styleId="868DED1096514CCEB56344373822853A">
    <w:name w:val="868DED1096514CCEB56344373822853A"/>
    <w:rsid w:val="0009490D"/>
  </w:style>
  <w:style w:type="paragraph" w:customStyle="1" w:styleId="35501BB146454E67B626198A26C0AE73">
    <w:name w:val="35501BB146454E67B626198A26C0AE73"/>
    <w:rsid w:val="0009490D"/>
  </w:style>
  <w:style w:type="paragraph" w:customStyle="1" w:styleId="E07D6FC153424920860B3685BF1F75B4">
    <w:name w:val="E07D6FC153424920860B3685BF1F75B4"/>
    <w:rsid w:val="0009490D"/>
  </w:style>
  <w:style w:type="paragraph" w:customStyle="1" w:styleId="2B9AD38FBB4E4D1C942E11EB18BEC9E1">
    <w:name w:val="2B9AD38FBB4E4D1C942E11EB18BEC9E1"/>
    <w:rsid w:val="0009490D"/>
  </w:style>
  <w:style w:type="paragraph" w:customStyle="1" w:styleId="D75D8FBCDAD349AC85F6E57D759C1D98">
    <w:name w:val="D75D8FBCDAD349AC85F6E57D759C1D98"/>
    <w:rsid w:val="0009490D"/>
  </w:style>
  <w:style w:type="paragraph" w:customStyle="1" w:styleId="4A2C7E4E2FF34FDAB5888E19D1A7F43B">
    <w:name w:val="4A2C7E4E2FF34FDAB5888E19D1A7F43B"/>
    <w:rsid w:val="0009490D"/>
  </w:style>
  <w:style w:type="paragraph" w:customStyle="1" w:styleId="94F996CDF238416B8A8E3FCF3E74C210">
    <w:name w:val="94F996CDF238416B8A8E3FCF3E74C210"/>
    <w:rsid w:val="0009490D"/>
  </w:style>
  <w:style w:type="paragraph" w:customStyle="1" w:styleId="D0356C29B168413CBAE65120E55CAF0E">
    <w:name w:val="D0356C29B168413CBAE65120E55CAF0E"/>
    <w:rsid w:val="0009490D"/>
  </w:style>
  <w:style w:type="paragraph" w:customStyle="1" w:styleId="A64C3C63FAE54411AC1191E9C1EA668A">
    <w:name w:val="A64C3C63FAE54411AC1191E9C1EA668A"/>
    <w:rsid w:val="0009490D"/>
  </w:style>
  <w:style w:type="paragraph" w:customStyle="1" w:styleId="B14BEC3988A043F4A0BCD7D54D729662">
    <w:name w:val="B14BEC3988A043F4A0BCD7D54D729662"/>
    <w:rsid w:val="0009490D"/>
  </w:style>
  <w:style w:type="paragraph" w:customStyle="1" w:styleId="CF244A6F11AB42AEA6535DDFD8F5C00E">
    <w:name w:val="CF244A6F11AB42AEA6535DDFD8F5C00E"/>
    <w:rsid w:val="0009490D"/>
  </w:style>
  <w:style w:type="paragraph" w:customStyle="1" w:styleId="755C009D8CAF41839397D0A726FCE2AC">
    <w:name w:val="755C009D8CAF41839397D0A726FCE2AC"/>
    <w:rsid w:val="0009490D"/>
  </w:style>
  <w:style w:type="paragraph" w:customStyle="1" w:styleId="7326E5FE127649FE83707E1EFD0E2EBA">
    <w:name w:val="7326E5FE127649FE83707E1EFD0E2EBA"/>
    <w:rsid w:val="0009490D"/>
  </w:style>
  <w:style w:type="paragraph" w:customStyle="1" w:styleId="7A35DB28B7444C44BEDDAA2ECC8B11B1">
    <w:name w:val="7A35DB28B7444C44BEDDAA2ECC8B11B1"/>
    <w:rsid w:val="0009490D"/>
  </w:style>
  <w:style w:type="paragraph" w:customStyle="1" w:styleId="DD6AE8AD24A14BD3A48ACCA4ABEB4572">
    <w:name w:val="DD6AE8AD24A14BD3A48ACCA4ABEB4572"/>
    <w:rsid w:val="0009490D"/>
  </w:style>
  <w:style w:type="paragraph" w:customStyle="1" w:styleId="DAEA4872EB7F4FFDA8D59C5A9707486B">
    <w:name w:val="DAEA4872EB7F4FFDA8D59C5A9707486B"/>
    <w:rsid w:val="0009490D"/>
  </w:style>
  <w:style w:type="paragraph" w:customStyle="1" w:styleId="E5283980F2A94149B12966CB883A6EED">
    <w:name w:val="E5283980F2A94149B12966CB883A6EED"/>
    <w:rsid w:val="0009490D"/>
  </w:style>
  <w:style w:type="paragraph" w:customStyle="1" w:styleId="5A23C74CD344442E835CE3CDFB676658">
    <w:name w:val="5A23C74CD344442E835CE3CDFB676658"/>
    <w:rsid w:val="0009490D"/>
  </w:style>
  <w:style w:type="paragraph" w:customStyle="1" w:styleId="810535684D604290B7F11CA0C91748BD">
    <w:name w:val="810535684D604290B7F11CA0C91748BD"/>
    <w:rsid w:val="0009490D"/>
  </w:style>
  <w:style w:type="paragraph" w:customStyle="1" w:styleId="5987566698354CB8804E1F475AC01700">
    <w:name w:val="5987566698354CB8804E1F475AC01700"/>
    <w:rsid w:val="0009490D"/>
  </w:style>
  <w:style w:type="paragraph" w:customStyle="1" w:styleId="43BCFE63D2D74533B8AE26B57F3E374B">
    <w:name w:val="43BCFE63D2D74533B8AE26B57F3E374B"/>
    <w:rsid w:val="0009490D"/>
  </w:style>
  <w:style w:type="paragraph" w:customStyle="1" w:styleId="C3AED5274D7748BD9AC4B363EB19F5ED">
    <w:name w:val="C3AED5274D7748BD9AC4B363EB19F5ED"/>
    <w:rsid w:val="0009490D"/>
  </w:style>
  <w:style w:type="paragraph" w:customStyle="1" w:styleId="52672133A7174CF3BE615F690512A1B5">
    <w:name w:val="52672133A7174CF3BE615F690512A1B5"/>
    <w:rsid w:val="0009490D"/>
  </w:style>
  <w:style w:type="paragraph" w:customStyle="1" w:styleId="88D43C36A3E64B4D8365464D51DF051E">
    <w:name w:val="88D43C36A3E64B4D8365464D51DF051E"/>
    <w:rsid w:val="0009490D"/>
  </w:style>
  <w:style w:type="paragraph" w:customStyle="1" w:styleId="F1B6D272651C40BA9F66E211DA1E1D33">
    <w:name w:val="F1B6D272651C40BA9F66E211DA1E1D33"/>
    <w:rsid w:val="0009490D"/>
  </w:style>
  <w:style w:type="paragraph" w:customStyle="1" w:styleId="72D62A74E34A41A4B34972589DAE157C">
    <w:name w:val="72D62A74E34A41A4B34972589DAE157C"/>
    <w:rsid w:val="0009490D"/>
  </w:style>
  <w:style w:type="paragraph" w:customStyle="1" w:styleId="B6D03B2D4E454371BA329EEDCC8FDA8D">
    <w:name w:val="B6D03B2D4E454371BA329EEDCC8FDA8D"/>
    <w:rsid w:val="0009490D"/>
  </w:style>
  <w:style w:type="paragraph" w:customStyle="1" w:styleId="B0259CB389B3450FB707E1741AF58202">
    <w:name w:val="B0259CB389B3450FB707E1741AF58202"/>
    <w:rsid w:val="0009490D"/>
  </w:style>
  <w:style w:type="paragraph" w:customStyle="1" w:styleId="2B538DB388AD49C889C81945B2BDC54B">
    <w:name w:val="2B538DB388AD49C889C81945B2BDC54B"/>
    <w:rsid w:val="0009490D"/>
  </w:style>
  <w:style w:type="paragraph" w:customStyle="1" w:styleId="DDF77491346747529A739B90DA576DB2">
    <w:name w:val="DDF77491346747529A739B90DA576DB2"/>
    <w:rsid w:val="0009490D"/>
  </w:style>
  <w:style w:type="paragraph" w:customStyle="1" w:styleId="828F1F41599E4668849A2A8AA7E832F6">
    <w:name w:val="828F1F41599E4668849A2A8AA7E832F6"/>
    <w:rsid w:val="0009490D"/>
  </w:style>
  <w:style w:type="paragraph" w:customStyle="1" w:styleId="EF71545504034885B54C27D2A1251519">
    <w:name w:val="EF71545504034885B54C27D2A1251519"/>
    <w:rsid w:val="0009490D"/>
  </w:style>
  <w:style w:type="paragraph" w:customStyle="1" w:styleId="95231EBFB0174CCD95D1A725B1504FD2">
    <w:name w:val="95231EBFB0174CCD95D1A725B1504FD2"/>
    <w:rsid w:val="0009490D"/>
  </w:style>
  <w:style w:type="paragraph" w:customStyle="1" w:styleId="DBD2324270814D2F8BF9D9D76D62C5E1">
    <w:name w:val="DBD2324270814D2F8BF9D9D76D62C5E1"/>
    <w:rsid w:val="0009490D"/>
  </w:style>
  <w:style w:type="paragraph" w:customStyle="1" w:styleId="D5259B190D4F4E13BBBC2277B84B794A">
    <w:name w:val="D5259B190D4F4E13BBBC2277B84B794A"/>
    <w:rsid w:val="0009490D"/>
  </w:style>
  <w:style w:type="paragraph" w:customStyle="1" w:styleId="7D4BE50446174616B654005F34695581">
    <w:name w:val="7D4BE50446174616B654005F34695581"/>
    <w:rsid w:val="0009490D"/>
  </w:style>
  <w:style w:type="paragraph" w:customStyle="1" w:styleId="0C186A4CE34F4F899E023C02397A1F8E">
    <w:name w:val="0C186A4CE34F4F899E023C02397A1F8E"/>
    <w:rsid w:val="0009490D"/>
  </w:style>
  <w:style w:type="paragraph" w:customStyle="1" w:styleId="BF417D7CF62C44528F66177A9899B740">
    <w:name w:val="BF417D7CF62C44528F66177A9899B740"/>
    <w:rsid w:val="0009490D"/>
  </w:style>
  <w:style w:type="paragraph" w:customStyle="1" w:styleId="8B35569A1E124C3896B448010A9EF4B1">
    <w:name w:val="8B35569A1E124C3896B448010A9EF4B1"/>
    <w:rsid w:val="0009490D"/>
  </w:style>
  <w:style w:type="paragraph" w:customStyle="1" w:styleId="3344798710634345861A6F83CEFBA46E">
    <w:name w:val="3344798710634345861A6F83CEFBA46E"/>
    <w:rsid w:val="0009490D"/>
  </w:style>
  <w:style w:type="paragraph" w:customStyle="1" w:styleId="040C7A19DB3745C68C56BD7FDE10C8F3">
    <w:name w:val="040C7A19DB3745C68C56BD7FDE10C8F3"/>
    <w:rsid w:val="0009490D"/>
  </w:style>
  <w:style w:type="paragraph" w:customStyle="1" w:styleId="474069471B054399B434EDF9585CC107">
    <w:name w:val="474069471B054399B434EDF9585CC107"/>
    <w:rsid w:val="0009490D"/>
  </w:style>
  <w:style w:type="paragraph" w:customStyle="1" w:styleId="CF1180FFE63B4535A3C6AC9C75BE2A76">
    <w:name w:val="CF1180FFE63B4535A3C6AC9C75BE2A76"/>
    <w:rsid w:val="0009490D"/>
  </w:style>
  <w:style w:type="paragraph" w:customStyle="1" w:styleId="A26B6E73015A4E34A281F2638FACC70D">
    <w:name w:val="A26B6E73015A4E34A281F2638FACC70D"/>
    <w:rsid w:val="0009490D"/>
  </w:style>
  <w:style w:type="paragraph" w:customStyle="1" w:styleId="BEED80171C50487AA8024A47009E553A">
    <w:name w:val="BEED80171C50487AA8024A47009E553A"/>
    <w:rsid w:val="0009490D"/>
  </w:style>
  <w:style w:type="paragraph" w:customStyle="1" w:styleId="00B2349BBF464BB38ACB20840EC5240A">
    <w:name w:val="00B2349BBF464BB38ACB20840EC5240A"/>
    <w:rsid w:val="0009490D"/>
  </w:style>
  <w:style w:type="paragraph" w:customStyle="1" w:styleId="CCCCAD50796A4B93BFA92E4A5B9872D9">
    <w:name w:val="CCCCAD50796A4B93BFA92E4A5B9872D9"/>
    <w:rsid w:val="0009490D"/>
  </w:style>
  <w:style w:type="paragraph" w:customStyle="1" w:styleId="CF40F79310A9404CBDCEC6CBEE0A67E7">
    <w:name w:val="CF40F79310A9404CBDCEC6CBEE0A67E7"/>
    <w:rsid w:val="0009490D"/>
  </w:style>
  <w:style w:type="paragraph" w:customStyle="1" w:styleId="4C8683A216B24DD99786046EA03AB3F1">
    <w:name w:val="4C8683A216B24DD99786046EA03AB3F1"/>
    <w:rsid w:val="0009490D"/>
  </w:style>
  <w:style w:type="paragraph" w:customStyle="1" w:styleId="36C1286C7F0E4246AC99DB771DB9818C">
    <w:name w:val="36C1286C7F0E4246AC99DB771DB9818C"/>
    <w:rsid w:val="0009490D"/>
  </w:style>
  <w:style w:type="paragraph" w:customStyle="1" w:styleId="11304894F80141D8AA95D13CF054CDCD">
    <w:name w:val="11304894F80141D8AA95D13CF054CDCD"/>
    <w:rsid w:val="0009490D"/>
  </w:style>
  <w:style w:type="paragraph" w:customStyle="1" w:styleId="E56D19E7A921453CB82D97807FB22176">
    <w:name w:val="E56D19E7A921453CB82D97807FB22176"/>
    <w:rsid w:val="0009490D"/>
  </w:style>
  <w:style w:type="paragraph" w:customStyle="1" w:styleId="300A3B41F214415B968124F401718D7D">
    <w:name w:val="300A3B41F214415B968124F401718D7D"/>
    <w:rsid w:val="0009490D"/>
  </w:style>
  <w:style w:type="paragraph" w:customStyle="1" w:styleId="89B77C1F890E43EAA0BCC04F70125780">
    <w:name w:val="89B77C1F890E43EAA0BCC04F70125780"/>
    <w:rsid w:val="0009490D"/>
  </w:style>
  <w:style w:type="paragraph" w:customStyle="1" w:styleId="E5F5205E60E74F0A88189C82E2C6FE60">
    <w:name w:val="E5F5205E60E74F0A88189C82E2C6FE60"/>
    <w:rsid w:val="0009490D"/>
  </w:style>
  <w:style w:type="paragraph" w:customStyle="1" w:styleId="323157987F624510985E793B226BCCEE">
    <w:name w:val="323157987F624510985E793B226BCCEE"/>
    <w:rsid w:val="0009490D"/>
  </w:style>
  <w:style w:type="paragraph" w:customStyle="1" w:styleId="4E0EFEF3FBEF44C5A43723A40706F135">
    <w:name w:val="4E0EFEF3FBEF44C5A43723A40706F135"/>
    <w:rsid w:val="0009490D"/>
  </w:style>
  <w:style w:type="paragraph" w:customStyle="1" w:styleId="A07E8D710CA34DE6B583CB573D51CA36">
    <w:name w:val="A07E8D710CA34DE6B583CB573D51CA36"/>
    <w:rsid w:val="0009490D"/>
  </w:style>
  <w:style w:type="paragraph" w:customStyle="1" w:styleId="978DA1DB41C14575AD6E6D0B5E2C8815">
    <w:name w:val="978DA1DB41C14575AD6E6D0B5E2C8815"/>
    <w:rsid w:val="0009490D"/>
  </w:style>
  <w:style w:type="paragraph" w:customStyle="1" w:styleId="9542C75C1DB64672A06C1C96D51EEDAB">
    <w:name w:val="9542C75C1DB64672A06C1C96D51EEDAB"/>
    <w:rsid w:val="0009490D"/>
  </w:style>
  <w:style w:type="paragraph" w:customStyle="1" w:styleId="C73D1AA915A14635BB6DD6A4AF1852E6">
    <w:name w:val="C73D1AA915A14635BB6DD6A4AF1852E6"/>
    <w:rsid w:val="0009490D"/>
  </w:style>
  <w:style w:type="paragraph" w:customStyle="1" w:styleId="537A67FB1A4043598E72014431844C13">
    <w:name w:val="537A67FB1A4043598E72014431844C13"/>
    <w:rsid w:val="0009490D"/>
  </w:style>
  <w:style w:type="paragraph" w:customStyle="1" w:styleId="57188BF29CD945A682737E920152064A">
    <w:name w:val="57188BF29CD945A682737E920152064A"/>
    <w:rsid w:val="0009490D"/>
  </w:style>
  <w:style w:type="paragraph" w:customStyle="1" w:styleId="02A5DA9B732D4F60BA9E5C7CEEC5330D">
    <w:name w:val="02A5DA9B732D4F60BA9E5C7CEEC5330D"/>
    <w:rsid w:val="0009490D"/>
  </w:style>
  <w:style w:type="paragraph" w:customStyle="1" w:styleId="45F4CF3776734422932CDACC2D474636">
    <w:name w:val="45F4CF3776734422932CDACC2D474636"/>
    <w:rsid w:val="0009490D"/>
  </w:style>
  <w:style w:type="paragraph" w:customStyle="1" w:styleId="95057CA0ECFD45989D0E355E0A72B053">
    <w:name w:val="95057CA0ECFD45989D0E355E0A72B053"/>
    <w:rsid w:val="0009490D"/>
  </w:style>
  <w:style w:type="paragraph" w:customStyle="1" w:styleId="E8579EB8F8CA4FE58D8E8DF00D4834DB">
    <w:name w:val="E8579EB8F8CA4FE58D8E8DF00D4834DB"/>
    <w:rsid w:val="0009490D"/>
  </w:style>
  <w:style w:type="paragraph" w:customStyle="1" w:styleId="72966A82F871477B9AC3D0662A0548E4">
    <w:name w:val="72966A82F871477B9AC3D0662A0548E4"/>
    <w:rsid w:val="0009490D"/>
  </w:style>
  <w:style w:type="paragraph" w:customStyle="1" w:styleId="11B5E826A115448492FF5204AB72E303">
    <w:name w:val="11B5E826A115448492FF5204AB72E303"/>
    <w:rsid w:val="0009490D"/>
  </w:style>
  <w:style w:type="paragraph" w:customStyle="1" w:styleId="AB3B9CA289A74AEF864A07740D7687E8">
    <w:name w:val="AB3B9CA289A74AEF864A07740D7687E8"/>
    <w:rsid w:val="0009490D"/>
  </w:style>
  <w:style w:type="paragraph" w:customStyle="1" w:styleId="DDF0CD785900444DAAEA370F0F8A4DF0">
    <w:name w:val="DDF0CD785900444DAAEA370F0F8A4DF0"/>
    <w:rsid w:val="0009490D"/>
  </w:style>
  <w:style w:type="paragraph" w:customStyle="1" w:styleId="BDD35E608BC8447E9C9549C40D237856">
    <w:name w:val="BDD35E608BC8447E9C9549C40D237856"/>
    <w:rsid w:val="0009490D"/>
  </w:style>
  <w:style w:type="paragraph" w:customStyle="1" w:styleId="FAD842F8DF0449FB96FD2DC173261062">
    <w:name w:val="FAD842F8DF0449FB96FD2DC173261062"/>
    <w:rsid w:val="0009490D"/>
  </w:style>
  <w:style w:type="paragraph" w:customStyle="1" w:styleId="E7D8960E3EE4404FA6E3AFAFAB33FCB3">
    <w:name w:val="E7D8960E3EE4404FA6E3AFAFAB33FCB3"/>
    <w:rsid w:val="0009490D"/>
  </w:style>
  <w:style w:type="paragraph" w:customStyle="1" w:styleId="6C4AEB39D6684C5991194BF42E4E4364">
    <w:name w:val="6C4AEB39D6684C5991194BF42E4E4364"/>
    <w:rsid w:val="0009490D"/>
  </w:style>
  <w:style w:type="paragraph" w:customStyle="1" w:styleId="BCA5629252254C56A3462F093D643185">
    <w:name w:val="BCA5629252254C56A3462F093D643185"/>
    <w:rsid w:val="0009490D"/>
  </w:style>
  <w:style w:type="paragraph" w:customStyle="1" w:styleId="8CFCFD45A01B4909AC3DDEDD6CFFE6DF">
    <w:name w:val="8CFCFD45A01B4909AC3DDEDD6CFFE6DF"/>
    <w:rsid w:val="0009490D"/>
  </w:style>
  <w:style w:type="paragraph" w:customStyle="1" w:styleId="B9974DBAC15945EAA0712AE6D3837994">
    <w:name w:val="B9974DBAC15945EAA0712AE6D3837994"/>
    <w:rsid w:val="0009490D"/>
  </w:style>
  <w:style w:type="paragraph" w:customStyle="1" w:styleId="E10144CBDE134EAA98745797F50335D8">
    <w:name w:val="E10144CBDE134EAA98745797F50335D8"/>
    <w:rsid w:val="0009490D"/>
  </w:style>
  <w:style w:type="paragraph" w:customStyle="1" w:styleId="88ECE7A702EB4C519918C1B215A0C488">
    <w:name w:val="88ECE7A702EB4C519918C1B215A0C488"/>
    <w:rsid w:val="0009490D"/>
  </w:style>
  <w:style w:type="paragraph" w:customStyle="1" w:styleId="F069183EC3FE44798B9A0BEEAAC52B3B">
    <w:name w:val="F069183EC3FE44798B9A0BEEAAC52B3B"/>
    <w:rsid w:val="0009490D"/>
  </w:style>
  <w:style w:type="paragraph" w:customStyle="1" w:styleId="39E153204D064D80BAA5D6318364B209">
    <w:name w:val="39E153204D064D80BAA5D6318364B209"/>
    <w:rsid w:val="0009490D"/>
  </w:style>
  <w:style w:type="paragraph" w:customStyle="1" w:styleId="56D27B05D0AC4F1CAB384843F422A422">
    <w:name w:val="56D27B05D0AC4F1CAB384843F422A422"/>
    <w:rsid w:val="0009490D"/>
  </w:style>
  <w:style w:type="paragraph" w:customStyle="1" w:styleId="3C6FE99E9F8544158872A94CE2445EF3">
    <w:name w:val="3C6FE99E9F8544158872A94CE2445EF3"/>
    <w:rsid w:val="0009490D"/>
  </w:style>
  <w:style w:type="paragraph" w:customStyle="1" w:styleId="85CD0408DBC24DBCA0D9BDE385226106">
    <w:name w:val="85CD0408DBC24DBCA0D9BDE385226106"/>
    <w:rsid w:val="0009490D"/>
  </w:style>
  <w:style w:type="paragraph" w:customStyle="1" w:styleId="8CEF2E5520A641C09C926438099117DF">
    <w:name w:val="8CEF2E5520A641C09C926438099117DF"/>
    <w:rsid w:val="0009490D"/>
  </w:style>
  <w:style w:type="paragraph" w:customStyle="1" w:styleId="0C2EB5D8B04C4BFBB8474760DB80A087">
    <w:name w:val="0C2EB5D8B04C4BFBB8474760DB80A087"/>
    <w:rsid w:val="0009490D"/>
  </w:style>
  <w:style w:type="paragraph" w:customStyle="1" w:styleId="10FBD8FA12EB4FE698FEF8F0A9BCAB76">
    <w:name w:val="10FBD8FA12EB4FE698FEF8F0A9BCAB76"/>
    <w:rsid w:val="0009490D"/>
  </w:style>
  <w:style w:type="paragraph" w:customStyle="1" w:styleId="569DFC333A0F45389D381C5B307FCF96">
    <w:name w:val="569DFC333A0F45389D381C5B307FCF96"/>
    <w:rsid w:val="0009490D"/>
  </w:style>
  <w:style w:type="paragraph" w:customStyle="1" w:styleId="786B4E4DC1A94DA19D486E50539EE6AB">
    <w:name w:val="786B4E4DC1A94DA19D486E50539EE6AB"/>
    <w:rsid w:val="0009490D"/>
  </w:style>
  <w:style w:type="paragraph" w:customStyle="1" w:styleId="FC878204F253494DBF6B40DF3B0DF89C">
    <w:name w:val="FC878204F253494DBF6B40DF3B0DF89C"/>
    <w:rsid w:val="0009490D"/>
  </w:style>
  <w:style w:type="paragraph" w:customStyle="1" w:styleId="4E64C53B605941D5A40B1C12DC55E8F3">
    <w:name w:val="4E64C53B605941D5A40B1C12DC55E8F3"/>
    <w:rsid w:val="0009490D"/>
  </w:style>
  <w:style w:type="paragraph" w:customStyle="1" w:styleId="2AE3AAD992B44AB1BD9178807E1730B2">
    <w:name w:val="2AE3AAD992B44AB1BD9178807E1730B2"/>
    <w:rsid w:val="0009490D"/>
  </w:style>
  <w:style w:type="paragraph" w:customStyle="1" w:styleId="EF4E0225C45243399D958D99CBEAED7A">
    <w:name w:val="EF4E0225C45243399D958D99CBEAED7A"/>
    <w:rsid w:val="0009490D"/>
  </w:style>
  <w:style w:type="paragraph" w:customStyle="1" w:styleId="FA5732C1B9D54D41B50A186706C5A92C">
    <w:name w:val="FA5732C1B9D54D41B50A186706C5A92C"/>
    <w:rsid w:val="0009490D"/>
  </w:style>
  <w:style w:type="paragraph" w:customStyle="1" w:styleId="7FBAFB59A75C4BA39D5DB33569959A57">
    <w:name w:val="7FBAFB59A75C4BA39D5DB33569959A57"/>
    <w:rsid w:val="0009490D"/>
  </w:style>
  <w:style w:type="paragraph" w:customStyle="1" w:styleId="38294558780B4C29BEE2970AAEE1532B">
    <w:name w:val="38294558780B4C29BEE2970AAEE1532B"/>
    <w:rsid w:val="0009490D"/>
  </w:style>
  <w:style w:type="paragraph" w:customStyle="1" w:styleId="55D5653480D0443EA11B8BC7F15100FA">
    <w:name w:val="55D5653480D0443EA11B8BC7F15100FA"/>
    <w:rsid w:val="00996E69"/>
  </w:style>
  <w:style w:type="paragraph" w:customStyle="1" w:styleId="E144FA0DD947460BBE3FFA2677A5E69D">
    <w:name w:val="E144FA0DD947460BBE3FFA2677A5E69D"/>
    <w:rsid w:val="00996E69"/>
  </w:style>
  <w:style w:type="paragraph" w:customStyle="1" w:styleId="5795582D7C224FDCB46B71F1880C4875">
    <w:name w:val="5795582D7C224FDCB46B71F1880C4875"/>
    <w:rsid w:val="00996E69"/>
  </w:style>
  <w:style w:type="paragraph" w:customStyle="1" w:styleId="C165039443F746F08AFCE0CADA1A88D9">
    <w:name w:val="C165039443F746F08AFCE0CADA1A88D9"/>
    <w:rsid w:val="00996E69"/>
  </w:style>
  <w:style w:type="paragraph" w:customStyle="1" w:styleId="6D9B4BE23CB5493BA4016A332B55B20C">
    <w:name w:val="6D9B4BE23CB5493BA4016A332B55B20C"/>
    <w:rsid w:val="00996E69"/>
  </w:style>
  <w:style w:type="paragraph" w:customStyle="1" w:styleId="1855CC6D56444750B6725906AEDE47F7">
    <w:name w:val="1855CC6D56444750B6725906AEDE47F7"/>
    <w:rsid w:val="00996E69"/>
  </w:style>
  <w:style w:type="paragraph" w:customStyle="1" w:styleId="53E21305B259478B8319E41070F321824">
    <w:name w:val="53E21305B259478B8319E41070F321824"/>
    <w:rsid w:val="00996E6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2">
    <w:name w:val="CF0EFCB3A1B34574AE95777A15EB4F842"/>
    <w:rsid w:val="00996E69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B479291817434EBF9FB74808F605F223">
    <w:name w:val="B479291817434EBF9FB74808F605F223"/>
    <w:rsid w:val="00996E69"/>
  </w:style>
  <w:style w:type="paragraph" w:customStyle="1" w:styleId="163686DFB23042A6BBB7B68207369DB1">
    <w:name w:val="163686DFB23042A6BBB7B68207369DB1"/>
    <w:rsid w:val="00996E69"/>
  </w:style>
  <w:style w:type="paragraph" w:customStyle="1" w:styleId="638D215984F943919AC1475A09994AB2">
    <w:name w:val="638D215984F943919AC1475A09994AB2"/>
    <w:rsid w:val="00996E69"/>
  </w:style>
  <w:style w:type="paragraph" w:customStyle="1" w:styleId="75DCC6EE96674835ABF851F6B672C0C2">
    <w:name w:val="75DCC6EE96674835ABF851F6B672C0C2"/>
    <w:rsid w:val="00996E69"/>
  </w:style>
  <w:style w:type="paragraph" w:customStyle="1" w:styleId="5AB7B4CC5D504B0B9FEFDC46AE1D08A1">
    <w:name w:val="5AB7B4CC5D504B0B9FEFDC46AE1D08A1"/>
    <w:rsid w:val="00996E69"/>
  </w:style>
  <w:style w:type="paragraph" w:customStyle="1" w:styleId="C36B5766A7C54813A5EA9AD0125E0615">
    <w:name w:val="C36B5766A7C54813A5EA9AD0125E0615"/>
    <w:rsid w:val="00D43592"/>
  </w:style>
  <w:style w:type="paragraph" w:customStyle="1" w:styleId="53E21305B259478B8319E41070F321825">
    <w:name w:val="53E21305B259478B8319E41070F321825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3">
    <w:name w:val="CF0EFCB3A1B34574AE95777A15EB4F843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6">
    <w:name w:val="53E21305B259478B8319E41070F321826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4">
    <w:name w:val="CF0EFCB3A1B34574AE95777A15EB4F844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7">
    <w:name w:val="53E21305B259478B8319E41070F321827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5">
    <w:name w:val="CF0EFCB3A1B34574AE95777A15EB4F845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8">
    <w:name w:val="53E21305B259478B8319E41070F321828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6">
    <w:name w:val="CF0EFCB3A1B34574AE95777A15EB4F846"/>
    <w:rsid w:val="00D43592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9">
    <w:name w:val="53E21305B259478B8319E41070F321829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7">
    <w:name w:val="CF0EFCB3A1B34574AE95777A15EB4F847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">
    <w:name w:val="0C685F3592FD4E38BA4108683063156E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">
    <w:name w:val="5400D683B3C4440BB3854B25A51C5815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">
    <w:name w:val="8485571AD3A3429CAC3A4AA79B8FFC7D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10">
    <w:name w:val="53E21305B259478B8319E41070F3218210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8">
    <w:name w:val="CF0EFCB3A1B34574AE95777A15EB4F848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">
    <w:name w:val="0C685F3592FD4E38BA4108683063156E1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">
    <w:name w:val="5400D683B3C4440BB3854B25A51C58151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">
    <w:name w:val="8485571AD3A3429CAC3A4AA79B8FFC7D1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character" w:styleId="Strong">
    <w:name w:val="Strong"/>
    <w:basedOn w:val="DefaultParagraphFont"/>
    <w:uiPriority w:val="22"/>
    <w:qFormat/>
    <w:rsid w:val="005576FC"/>
    <w:rPr>
      <w:b/>
      <w:bCs/>
    </w:rPr>
  </w:style>
  <w:style w:type="paragraph" w:customStyle="1" w:styleId="01928E2A85F9487EA0FC001C02DE9364">
    <w:name w:val="01928E2A85F9487EA0FC001C02DE9364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11">
    <w:name w:val="53E21305B259478B8319E41070F3218211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9">
    <w:name w:val="CF0EFCB3A1B34574AE95777A15EB4F849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2">
    <w:name w:val="0C685F3592FD4E38BA4108683063156E2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2">
    <w:name w:val="5400D683B3C4440BB3854B25A51C58152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2">
    <w:name w:val="8485571AD3A3429CAC3A4AA79B8FFC7D2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12">
    <w:name w:val="53E21305B259478B8319E41070F3218212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0">
    <w:name w:val="CF0EFCB3A1B34574AE95777A15EB4F8410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3">
    <w:name w:val="0C685F3592FD4E38BA4108683063156E3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3">
    <w:name w:val="5400D683B3C4440BB3854B25A51C58153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3">
    <w:name w:val="8485571AD3A3429CAC3A4AA79B8FFC7D3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13">
    <w:name w:val="53E21305B259478B8319E41070F3218213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1">
    <w:name w:val="CF0EFCB3A1B34574AE95777A15EB4F8411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4">
    <w:name w:val="0C685F3592FD4E38BA4108683063156E4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4">
    <w:name w:val="5400D683B3C4440BB3854B25A51C58154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72054BBC20BA4E63B4EF424DD9EDEA6D">
    <w:name w:val="72054BBC20BA4E63B4EF424DD9EDEA6D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4">
    <w:name w:val="8485571AD3A3429CAC3A4AA79B8FFC7D4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14">
    <w:name w:val="53E21305B259478B8319E41070F3218214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2">
    <w:name w:val="CF0EFCB3A1B34574AE95777A15EB4F8412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5">
    <w:name w:val="0C685F3592FD4E38BA4108683063156E5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5">
    <w:name w:val="5400D683B3C4440BB3854B25A51C58155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5">
    <w:name w:val="8485571AD3A3429CAC3A4AA79B8FFC7D5"/>
    <w:rsid w:val="005576F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92334C160D394A95A7090D35D45ABB53">
    <w:name w:val="92334C160D394A95A7090D35D45ABB53"/>
    <w:rsid w:val="00AF1CAC"/>
  </w:style>
  <w:style w:type="paragraph" w:customStyle="1" w:styleId="05DFA1018BFD4AB195C7CBA05096BE2A">
    <w:name w:val="05DFA1018BFD4AB195C7CBA05096BE2A"/>
    <w:rsid w:val="00AF1CAC"/>
  </w:style>
  <w:style w:type="paragraph" w:customStyle="1" w:styleId="D7E144ECD05A49639A22F5E7878925EF">
    <w:name w:val="D7E144ECD05A49639A22F5E7878925EF"/>
    <w:rsid w:val="00AF1CAC"/>
  </w:style>
  <w:style w:type="paragraph" w:customStyle="1" w:styleId="F428F2A2D5FD48C092AC7EF67BCFF2EA">
    <w:name w:val="F428F2A2D5FD48C092AC7EF67BCFF2EA"/>
    <w:rsid w:val="00AF1CAC"/>
  </w:style>
  <w:style w:type="paragraph" w:customStyle="1" w:styleId="0FC132CC6DCD4FF08AA7DE76A9665F93">
    <w:name w:val="0FC132CC6DCD4FF08AA7DE76A9665F93"/>
    <w:rsid w:val="00AF1CAC"/>
  </w:style>
  <w:style w:type="paragraph" w:customStyle="1" w:styleId="47806ABB36954AEFA3C37C3A938B5BCF">
    <w:name w:val="47806ABB36954AEFA3C37C3A938B5BCF"/>
    <w:rsid w:val="00AF1CAC"/>
  </w:style>
  <w:style w:type="paragraph" w:customStyle="1" w:styleId="083BDCAF2D684B34902AD674B4380ABC">
    <w:name w:val="083BDCAF2D684B34902AD674B4380ABC"/>
    <w:rsid w:val="00AF1CAC"/>
  </w:style>
  <w:style w:type="paragraph" w:customStyle="1" w:styleId="4FB07C6660C14215BABA046F124475A5">
    <w:name w:val="4FB07C6660C14215BABA046F124475A5"/>
    <w:rsid w:val="00AF1CAC"/>
  </w:style>
  <w:style w:type="paragraph" w:customStyle="1" w:styleId="F428F2A2D5FD48C092AC7EF67BCFF2EA1">
    <w:name w:val="F428F2A2D5FD48C092AC7EF67BCFF2EA1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3E21305B259478B8319E41070F3218215">
    <w:name w:val="53E21305B259478B8319E41070F3218215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3">
    <w:name w:val="CF0EFCB3A1B34574AE95777A15EB4F8413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6">
    <w:name w:val="0C685F3592FD4E38BA4108683063156E6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6">
    <w:name w:val="5400D683B3C4440BB3854B25A51C58156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6">
    <w:name w:val="8485571AD3A3429CAC3A4AA79B8FFC7D6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2">
    <w:name w:val="F428F2A2D5FD48C092AC7EF67BCFF2EA2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4">
    <w:name w:val="CF0EFCB3A1B34574AE95777A15EB4F8414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7">
    <w:name w:val="0C685F3592FD4E38BA4108683063156E7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7">
    <w:name w:val="5400D683B3C4440BB3854B25A51C58157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7">
    <w:name w:val="8485571AD3A3429CAC3A4AA79B8FFC7D7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3">
    <w:name w:val="F428F2A2D5FD48C092AC7EF67BCFF2EA3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5">
    <w:name w:val="CF0EFCB3A1B34574AE95777A15EB4F8415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8">
    <w:name w:val="0C685F3592FD4E38BA4108683063156E8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8">
    <w:name w:val="5400D683B3C4440BB3854B25A51C58158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8">
    <w:name w:val="8485571AD3A3429CAC3A4AA79B8FFC7D8"/>
    <w:rsid w:val="00AF1CAC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6BA8F591D3424BF89A7B8E0B29639702">
    <w:name w:val="6BA8F591D3424BF89A7B8E0B29639702"/>
    <w:rsid w:val="0002573D"/>
  </w:style>
  <w:style w:type="paragraph" w:customStyle="1" w:styleId="F428F2A2D5FD48C092AC7EF67BCFF2EA4">
    <w:name w:val="F428F2A2D5FD48C092AC7EF67BCFF2EA4"/>
    <w:rsid w:val="0002573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6">
    <w:name w:val="CF0EFCB3A1B34574AE95777A15EB4F8416"/>
    <w:rsid w:val="0002573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9">
    <w:name w:val="0C685F3592FD4E38BA4108683063156E9"/>
    <w:rsid w:val="0002573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9">
    <w:name w:val="5400D683B3C4440BB3854B25A51C58159"/>
    <w:rsid w:val="0002573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9">
    <w:name w:val="8485571AD3A3429CAC3A4AA79B8FFC7D9"/>
    <w:rsid w:val="0002573D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5">
    <w:name w:val="F428F2A2D5FD48C092AC7EF67BCFF2EA5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7">
    <w:name w:val="CF0EFCB3A1B34574AE95777A15EB4F8417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0">
    <w:name w:val="0C685F3592FD4E38BA4108683063156E10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0">
    <w:name w:val="5400D683B3C4440BB3854B25A51C581510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0">
    <w:name w:val="8485571AD3A3429CAC3A4AA79B8FFC7D10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6">
    <w:name w:val="F428F2A2D5FD48C092AC7EF67BCFF2EA6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8">
    <w:name w:val="CF0EFCB3A1B34574AE95777A15EB4F8418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1">
    <w:name w:val="0C685F3592FD4E38BA4108683063156E11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1">
    <w:name w:val="5400D683B3C4440BB3854B25A51C581511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1">
    <w:name w:val="8485571AD3A3429CAC3A4AA79B8FFC7D11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7">
    <w:name w:val="F428F2A2D5FD48C092AC7EF67BCFF2EA7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19">
    <w:name w:val="CF0EFCB3A1B34574AE95777A15EB4F8419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2">
    <w:name w:val="0C685F3592FD4E38BA4108683063156E12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2">
    <w:name w:val="5400D683B3C4440BB3854B25A51C581512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2">
    <w:name w:val="8485571AD3A3429CAC3A4AA79B8FFC7D12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8">
    <w:name w:val="F428F2A2D5FD48C092AC7EF67BCFF2EA8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20">
    <w:name w:val="CF0EFCB3A1B34574AE95777A15EB4F8420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3">
    <w:name w:val="0C685F3592FD4E38BA4108683063156E13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3">
    <w:name w:val="5400D683B3C4440BB3854B25A51C581513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3">
    <w:name w:val="8485571AD3A3429CAC3A4AA79B8FFC7D13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9">
    <w:name w:val="F428F2A2D5FD48C092AC7EF67BCFF2EA9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21">
    <w:name w:val="CF0EFCB3A1B34574AE95777A15EB4F8421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4">
    <w:name w:val="0C685F3592FD4E38BA4108683063156E14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4">
    <w:name w:val="5400D683B3C4440BB3854B25A51C581514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4">
    <w:name w:val="8485571AD3A3429CAC3A4AA79B8FFC7D14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10">
    <w:name w:val="F428F2A2D5FD48C092AC7EF67BCFF2EA10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22">
    <w:name w:val="CF0EFCB3A1B34574AE95777A15EB4F8422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5">
    <w:name w:val="0C685F3592FD4E38BA4108683063156E15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5">
    <w:name w:val="5400D683B3C4440BB3854B25A51C581515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5">
    <w:name w:val="8485571AD3A3429CAC3A4AA79B8FFC7D15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11">
    <w:name w:val="F428F2A2D5FD48C092AC7EF67BCFF2EA11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23">
    <w:name w:val="CF0EFCB3A1B34574AE95777A15EB4F8423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6">
    <w:name w:val="0C685F3592FD4E38BA4108683063156E16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6">
    <w:name w:val="5400D683B3C4440BB3854B25A51C581516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6">
    <w:name w:val="8485571AD3A3429CAC3A4AA79B8FFC7D16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F428F2A2D5FD48C092AC7EF67BCFF2EA12">
    <w:name w:val="F428F2A2D5FD48C092AC7EF67BCFF2EA12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CF0EFCB3A1B34574AE95777A15EB4F8424">
    <w:name w:val="CF0EFCB3A1B34574AE95777A15EB4F8424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0C685F3592FD4E38BA4108683063156E17">
    <w:name w:val="0C685F3592FD4E38BA4108683063156E17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5400D683B3C4440BB3854B25A51C581517">
    <w:name w:val="5400D683B3C4440BB3854B25A51C581517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  <w:style w:type="paragraph" w:customStyle="1" w:styleId="8485571AD3A3429CAC3A4AA79B8FFC7D17">
    <w:name w:val="8485571AD3A3429CAC3A4AA79B8FFC7D17"/>
    <w:rsid w:val="00F61A7F"/>
    <w:pPr>
      <w:widowControl w:val="0"/>
      <w:autoSpaceDE w:val="0"/>
      <w:autoSpaceDN w:val="0"/>
      <w:spacing w:before="60" w:after="120" w:line="260" w:lineRule="atLeast"/>
      <w:ind w:left="113"/>
    </w:pPr>
    <w:rPr>
      <w:rFonts w:ascii="Arial" w:eastAsia="Gotham-Book" w:hAnsi="Arial" w:cs="Gotham-Book"/>
      <w:sz w:val="20"/>
      <w:lang w:val="en-US" w:eastAsia="en-US"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>FSP008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16f5184-8d0f-453c-b93b-5c035cd9759e">
      <Terms xmlns="http://schemas.microsoft.com/office/infopath/2007/PartnerControls"/>
    </lcf76f155ced4ddcb4097134ff3c332f>
    <TaxCatchAll xmlns="9892af01-bd06-4772-9dee-1ab6e2a9cd0a" xsi:nil="true"/>
    <Internal xmlns="d16f5184-8d0f-453c-b93b-5c035cd9759e" xsi:nil="true"/>
    <Category xmlns="d16f5184-8d0f-453c-b93b-5c035cd9759e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F7E0B8CAE6A4EB0DB19D83532A4C7" ma:contentTypeVersion="18" ma:contentTypeDescription="Create a new document." ma:contentTypeScope="" ma:versionID="162b1152f2bdea3ae406d001075b0147">
  <xsd:schema xmlns:xsd="http://www.w3.org/2001/XMLSchema" xmlns:xs="http://www.w3.org/2001/XMLSchema" xmlns:p="http://schemas.microsoft.com/office/2006/metadata/properties" xmlns:ns2="d16f5184-8d0f-453c-b93b-5c035cd9759e" xmlns:ns3="9892af01-bd06-4772-9dee-1ab6e2a9cd0a" targetNamespace="http://schemas.microsoft.com/office/2006/metadata/properties" ma:root="true" ma:fieldsID="7c215a335f083f5e377da5e72fcfefa6" ns2:_="" ns3:_="">
    <xsd:import namespace="d16f5184-8d0f-453c-b93b-5c035cd9759e"/>
    <xsd:import namespace="9892af01-bd06-4772-9dee-1ab6e2a9c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Internal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f5184-8d0f-453c-b93b-5c035cd97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05e350b-02b4-4ebe-8cf7-456cdea825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Internal" ma:index="24" nillable="true" ma:displayName="Internal" ma:format="Dropdown" ma:internalName="Internal">
      <xsd:simpleType>
        <xsd:restriction base="dms:Choice">
          <xsd:enumeration value="Internal"/>
          <xsd:enumeration value="Choice 2"/>
          <xsd:enumeration value="Choice 3"/>
        </xsd:restriction>
      </xsd:simpleType>
    </xsd:element>
    <xsd:element name="Category" ma:index="25" nillable="true" ma:displayName="Category " ma:format="Dropdown" ma:internalName="Category">
      <xsd:simpleType>
        <xsd:restriction base="dms:Choice">
          <xsd:enumeration value="Assistive Technolog"/>
          <xsd:enumeration value="Injured Person"/>
          <xsd:enumeration value="Service Provider"/>
          <xsd:enumeration value="Vendor File Addition Form Mention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2af01-bd06-4772-9dee-1ab6e2a9cd0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141cf97-5464-46a4-a947-30b4ad953866}" ma:internalName="TaxCatchAll" ma:showField="CatchAllData" ma:web="9892af01-bd06-4772-9dee-1ab6e2a9cd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D99694-60AD-4817-A1FE-D231E4BBCE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EC3DAE-A541-AD45-A012-D92929D7B3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4BCC2F-3F37-44B7-BE4F-74387C97116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5278da6d-2d8f-43d6-9406-9737b433a9b1"/>
    <ds:schemaRef ds:uri="http://purl.org/dc/elements/1.1/"/>
    <ds:schemaRef ds:uri="http://schemas.microsoft.com/office/2006/metadata/properties"/>
    <ds:schemaRef ds:uri="d7a9ddf5-0873-4750-8447-e8362dc90ac1"/>
    <ds:schemaRef ds:uri="http://www.w3.org/XML/1998/namespace"/>
    <ds:schemaRef ds:uri="http://purl.org/dc/dcmitype/"/>
    <ds:schemaRef ds:uri="d16f5184-8d0f-453c-b93b-5c035cd9759e"/>
    <ds:schemaRef ds:uri="9892af01-bd06-4772-9dee-1ab6e2a9cd0a"/>
  </ds:schemaRefs>
</ds:datastoreItem>
</file>

<file path=customXml/itemProps5.xml><?xml version="1.0" encoding="utf-8"?>
<ds:datastoreItem xmlns:ds="http://schemas.openxmlformats.org/officeDocument/2006/customXml" ds:itemID="{679C0E18-7561-46CF-8ACC-8BA8BC0D6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6f5184-8d0f-453c-b93b-5c035cd9759e"/>
    <ds:schemaRef ds:uri="9892af01-bd06-4772-9dee-1ab6e2a9c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charge Services Notification (DSN) for Children - 16 Weeks</vt:lpstr>
    </vt:vector>
  </TitlesOfParts>
  <Manager/>
  <Company>icare NSW</Company>
  <LinksUpToDate>false</LinksUpToDate>
  <CharactersWithSpaces>50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harge Services Notification (DSN) for Children - 16 Weeks</dc:title>
  <dc:subject>icare Media Brief</dc:subject>
  <dc:creator>Barnett, Makaela</dc:creator>
  <cp:keywords/>
  <dc:description/>
  <cp:lastModifiedBy>Taylor, Nerita</cp:lastModifiedBy>
  <cp:revision>24</cp:revision>
  <dcterms:created xsi:type="dcterms:W3CDTF">2021-10-27T01:19:00Z</dcterms:created>
  <dcterms:modified xsi:type="dcterms:W3CDTF">2023-03-28T20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10:00:00Z</vt:filetime>
  </property>
  <property fmtid="{D5CDD505-2E9C-101B-9397-08002B2CF9AE}" pid="3" name="Creator">
    <vt:lpwstr>Adobe InDesign CC 13.1 (Macintosh)</vt:lpwstr>
  </property>
  <property fmtid="{D5CDD505-2E9C-101B-9397-08002B2CF9AE}" pid="4" name="LastSaved">
    <vt:filetime>2019-02-13T10:00:00Z</vt:filetime>
  </property>
  <property fmtid="{D5CDD505-2E9C-101B-9397-08002B2CF9AE}" pid="5" name="ContentTypeId">
    <vt:lpwstr>0x0101001BFF7E0B8CAE6A4EB0DB19D83532A4C7</vt:lpwstr>
  </property>
  <property fmtid="{D5CDD505-2E9C-101B-9397-08002B2CF9AE}" pid="6" name="MediaServiceImageTags">
    <vt:lpwstr/>
  </property>
</Properties>
</file>